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F2DF11" w14:textId="77777777" w:rsidR="00C26296" w:rsidRDefault="00C26296" w:rsidP="00C26296">
      <w:pPr>
        <w:jc w:val="center"/>
      </w:pPr>
      <w:r w:rsidRPr="00F261DA">
        <w:rPr>
          <w:noProof/>
        </w:rPr>
        <w:drawing>
          <wp:inline distT="0" distB="0" distL="0" distR="0" wp14:anchorId="17CB1171" wp14:editId="6468E614">
            <wp:extent cx="2194560" cy="539496"/>
            <wp:effectExtent l="0" t="0" r="0" b="0"/>
            <wp:docPr id="6" name="Picture 6" descr="C:\Users\Katherine Ronberg\OneDrive - Child Fund Alliance\FFV logos\Logo 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therine Ronberg\OneDrive - Child Fund Alliance\FFV logos\Logo smal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53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47587" w14:textId="77777777" w:rsidR="00C26296" w:rsidRDefault="00C26296" w:rsidP="00C26296">
      <w:pPr>
        <w:spacing w:after="0" w:line="240" w:lineRule="auto"/>
        <w:jc w:val="center"/>
        <w:rPr>
          <w:b/>
          <w:sz w:val="28"/>
          <w:szCs w:val="28"/>
        </w:rPr>
      </w:pPr>
      <w:r w:rsidRPr="00BF73B0">
        <w:rPr>
          <w:b/>
          <w:sz w:val="28"/>
          <w:szCs w:val="28"/>
        </w:rPr>
        <w:t xml:space="preserve">CEO Forum </w:t>
      </w:r>
    </w:p>
    <w:p w14:paraId="0BFD9A88" w14:textId="77777777" w:rsidR="00C26296" w:rsidRDefault="0075592A" w:rsidP="00C26296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3 – 15 November</w:t>
      </w:r>
      <w:r w:rsidR="000F18B8">
        <w:rPr>
          <w:b/>
          <w:sz w:val="28"/>
          <w:szCs w:val="28"/>
        </w:rPr>
        <w:t xml:space="preserve"> 2018</w:t>
      </w:r>
    </w:p>
    <w:p w14:paraId="1B1E08C2" w14:textId="77777777" w:rsidR="00532673" w:rsidRDefault="0075592A" w:rsidP="0053267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ichmond, VA, USA</w:t>
      </w:r>
    </w:p>
    <w:p w14:paraId="6A42BA8A" w14:textId="77777777" w:rsidR="007F32D8" w:rsidRDefault="007F32D8" w:rsidP="007F32D8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/>
        <w:t>Agenda</w:t>
      </w:r>
      <w:r w:rsidR="0075592A">
        <w:rPr>
          <w:b/>
          <w:sz w:val="28"/>
          <w:szCs w:val="28"/>
        </w:rPr>
        <w:t xml:space="preserve"> (Draft </w:t>
      </w:r>
      <w:r w:rsidR="001B0302">
        <w:rPr>
          <w:b/>
          <w:sz w:val="28"/>
          <w:szCs w:val="28"/>
        </w:rPr>
        <w:t>2</w:t>
      </w:r>
      <w:r w:rsidR="0075592A">
        <w:rPr>
          <w:b/>
          <w:sz w:val="28"/>
          <w:szCs w:val="28"/>
        </w:rPr>
        <w:t>)</w:t>
      </w:r>
    </w:p>
    <w:p w14:paraId="1CFB2597" w14:textId="77777777" w:rsidR="00C26296" w:rsidRDefault="00C26296" w:rsidP="00C26296">
      <w:pPr>
        <w:spacing w:after="0" w:line="240" w:lineRule="auto"/>
        <w:jc w:val="center"/>
        <w:rPr>
          <w:b/>
          <w:sz w:val="28"/>
          <w:szCs w:val="28"/>
        </w:rPr>
      </w:pPr>
    </w:p>
    <w:tbl>
      <w:tblPr>
        <w:tblpPr w:leftFromText="180" w:rightFromText="180" w:vertAnchor="text" w:horzAnchor="margin" w:tblpXSpec="center" w:tblpY="47"/>
        <w:tblW w:w="6026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7F7F7"/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6026"/>
      </w:tblGrid>
      <w:tr w:rsidR="00C26296" w:rsidRPr="00BF73B0" w14:paraId="26CED4E5" w14:textId="77777777" w:rsidTr="005B129B">
        <w:trPr>
          <w:trHeight w:val="915"/>
        </w:trPr>
        <w:tc>
          <w:tcPr>
            <w:tcW w:w="0" w:type="auto"/>
            <w:shd w:val="clear" w:color="auto" w:fill="F7F7F7"/>
            <w:hideMark/>
          </w:tcPr>
          <w:p w14:paraId="69DDC315" w14:textId="77777777" w:rsidR="00C26296" w:rsidRDefault="0075592A" w:rsidP="00532673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hildFund International </w:t>
            </w:r>
          </w:p>
          <w:p w14:paraId="7B91E36D" w14:textId="77777777" w:rsidR="0075592A" w:rsidRPr="007F32D8" w:rsidRDefault="0075592A" w:rsidP="0075592A">
            <w:pPr>
              <w:jc w:val="center"/>
              <w:rPr>
                <w:rFonts w:cstheme="minorHAnsi"/>
                <w:b/>
              </w:rPr>
            </w:pPr>
            <w:r>
              <w:t>2821 Emerywood Parkway</w:t>
            </w:r>
            <w:r>
              <w:br/>
              <w:t>Richmond, VA</w:t>
            </w:r>
          </w:p>
        </w:tc>
      </w:tr>
    </w:tbl>
    <w:p w14:paraId="67CA1840" w14:textId="77777777" w:rsidR="00C26296" w:rsidRPr="00BF73B0" w:rsidRDefault="00C26296" w:rsidP="00C26296">
      <w:pPr>
        <w:spacing w:after="0" w:line="240" w:lineRule="auto"/>
        <w:rPr>
          <w:b/>
          <w:sz w:val="28"/>
          <w:szCs w:val="28"/>
        </w:rPr>
      </w:pPr>
    </w:p>
    <w:p w14:paraId="4F113EE4" w14:textId="77777777" w:rsidR="00C26296" w:rsidRDefault="00C26296" w:rsidP="00C26296">
      <w:pPr>
        <w:rPr>
          <w:b/>
          <w:sz w:val="28"/>
          <w:szCs w:val="28"/>
        </w:rPr>
      </w:pPr>
    </w:p>
    <w:p w14:paraId="63A6A364" w14:textId="77777777" w:rsidR="007C3281" w:rsidRDefault="007C3281" w:rsidP="00C26296">
      <w:pPr>
        <w:spacing w:after="0" w:line="240" w:lineRule="auto"/>
        <w:rPr>
          <w:b/>
          <w:sz w:val="28"/>
          <w:szCs w:val="28"/>
        </w:rPr>
      </w:pPr>
    </w:p>
    <w:p w14:paraId="0AD7291E" w14:textId="77777777" w:rsidR="0075592A" w:rsidRDefault="0075592A" w:rsidP="007C3281">
      <w:pPr>
        <w:spacing w:after="0" w:line="240" w:lineRule="auto"/>
        <w:rPr>
          <w:b/>
          <w:sz w:val="28"/>
          <w:szCs w:val="28"/>
        </w:rPr>
      </w:pPr>
    </w:p>
    <w:p w14:paraId="7B512C0D" w14:textId="77777777" w:rsidR="0075592A" w:rsidRDefault="007742A7" w:rsidP="007C3281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ay 1: </w:t>
      </w:r>
    </w:p>
    <w:p w14:paraId="7413EBDA" w14:textId="77777777" w:rsidR="007C3281" w:rsidRDefault="00BB4A10" w:rsidP="007C3281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uesday, </w:t>
      </w:r>
      <w:r w:rsidR="0075592A">
        <w:rPr>
          <w:b/>
          <w:sz w:val="28"/>
          <w:szCs w:val="28"/>
        </w:rPr>
        <w:t>13</w:t>
      </w:r>
      <w:r w:rsidR="000F18B8">
        <w:rPr>
          <w:b/>
          <w:sz w:val="28"/>
          <w:szCs w:val="28"/>
        </w:rPr>
        <w:t xml:space="preserve"> </w:t>
      </w:r>
      <w:r w:rsidR="0075592A">
        <w:rPr>
          <w:b/>
          <w:sz w:val="28"/>
          <w:szCs w:val="28"/>
        </w:rPr>
        <w:t xml:space="preserve">November </w:t>
      </w:r>
      <w:r w:rsidR="000F18B8">
        <w:rPr>
          <w:b/>
          <w:sz w:val="28"/>
          <w:szCs w:val="28"/>
        </w:rPr>
        <w:t>2018</w:t>
      </w:r>
      <w:r w:rsidR="007742A7">
        <w:rPr>
          <w:b/>
          <w:sz w:val="28"/>
          <w:szCs w:val="28"/>
        </w:rPr>
        <w:t xml:space="preserve"> (</w:t>
      </w:r>
      <w:r w:rsidR="002A4253">
        <w:rPr>
          <w:b/>
          <w:sz w:val="28"/>
          <w:szCs w:val="28"/>
        </w:rPr>
        <w:t>08:0</w:t>
      </w:r>
      <w:r w:rsidR="0075592A">
        <w:rPr>
          <w:b/>
          <w:sz w:val="28"/>
          <w:szCs w:val="28"/>
        </w:rPr>
        <w:t xml:space="preserve">0 – </w:t>
      </w:r>
      <w:r w:rsidR="00D4613E">
        <w:rPr>
          <w:b/>
          <w:sz w:val="28"/>
          <w:szCs w:val="28"/>
        </w:rPr>
        <w:t>10:00</w:t>
      </w:r>
      <w:r w:rsidR="007742A7">
        <w:rPr>
          <w:b/>
          <w:sz w:val="28"/>
          <w:szCs w:val="28"/>
        </w:rPr>
        <w:t>)</w:t>
      </w:r>
    </w:p>
    <w:p w14:paraId="3B4BF139" w14:textId="77777777" w:rsidR="00C26296" w:rsidRDefault="00C26296" w:rsidP="007C3281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7C3281" w14:paraId="5AF84581" w14:textId="77777777" w:rsidTr="002B1759">
        <w:tc>
          <w:tcPr>
            <w:tcW w:w="1783" w:type="dxa"/>
            <w:shd w:val="clear" w:color="auto" w:fill="007A45"/>
          </w:tcPr>
          <w:p w14:paraId="6B71E841" w14:textId="77777777" w:rsidR="007C3281" w:rsidRDefault="007C3281" w:rsidP="007752D7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0BE7E992" w14:textId="77777777" w:rsidR="00BF5A7B" w:rsidRPr="00765E1B" w:rsidRDefault="00765E1B" w:rsidP="007C3281">
            <w:pPr>
              <w:rPr>
                <w:b/>
                <w:sz w:val="24"/>
                <w:szCs w:val="24"/>
              </w:rPr>
            </w:pPr>
            <w:r w:rsidRPr="00765E1B">
              <w:rPr>
                <w:b/>
                <w:sz w:val="24"/>
                <w:szCs w:val="24"/>
              </w:rPr>
              <w:t>Welcome and introductions</w:t>
            </w:r>
          </w:p>
        </w:tc>
      </w:tr>
      <w:tr w:rsidR="00B16B76" w14:paraId="31739BA0" w14:textId="77777777" w:rsidTr="002B1759">
        <w:tc>
          <w:tcPr>
            <w:tcW w:w="1783" w:type="dxa"/>
            <w:shd w:val="clear" w:color="auto" w:fill="007A45"/>
          </w:tcPr>
          <w:p w14:paraId="018F39F0" w14:textId="77777777" w:rsidR="00B16B76" w:rsidRPr="000F18B8" w:rsidRDefault="00B16B76" w:rsidP="007752D7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6EAE5805" w14:textId="77777777" w:rsidR="00B16B76" w:rsidRPr="003B7955" w:rsidRDefault="00610230" w:rsidP="002A42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  <w:r w:rsidR="007E5746">
              <w:rPr>
                <w:b/>
                <w:sz w:val="24"/>
                <w:szCs w:val="24"/>
              </w:rPr>
              <w:t>8</w:t>
            </w:r>
            <w:r>
              <w:rPr>
                <w:b/>
                <w:sz w:val="24"/>
                <w:szCs w:val="24"/>
              </w:rPr>
              <w:t>:</w:t>
            </w:r>
            <w:r w:rsidR="002A4253">
              <w:rPr>
                <w:b/>
                <w:sz w:val="24"/>
                <w:szCs w:val="24"/>
              </w:rPr>
              <w:t>0</w:t>
            </w:r>
            <w:r w:rsidR="007E5746">
              <w:rPr>
                <w:b/>
                <w:sz w:val="24"/>
                <w:szCs w:val="24"/>
              </w:rPr>
              <w:t xml:space="preserve">0 </w:t>
            </w:r>
            <w:r>
              <w:rPr>
                <w:b/>
                <w:sz w:val="24"/>
                <w:szCs w:val="24"/>
              </w:rPr>
              <w:t>–</w:t>
            </w:r>
            <w:r w:rsidR="007E5746">
              <w:rPr>
                <w:b/>
                <w:sz w:val="24"/>
                <w:szCs w:val="24"/>
              </w:rPr>
              <w:t xml:space="preserve"> </w:t>
            </w:r>
            <w:r w:rsidR="00D94FB7">
              <w:rPr>
                <w:b/>
                <w:sz w:val="24"/>
                <w:szCs w:val="24"/>
              </w:rPr>
              <w:t>0</w:t>
            </w:r>
            <w:r w:rsidR="00852F18">
              <w:rPr>
                <w:b/>
                <w:sz w:val="24"/>
                <w:szCs w:val="24"/>
              </w:rPr>
              <w:t>8:05</w:t>
            </w:r>
          </w:p>
        </w:tc>
      </w:tr>
      <w:tr w:rsidR="007C3281" w14:paraId="11B3B204" w14:textId="77777777" w:rsidTr="002B1759">
        <w:tc>
          <w:tcPr>
            <w:tcW w:w="1783" w:type="dxa"/>
            <w:shd w:val="clear" w:color="auto" w:fill="007A45"/>
          </w:tcPr>
          <w:p w14:paraId="3B26060B" w14:textId="77777777" w:rsidR="007C3281" w:rsidRDefault="007C3281" w:rsidP="007C3281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3CC2A153" w14:textId="77777777" w:rsidR="00711E15" w:rsidRPr="00811C40" w:rsidRDefault="00711E15" w:rsidP="00610230">
            <w:pPr>
              <w:rPr>
                <w:sz w:val="24"/>
                <w:szCs w:val="24"/>
              </w:rPr>
            </w:pPr>
          </w:p>
        </w:tc>
      </w:tr>
      <w:tr w:rsidR="007C3281" w14:paraId="57FE66BF" w14:textId="77777777" w:rsidTr="002B1759">
        <w:tc>
          <w:tcPr>
            <w:tcW w:w="1783" w:type="dxa"/>
            <w:shd w:val="clear" w:color="auto" w:fill="007A45"/>
          </w:tcPr>
          <w:p w14:paraId="35C0F428" w14:textId="77777777" w:rsidR="007C3281" w:rsidRDefault="00B16B76" w:rsidP="007C3281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46637EEB" w14:textId="77777777" w:rsidR="0079565A" w:rsidRDefault="00711E15" w:rsidP="0079565A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Joern Ziegler</w:t>
            </w:r>
            <w:r w:rsidR="0079565A">
              <w:t>,</w:t>
            </w:r>
            <w:r>
              <w:t xml:space="preserve"> CEO</w:t>
            </w:r>
            <w:r w:rsidR="0079565A">
              <w:t>,</w:t>
            </w:r>
            <w:r>
              <w:t xml:space="preserve"> ChildFund Deutschland, CEO Forum Co-chair</w:t>
            </w:r>
          </w:p>
          <w:p w14:paraId="7208D5C9" w14:textId="77777777" w:rsidR="007C3281" w:rsidRDefault="0079565A" w:rsidP="0079565A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Anne Goddard, CEO, ChildFund International </w:t>
            </w:r>
            <w:r w:rsidR="00711E15">
              <w:t xml:space="preserve"> </w:t>
            </w:r>
          </w:p>
        </w:tc>
      </w:tr>
      <w:tr w:rsidR="00C14DA0" w14:paraId="4A3929AA" w14:textId="77777777" w:rsidTr="002B1759">
        <w:tc>
          <w:tcPr>
            <w:tcW w:w="1783" w:type="dxa"/>
            <w:shd w:val="clear" w:color="auto" w:fill="007A45"/>
          </w:tcPr>
          <w:p w14:paraId="55B8886C" w14:textId="77777777" w:rsidR="00C14DA0" w:rsidRDefault="00900904" w:rsidP="007C3281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23568BAD" w14:textId="77777777" w:rsidR="00C14DA0" w:rsidRDefault="00900904" w:rsidP="0079565A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0E0032FB" w14:textId="77777777" w:rsidR="005B4615" w:rsidRDefault="005B4615" w:rsidP="005B4615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1C5552" w14:paraId="23255F62" w14:textId="77777777" w:rsidTr="00066734">
        <w:tc>
          <w:tcPr>
            <w:tcW w:w="1783" w:type="dxa"/>
            <w:shd w:val="clear" w:color="auto" w:fill="007A45"/>
          </w:tcPr>
          <w:p w14:paraId="38B080F4" w14:textId="77777777" w:rsidR="001C5552" w:rsidRDefault="001C5552" w:rsidP="00066734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664FEC33" w14:textId="77777777" w:rsidR="001C5552" w:rsidRPr="00765E1B" w:rsidRDefault="001C5552" w:rsidP="0006673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ildFund Alliance video (6.5 minutes)</w:t>
            </w:r>
          </w:p>
        </w:tc>
      </w:tr>
      <w:tr w:rsidR="001C5552" w14:paraId="7C3D93AD" w14:textId="77777777" w:rsidTr="00066734">
        <w:tc>
          <w:tcPr>
            <w:tcW w:w="1783" w:type="dxa"/>
            <w:shd w:val="clear" w:color="auto" w:fill="007A45"/>
          </w:tcPr>
          <w:p w14:paraId="6BC8F9EE" w14:textId="77777777" w:rsidR="001C5552" w:rsidRPr="000F18B8" w:rsidRDefault="001C5552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18291CAB" w14:textId="77777777" w:rsidR="001C5552" w:rsidRPr="003B7955" w:rsidRDefault="00852F18" w:rsidP="0006673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8:05</w:t>
            </w:r>
            <w:r w:rsidR="00D94FB7">
              <w:rPr>
                <w:b/>
                <w:sz w:val="24"/>
                <w:szCs w:val="24"/>
              </w:rPr>
              <w:t xml:space="preserve"> – 08:</w:t>
            </w:r>
            <w:r>
              <w:rPr>
                <w:b/>
                <w:sz w:val="24"/>
                <w:szCs w:val="24"/>
              </w:rPr>
              <w:t>12</w:t>
            </w:r>
          </w:p>
        </w:tc>
      </w:tr>
      <w:tr w:rsidR="001C5552" w14:paraId="1A14F7AC" w14:textId="77777777" w:rsidTr="00066734">
        <w:tc>
          <w:tcPr>
            <w:tcW w:w="1783" w:type="dxa"/>
            <w:shd w:val="clear" w:color="auto" w:fill="007A45"/>
          </w:tcPr>
          <w:p w14:paraId="61573F98" w14:textId="77777777" w:rsidR="001C5552" w:rsidRDefault="001C5552" w:rsidP="00066734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6B2F8BD9" w14:textId="77777777" w:rsidR="001C5552" w:rsidRPr="00811C40" w:rsidRDefault="001C5552" w:rsidP="00066734">
            <w:pPr>
              <w:rPr>
                <w:sz w:val="24"/>
                <w:szCs w:val="24"/>
              </w:rPr>
            </w:pPr>
          </w:p>
        </w:tc>
      </w:tr>
      <w:tr w:rsidR="001C5552" w14:paraId="3F857A1A" w14:textId="77777777" w:rsidTr="00066734">
        <w:tc>
          <w:tcPr>
            <w:tcW w:w="1783" w:type="dxa"/>
            <w:shd w:val="clear" w:color="auto" w:fill="007A45"/>
          </w:tcPr>
          <w:p w14:paraId="316E546E" w14:textId="77777777" w:rsidR="001C5552" w:rsidRDefault="001C5552" w:rsidP="00066734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70A9DCB8" w14:textId="77777777" w:rsidR="001C5552" w:rsidRDefault="001C5552" w:rsidP="001C5552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Meg  </w:t>
            </w:r>
          </w:p>
        </w:tc>
      </w:tr>
      <w:tr w:rsidR="001C5552" w14:paraId="3A87D358" w14:textId="77777777" w:rsidTr="00066734">
        <w:tc>
          <w:tcPr>
            <w:tcW w:w="1783" w:type="dxa"/>
            <w:shd w:val="clear" w:color="auto" w:fill="007A45"/>
          </w:tcPr>
          <w:p w14:paraId="7EAA09A3" w14:textId="77777777" w:rsidR="001C5552" w:rsidRDefault="001C5552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5C40BC62" w14:textId="77777777" w:rsidR="001C5552" w:rsidRDefault="001C5552" w:rsidP="00066734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07C3A559" w14:textId="77777777" w:rsidR="001C5552" w:rsidRDefault="001C5552" w:rsidP="005B4615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5B4615" w14:paraId="5522789E" w14:textId="77777777" w:rsidTr="009A53A9">
        <w:tc>
          <w:tcPr>
            <w:tcW w:w="1783" w:type="dxa"/>
            <w:shd w:val="clear" w:color="auto" w:fill="007A45"/>
          </w:tcPr>
          <w:p w14:paraId="77AAFAA8" w14:textId="77777777" w:rsidR="005B4615" w:rsidRDefault="005B4615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755EE920" w14:textId="77777777" w:rsidR="005B4615" w:rsidRPr="009F1F6C" w:rsidRDefault="00C14DA0" w:rsidP="009A53A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view of major decisions from Brussels meeting, May 2018</w:t>
            </w:r>
          </w:p>
        </w:tc>
      </w:tr>
      <w:tr w:rsidR="005B4615" w14:paraId="1C020EB9" w14:textId="77777777" w:rsidTr="009A53A9">
        <w:tc>
          <w:tcPr>
            <w:tcW w:w="1783" w:type="dxa"/>
            <w:shd w:val="clear" w:color="auto" w:fill="007A45"/>
          </w:tcPr>
          <w:p w14:paraId="267A3950" w14:textId="77777777" w:rsidR="005B4615" w:rsidRPr="000F18B8" w:rsidRDefault="005B4615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39F58BD4" w14:textId="77777777" w:rsidR="005B4615" w:rsidRPr="004C08D4" w:rsidRDefault="00450843" w:rsidP="00C14DA0">
            <w:pPr>
              <w:rPr>
                <w:b/>
              </w:rPr>
            </w:pPr>
            <w:r>
              <w:rPr>
                <w:b/>
              </w:rPr>
              <w:t>0</w:t>
            </w:r>
            <w:r w:rsidR="00852F18">
              <w:rPr>
                <w:b/>
              </w:rPr>
              <w:t xml:space="preserve">8:12 – </w:t>
            </w:r>
            <w:r>
              <w:rPr>
                <w:b/>
              </w:rPr>
              <w:t>0</w:t>
            </w:r>
            <w:r w:rsidR="00852F18">
              <w:rPr>
                <w:b/>
              </w:rPr>
              <w:t>8:25</w:t>
            </w:r>
          </w:p>
        </w:tc>
      </w:tr>
      <w:tr w:rsidR="005B4615" w14:paraId="4ED49FEB" w14:textId="77777777" w:rsidTr="009A53A9">
        <w:tc>
          <w:tcPr>
            <w:tcW w:w="1783" w:type="dxa"/>
            <w:shd w:val="clear" w:color="auto" w:fill="007A45"/>
          </w:tcPr>
          <w:p w14:paraId="15FB865B" w14:textId="77777777" w:rsidR="005B4615" w:rsidRDefault="005B4615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6D5E1EE8" w14:textId="77777777" w:rsidR="006765E8" w:rsidRDefault="006765E8" w:rsidP="00CB2711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 </w:t>
            </w:r>
          </w:p>
        </w:tc>
      </w:tr>
      <w:tr w:rsidR="005B4615" w14:paraId="653E1736" w14:textId="77777777" w:rsidTr="009A53A9">
        <w:tc>
          <w:tcPr>
            <w:tcW w:w="1783" w:type="dxa"/>
            <w:shd w:val="clear" w:color="auto" w:fill="007A45"/>
          </w:tcPr>
          <w:p w14:paraId="4E07DB1A" w14:textId="77777777" w:rsidR="005B4615" w:rsidRDefault="005B4615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1E6D6165" w14:textId="77777777" w:rsidR="005B4615" w:rsidRDefault="00915CE4" w:rsidP="00915CE4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Joern Ziegler and </w:t>
            </w:r>
            <w:r w:rsidR="005B4615">
              <w:t>Meg Gardinier, Secretary General</w:t>
            </w:r>
          </w:p>
        </w:tc>
      </w:tr>
      <w:tr w:rsidR="005B4615" w14:paraId="51E71E63" w14:textId="77777777" w:rsidTr="009A53A9">
        <w:tc>
          <w:tcPr>
            <w:tcW w:w="1783" w:type="dxa"/>
            <w:shd w:val="clear" w:color="auto" w:fill="007A45"/>
          </w:tcPr>
          <w:p w14:paraId="1A0D6350" w14:textId="77777777" w:rsidR="005B4615" w:rsidRDefault="005B4615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0EA7AEBC" w14:textId="77777777" w:rsidR="00247665" w:rsidRPr="00532673" w:rsidRDefault="00247665" w:rsidP="00C14DA0">
            <w:r>
              <w:t xml:space="preserve"> </w:t>
            </w:r>
          </w:p>
        </w:tc>
      </w:tr>
      <w:tr w:rsidR="005B4615" w14:paraId="2E2D5FC9" w14:textId="77777777" w:rsidTr="009A53A9">
        <w:tc>
          <w:tcPr>
            <w:tcW w:w="1783" w:type="dxa"/>
            <w:shd w:val="clear" w:color="auto" w:fill="007A45"/>
          </w:tcPr>
          <w:p w14:paraId="2A85AFBB" w14:textId="77777777" w:rsidR="005B4615" w:rsidRPr="000F18B8" w:rsidRDefault="005B4615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65B364C2" w14:textId="77777777" w:rsidR="005B4615" w:rsidRDefault="00C14DA0" w:rsidP="00935330">
            <w:r>
              <w:t xml:space="preserve">May meeting minutes. </w:t>
            </w:r>
          </w:p>
        </w:tc>
      </w:tr>
      <w:tr w:rsidR="005B4615" w14:paraId="4F455A58" w14:textId="77777777" w:rsidTr="009A53A9">
        <w:tc>
          <w:tcPr>
            <w:tcW w:w="1783" w:type="dxa"/>
            <w:shd w:val="clear" w:color="auto" w:fill="007A45"/>
          </w:tcPr>
          <w:p w14:paraId="1DC07EC8" w14:textId="77777777" w:rsidR="005B4615" w:rsidRPr="000F18B8" w:rsidRDefault="005B4615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7CCC938C" w14:textId="77777777" w:rsidR="005B53A5" w:rsidRDefault="00900904" w:rsidP="005B53A5">
            <w:pPr>
              <w:ind w:left="360"/>
            </w:pPr>
            <w:r>
              <w:t>To be filled in at meeting</w:t>
            </w:r>
          </w:p>
        </w:tc>
      </w:tr>
    </w:tbl>
    <w:p w14:paraId="32A7BECE" w14:textId="77777777" w:rsidR="00610230" w:rsidRDefault="00610230" w:rsidP="00633A83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633A83" w14:paraId="61B726C1" w14:textId="77777777" w:rsidTr="009A53A9">
        <w:tc>
          <w:tcPr>
            <w:tcW w:w="1783" w:type="dxa"/>
            <w:shd w:val="clear" w:color="auto" w:fill="007A45"/>
          </w:tcPr>
          <w:p w14:paraId="684FC0B2" w14:textId="77777777" w:rsidR="00633A83" w:rsidRDefault="00633A83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56A06107" w14:textId="77777777" w:rsidR="00633A83" w:rsidRPr="009F1F6C" w:rsidRDefault="00C14DA0" w:rsidP="009A53A9">
            <w:pPr>
              <w:rPr>
                <w:b/>
                <w:sz w:val="24"/>
                <w:szCs w:val="24"/>
              </w:rPr>
            </w:pPr>
            <w:r w:rsidRPr="00C14DA0">
              <w:rPr>
                <w:b/>
                <w:sz w:val="24"/>
                <w:szCs w:val="24"/>
              </w:rPr>
              <w:t>Introducing new CEOs</w:t>
            </w:r>
          </w:p>
        </w:tc>
      </w:tr>
      <w:tr w:rsidR="00633A83" w14:paraId="289595A4" w14:textId="77777777" w:rsidTr="009A53A9">
        <w:tc>
          <w:tcPr>
            <w:tcW w:w="1783" w:type="dxa"/>
            <w:shd w:val="clear" w:color="auto" w:fill="007A45"/>
          </w:tcPr>
          <w:p w14:paraId="4A569274" w14:textId="77777777" w:rsidR="00633A83" w:rsidRPr="000F18B8" w:rsidRDefault="00633A83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763D4BE5" w14:textId="77777777" w:rsidR="00034970" w:rsidRPr="004C08D4" w:rsidRDefault="00034970" w:rsidP="00C14DA0">
            <w:pPr>
              <w:rPr>
                <w:b/>
              </w:rPr>
            </w:pPr>
            <w:r w:rsidRPr="004C08D4">
              <w:rPr>
                <w:b/>
              </w:rPr>
              <w:t xml:space="preserve"> </w:t>
            </w:r>
            <w:r w:rsidR="00450843">
              <w:rPr>
                <w:b/>
              </w:rPr>
              <w:t>0</w:t>
            </w:r>
            <w:r w:rsidR="00852F18">
              <w:rPr>
                <w:b/>
              </w:rPr>
              <w:t xml:space="preserve">8:25 – </w:t>
            </w:r>
            <w:r w:rsidR="00450843">
              <w:rPr>
                <w:b/>
              </w:rPr>
              <w:t>0</w:t>
            </w:r>
            <w:r w:rsidR="00852F18">
              <w:rPr>
                <w:b/>
              </w:rPr>
              <w:t>8:30</w:t>
            </w:r>
          </w:p>
        </w:tc>
      </w:tr>
      <w:tr w:rsidR="00633A83" w14:paraId="0E4B4DA9" w14:textId="77777777" w:rsidTr="009A53A9">
        <w:tc>
          <w:tcPr>
            <w:tcW w:w="1783" w:type="dxa"/>
            <w:shd w:val="clear" w:color="auto" w:fill="007A45"/>
          </w:tcPr>
          <w:p w14:paraId="0D9A7B64" w14:textId="77777777" w:rsidR="00633A83" w:rsidRDefault="00633A83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7A7C5163" w14:textId="77777777" w:rsidR="00633A83" w:rsidRDefault="00C14DA0" w:rsidP="00CB2711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omments from Kevin Hyland, CEO, ChildFund Ireland</w:t>
            </w:r>
          </w:p>
        </w:tc>
      </w:tr>
      <w:tr w:rsidR="00633A83" w14:paraId="069269DF" w14:textId="77777777" w:rsidTr="009A53A9">
        <w:tc>
          <w:tcPr>
            <w:tcW w:w="1783" w:type="dxa"/>
            <w:shd w:val="clear" w:color="auto" w:fill="007A45"/>
          </w:tcPr>
          <w:p w14:paraId="79EF0842" w14:textId="77777777" w:rsidR="00633A83" w:rsidRDefault="00633A83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621CD133" w14:textId="77777777" w:rsidR="00633A83" w:rsidRDefault="00C14DA0" w:rsidP="00C14DA0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Joern Ziegler</w:t>
            </w:r>
          </w:p>
        </w:tc>
      </w:tr>
      <w:tr w:rsidR="00633A83" w14:paraId="7F6E8061" w14:textId="77777777" w:rsidTr="009A53A9">
        <w:tc>
          <w:tcPr>
            <w:tcW w:w="1783" w:type="dxa"/>
            <w:shd w:val="clear" w:color="auto" w:fill="007A45"/>
          </w:tcPr>
          <w:p w14:paraId="39F44968" w14:textId="77777777" w:rsidR="00633A83" w:rsidRDefault="00633A83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lastRenderedPageBreak/>
              <w:t>Purpose</w:t>
            </w:r>
          </w:p>
        </w:tc>
        <w:tc>
          <w:tcPr>
            <w:tcW w:w="7567" w:type="dxa"/>
          </w:tcPr>
          <w:p w14:paraId="6BB0F9DD" w14:textId="77777777" w:rsidR="00633A83" w:rsidRPr="009F1F6C" w:rsidRDefault="00633A83" w:rsidP="009F1F6C"/>
        </w:tc>
      </w:tr>
      <w:tr w:rsidR="00900904" w14:paraId="5995C135" w14:textId="77777777" w:rsidTr="009A53A9">
        <w:tc>
          <w:tcPr>
            <w:tcW w:w="1783" w:type="dxa"/>
            <w:shd w:val="clear" w:color="auto" w:fill="007A45"/>
          </w:tcPr>
          <w:p w14:paraId="4D3FF50F" w14:textId="77777777" w:rsidR="00900904" w:rsidRPr="000F18B8" w:rsidRDefault="00900904" w:rsidP="00900904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29A928FA" w14:textId="77777777" w:rsidR="00900904" w:rsidRDefault="00900904" w:rsidP="00900904">
            <w:r>
              <w:t>To be filled in at meeting</w:t>
            </w:r>
          </w:p>
        </w:tc>
      </w:tr>
    </w:tbl>
    <w:p w14:paraId="6121E58B" w14:textId="77777777" w:rsidR="00A47B52" w:rsidRDefault="00A47B52" w:rsidP="00A47B52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A47B52" w14:paraId="34CEDD40" w14:textId="77777777" w:rsidTr="009A53A9">
        <w:tc>
          <w:tcPr>
            <w:tcW w:w="1783" w:type="dxa"/>
            <w:shd w:val="clear" w:color="auto" w:fill="007A45"/>
          </w:tcPr>
          <w:p w14:paraId="6C6FF6C9" w14:textId="77777777" w:rsidR="00A47B52" w:rsidRDefault="00A47B52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1E5B6F70" w14:textId="77777777" w:rsidR="00A47B52" w:rsidRPr="00780995" w:rsidRDefault="00C14DA0" w:rsidP="0022169D">
            <w:pPr>
              <w:rPr>
                <w:b/>
                <w:sz w:val="24"/>
                <w:szCs w:val="24"/>
              </w:rPr>
            </w:pPr>
            <w:r w:rsidRPr="00C14DA0">
              <w:rPr>
                <w:b/>
                <w:sz w:val="24"/>
                <w:szCs w:val="24"/>
              </w:rPr>
              <w:t>Cultivating relationships for growth</w:t>
            </w:r>
          </w:p>
        </w:tc>
      </w:tr>
      <w:tr w:rsidR="00A47B52" w14:paraId="13B8FD9E" w14:textId="77777777" w:rsidTr="009A53A9">
        <w:tc>
          <w:tcPr>
            <w:tcW w:w="1783" w:type="dxa"/>
            <w:shd w:val="clear" w:color="auto" w:fill="007A45"/>
          </w:tcPr>
          <w:p w14:paraId="7F0AB79D" w14:textId="77777777" w:rsidR="00A47B52" w:rsidRPr="000F18B8" w:rsidRDefault="00A47B52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5932FA4B" w14:textId="77777777" w:rsidR="00034970" w:rsidRPr="004C08D4" w:rsidRDefault="008B1907" w:rsidP="009F004B">
            <w:pPr>
              <w:rPr>
                <w:b/>
              </w:rPr>
            </w:pPr>
            <w:r>
              <w:rPr>
                <w:b/>
              </w:rPr>
              <w:t xml:space="preserve"> </w:t>
            </w:r>
            <w:r w:rsidR="00852F18">
              <w:rPr>
                <w:b/>
              </w:rPr>
              <w:t xml:space="preserve">08:30 – 09:00 </w:t>
            </w:r>
          </w:p>
        </w:tc>
      </w:tr>
      <w:tr w:rsidR="00A47B52" w14:paraId="5BB2D096" w14:textId="77777777" w:rsidTr="009A53A9">
        <w:tc>
          <w:tcPr>
            <w:tcW w:w="1783" w:type="dxa"/>
            <w:shd w:val="clear" w:color="auto" w:fill="007A45"/>
          </w:tcPr>
          <w:p w14:paraId="3AE65F3B" w14:textId="77777777" w:rsidR="00A47B52" w:rsidRDefault="00A47B52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32E02331" w14:textId="77777777" w:rsidR="002D51B1" w:rsidRPr="00915CE4" w:rsidRDefault="00C14DA0" w:rsidP="00915CE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t xml:space="preserve">Comments from Mr. Tong, </w:t>
            </w:r>
            <w:r w:rsidRPr="00915CE4">
              <w:rPr>
                <w:rFonts w:ascii="Calibri" w:eastAsia="Calibri" w:hAnsi="Calibri" w:cs="Times New Roman"/>
              </w:rPr>
              <w:t>Beijing Children’s Law &amp; Research Center (China).</w:t>
            </w:r>
            <w:r w:rsidRPr="00915CE4">
              <w:rPr>
                <w:rFonts w:ascii="Frutiger LT Std 47 Light Cn" w:eastAsia="Frutiger LT Std 47 Light Cn" w:hAnsi="Frutiger LT Std 47 Light Cn" w:cs="Frutiger LT Std 47 Light Cn"/>
              </w:rPr>
              <w:t xml:space="preserve"> </w:t>
            </w:r>
            <w:hyperlink r:id="rId9" w:history="1">
              <w:r w:rsidRPr="00915CE4">
                <w:rPr>
                  <w:rFonts w:ascii="Calibri" w:eastAsia="Calibri" w:hAnsi="Calibri" w:cs="Times New Roman"/>
                  <w:color w:val="0000FF"/>
                  <w:u w:val="single"/>
                </w:rPr>
                <w:t>https://sites.google.com/a/chinapilaw.org/bclarc/about-us</w:t>
              </w:r>
            </w:hyperlink>
          </w:p>
        </w:tc>
      </w:tr>
      <w:tr w:rsidR="00A47B52" w14:paraId="32E755B7" w14:textId="77777777" w:rsidTr="00C14DA0">
        <w:trPr>
          <w:trHeight w:val="251"/>
        </w:trPr>
        <w:tc>
          <w:tcPr>
            <w:tcW w:w="1783" w:type="dxa"/>
            <w:shd w:val="clear" w:color="auto" w:fill="007A45"/>
          </w:tcPr>
          <w:p w14:paraId="75F8F6C3" w14:textId="77777777" w:rsidR="00A47B52" w:rsidRDefault="00A47B52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6B1F82BC" w14:textId="77777777" w:rsidR="00A47B52" w:rsidRDefault="00C14DA0" w:rsidP="00915CE4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Nigel Spence, CEO, ChildFund Australia </w:t>
            </w:r>
          </w:p>
        </w:tc>
      </w:tr>
      <w:tr w:rsidR="00A47B52" w14:paraId="23C678B9" w14:textId="77777777" w:rsidTr="009A53A9">
        <w:tc>
          <w:tcPr>
            <w:tcW w:w="1783" w:type="dxa"/>
            <w:shd w:val="clear" w:color="auto" w:fill="007A45"/>
          </w:tcPr>
          <w:p w14:paraId="6FD02B37" w14:textId="77777777" w:rsidR="00A47B52" w:rsidRDefault="00A47B52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2016BFBD" w14:textId="77777777" w:rsidR="00A47B52" w:rsidRPr="002D51B1" w:rsidRDefault="00A47B52" w:rsidP="002F1FD5"/>
        </w:tc>
      </w:tr>
      <w:tr w:rsidR="00A47B52" w14:paraId="050ACB77" w14:textId="77777777" w:rsidTr="009A53A9">
        <w:tc>
          <w:tcPr>
            <w:tcW w:w="1783" w:type="dxa"/>
            <w:shd w:val="clear" w:color="auto" w:fill="007A45"/>
          </w:tcPr>
          <w:p w14:paraId="10121A7D" w14:textId="77777777" w:rsidR="00A47B52" w:rsidRPr="000F18B8" w:rsidRDefault="00A47B52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218EF99D" w14:textId="77777777" w:rsidR="00A47B52" w:rsidRDefault="00A47B52" w:rsidP="009A53A9"/>
        </w:tc>
      </w:tr>
      <w:tr w:rsidR="00A47B52" w14:paraId="63AADCCA" w14:textId="77777777" w:rsidTr="009A53A9">
        <w:tc>
          <w:tcPr>
            <w:tcW w:w="1783" w:type="dxa"/>
            <w:shd w:val="clear" w:color="auto" w:fill="007A45"/>
          </w:tcPr>
          <w:p w14:paraId="0A2C3607" w14:textId="77777777" w:rsidR="00A47B52" w:rsidRPr="000F18B8" w:rsidRDefault="00A47B52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5D215AF2" w14:textId="77777777" w:rsidR="00465022" w:rsidRPr="00780995" w:rsidRDefault="00465022" w:rsidP="00750001">
            <w:pPr>
              <w:rPr>
                <w:i/>
              </w:rPr>
            </w:pPr>
          </w:p>
        </w:tc>
      </w:tr>
      <w:tr w:rsidR="00A47B52" w14:paraId="40C395A7" w14:textId="77777777" w:rsidTr="009A53A9">
        <w:tc>
          <w:tcPr>
            <w:tcW w:w="1783" w:type="dxa"/>
            <w:shd w:val="clear" w:color="auto" w:fill="007A45"/>
          </w:tcPr>
          <w:p w14:paraId="2CE51A49" w14:textId="77777777" w:rsidR="00A47B52" w:rsidRPr="000F18B8" w:rsidRDefault="00A47B52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6C2E2162" w14:textId="77777777" w:rsidR="00A47B52" w:rsidRDefault="00900904" w:rsidP="00CB2711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2A50F49F" w14:textId="77777777" w:rsidR="009C6087" w:rsidRDefault="009C6087" w:rsidP="009C6087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9C6087" w14:paraId="11CFF057" w14:textId="77777777" w:rsidTr="009A53A9">
        <w:tc>
          <w:tcPr>
            <w:tcW w:w="1783" w:type="dxa"/>
            <w:shd w:val="clear" w:color="auto" w:fill="007A45"/>
          </w:tcPr>
          <w:p w14:paraId="7EC54024" w14:textId="77777777" w:rsidR="009C6087" w:rsidRDefault="009C6087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703A90BF" w14:textId="77777777" w:rsidR="009C6087" w:rsidRPr="00465022" w:rsidRDefault="004F5071" w:rsidP="009A53A9">
            <w:pPr>
              <w:rPr>
                <w:b/>
                <w:sz w:val="24"/>
                <w:szCs w:val="24"/>
              </w:rPr>
            </w:pPr>
            <w:r w:rsidRPr="004F5071">
              <w:rPr>
                <w:b/>
                <w:sz w:val="24"/>
                <w:szCs w:val="24"/>
              </w:rPr>
              <w:t>Update on CEO Futures Task Force</w:t>
            </w:r>
            <w:r w:rsidR="00D72D32" w:rsidRPr="00465022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C6087" w14:paraId="3F216D78" w14:textId="77777777" w:rsidTr="009A53A9">
        <w:tc>
          <w:tcPr>
            <w:tcW w:w="1783" w:type="dxa"/>
            <w:shd w:val="clear" w:color="auto" w:fill="007A45"/>
          </w:tcPr>
          <w:p w14:paraId="7144044E" w14:textId="77777777" w:rsidR="009C6087" w:rsidRPr="000F18B8" w:rsidRDefault="009C608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59662835" w14:textId="77777777" w:rsidR="009C6087" w:rsidRPr="004C08D4" w:rsidRDefault="00450843" w:rsidP="00450843">
            <w:pPr>
              <w:rPr>
                <w:b/>
              </w:rPr>
            </w:pPr>
            <w:r>
              <w:rPr>
                <w:b/>
              </w:rPr>
              <w:t>0</w:t>
            </w:r>
            <w:r w:rsidR="00852F18">
              <w:rPr>
                <w:b/>
              </w:rPr>
              <w:t xml:space="preserve">9:00 – </w:t>
            </w:r>
            <w:r>
              <w:rPr>
                <w:b/>
              </w:rPr>
              <w:t>0</w:t>
            </w:r>
            <w:r w:rsidR="00852F18">
              <w:rPr>
                <w:b/>
              </w:rPr>
              <w:t xml:space="preserve">9:15 </w:t>
            </w:r>
          </w:p>
        </w:tc>
      </w:tr>
      <w:tr w:rsidR="009C6087" w14:paraId="4074E272" w14:textId="77777777" w:rsidTr="009A53A9">
        <w:tc>
          <w:tcPr>
            <w:tcW w:w="1783" w:type="dxa"/>
            <w:shd w:val="clear" w:color="auto" w:fill="007A45"/>
          </w:tcPr>
          <w:p w14:paraId="007163DF" w14:textId="77777777" w:rsidR="009C6087" w:rsidRDefault="009C6087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19111C3C" w14:textId="77777777" w:rsidR="009C6087" w:rsidRDefault="009C6087" w:rsidP="002F1FD5"/>
        </w:tc>
      </w:tr>
      <w:tr w:rsidR="009C6087" w14:paraId="46478A99" w14:textId="77777777" w:rsidTr="009A53A9">
        <w:tc>
          <w:tcPr>
            <w:tcW w:w="1783" w:type="dxa"/>
            <w:shd w:val="clear" w:color="auto" w:fill="007A45"/>
          </w:tcPr>
          <w:p w14:paraId="5F1FFAAE" w14:textId="77777777" w:rsidR="009C6087" w:rsidRDefault="009C6087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68E0BD79" w14:textId="77777777" w:rsidR="009C6087" w:rsidRDefault="00D72D32" w:rsidP="00CB2711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Joern Ziegler</w:t>
            </w:r>
            <w:r w:rsidR="004F5071">
              <w:t>; Patrick Canagasingham, CEO, CCFC; Anne Goddard, President and CEO, ChildFund International; Sungho Lee, ChildFund Korea</w:t>
            </w:r>
            <w:r w:rsidR="004F5071">
              <w:rPr>
                <w:rStyle w:val="FootnoteReference"/>
              </w:rPr>
              <w:footnoteReference w:id="1"/>
            </w:r>
            <w:r w:rsidR="004F5071">
              <w:t xml:space="preserve"> </w:t>
            </w:r>
          </w:p>
        </w:tc>
      </w:tr>
      <w:tr w:rsidR="009C6087" w14:paraId="0A0D7D46" w14:textId="77777777" w:rsidTr="009A53A9">
        <w:tc>
          <w:tcPr>
            <w:tcW w:w="1783" w:type="dxa"/>
            <w:shd w:val="clear" w:color="auto" w:fill="007A45"/>
          </w:tcPr>
          <w:p w14:paraId="419CD890" w14:textId="77777777" w:rsidR="009C6087" w:rsidRDefault="009C608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392CE301" w14:textId="77777777" w:rsidR="009C6087" w:rsidRPr="00915CE4" w:rsidRDefault="006E6D34" w:rsidP="00915CE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 w:rsidRPr="00915CE4">
              <w:rPr>
                <w:rFonts w:ascii="Calibri" w:eastAsia="Calibri" w:hAnsi="Calibri" w:cs="Calibri"/>
              </w:rPr>
              <w:t>Recommendations for CEOs</w:t>
            </w:r>
          </w:p>
        </w:tc>
      </w:tr>
      <w:tr w:rsidR="009C6087" w14:paraId="4892900A" w14:textId="77777777" w:rsidTr="009A53A9">
        <w:tc>
          <w:tcPr>
            <w:tcW w:w="1783" w:type="dxa"/>
            <w:shd w:val="clear" w:color="auto" w:fill="007A45"/>
          </w:tcPr>
          <w:p w14:paraId="428BAD16" w14:textId="77777777" w:rsidR="009C6087" w:rsidRPr="000F18B8" w:rsidRDefault="009C6087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037C09DA" w14:textId="77777777" w:rsidR="009C6087" w:rsidRDefault="009C6087" w:rsidP="009A53A9"/>
        </w:tc>
      </w:tr>
      <w:tr w:rsidR="009C6087" w14:paraId="6792B8D5" w14:textId="77777777" w:rsidTr="009A53A9">
        <w:tc>
          <w:tcPr>
            <w:tcW w:w="1783" w:type="dxa"/>
            <w:shd w:val="clear" w:color="auto" w:fill="007A45"/>
          </w:tcPr>
          <w:p w14:paraId="39ACB10A" w14:textId="77777777" w:rsidR="009C6087" w:rsidRPr="000F18B8" w:rsidRDefault="009C608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3110AB91" w14:textId="77777777" w:rsidR="009C6087" w:rsidRPr="00465022" w:rsidRDefault="009C6087" w:rsidP="009A53A9">
            <w:pPr>
              <w:rPr>
                <w:b/>
              </w:rPr>
            </w:pPr>
          </w:p>
        </w:tc>
      </w:tr>
      <w:tr w:rsidR="009C6087" w14:paraId="08401B95" w14:textId="77777777" w:rsidTr="009A53A9">
        <w:tc>
          <w:tcPr>
            <w:tcW w:w="1783" w:type="dxa"/>
            <w:shd w:val="clear" w:color="auto" w:fill="007A45"/>
          </w:tcPr>
          <w:p w14:paraId="02C9B772" w14:textId="77777777" w:rsidR="009C6087" w:rsidRPr="000F18B8" w:rsidRDefault="009C6087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0F8F51C1" w14:textId="77777777" w:rsidR="009C6087" w:rsidRDefault="00900904" w:rsidP="00CB2711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7E533D31" w14:textId="77777777" w:rsidR="002A7B10" w:rsidRDefault="002A7B10" w:rsidP="002A7B10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2A7B10" w14:paraId="72474CAC" w14:textId="77777777" w:rsidTr="00066734">
        <w:tc>
          <w:tcPr>
            <w:tcW w:w="1783" w:type="dxa"/>
            <w:shd w:val="clear" w:color="auto" w:fill="007A45"/>
          </w:tcPr>
          <w:p w14:paraId="5A5F81AD" w14:textId="77777777" w:rsidR="002A7B10" w:rsidRDefault="002A7B10" w:rsidP="00066734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1CFEB3E0" w14:textId="030EA580" w:rsidR="002A7B10" w:rsidRPr="00F9062C" w:rsidRDefault="00F9062C" w:rsidP="002A7B10">
            <w:pPr>
              <w:rPr>
                <w:b/>
              </w:rPr>
            </w:pPr>
            <w:r w:rsidRPr="00F9062C">
              <w:rPr>
                <w:b/>
              </w:rPr>
              <w:t>Empowering Southern voices</w:t>
            </w:r>
          </w:p>
        </w:tc>
      </w:tr>
      <w:tr w:rsidR="002A7B10" w14:paraId="25CC58F6" w14:textId="77777777" w:rsidTr="00066734">
        <w:tc>
          <w:tcPr>
            <w:tcW w:w="1783" w:type="dxa"/>
            <w:shd w:val="clear" w:color="auto" w:fill="007A45"/>
          </w:tcPr>
          <w:p w14:paraId="34555A72" w14:textId="77777777" w:rsidR="002A7B10" w:rsidRPr="000F18B8" w:rsidRDefault="002A7B10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497B99E9" w14:textId="18DE224F" w:rsidR="002A7B10" w:rsidRPr="004C08D4" w:rsidRDefault="00450843" w:rsidP="00450843">
            <w:pPr>
              <w:rPr>
                <w:b/>
              </w:rPr>
            </w:pPr>
            <w:r>
              <w:rPr>
                <w:b/>
              </w:rPr>
              <w:t>0</w:t>
            </w:r>
            <w:r w:rsidR="00AF7184">
              <w:rPr>
                <w:b/>
              </w:rPr>
              <w:t>9:15</w:t>
            </w:r>
            <w:r w:rsidR="00852F18">
              <w:rPr>
                <w:b/>
              </w:rPr>
              <w:t xml:space="preserve"> – </w:t>
            </w:r>
            <w:r>
              <w:rPr>
                <w:b/>
              </w:rPr>
              <w:t>0</w:t>
            </w:r>
            <w:r w:rsidR="00AF7184">
              <w:rPr>
                <w:b/>
              </w:rPr>
              <w:t>9:</w:t>
            </w:r>
            <w:r w:rsidR="00F9062C">
              <w:rPr>
                <w:b/>
              </w:rPr>
              <w:t>45</w:t>
            </w:r>
          </w:p>
        </w:tc>
      </w:tr>
      <w:tr w:rsidR="002A7B10" w14:paraId="3331A99B" w14:textId="77777777" w:rsidTr="00066734">
        <w:tc>
          <w:tcPr>
            <w:tcW w:w="1783" w:type="dxa"/>
            <w:shd w:val="clear" w:color="auto" w:fill="007A45"/>
          </w:tcPr>
          <w:p w14:paraId="2B7D9CA0" w14:textId="77777777" w:rsidR="002A7B10" w:rsidRDefault="002A7B10" w:rsidP="00066734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74B704CD" w14:textId="77777777" w:rsidR="00F9062C" w:rsidRDefault="00F9062C" w:rsidP="00066734">
            <w:pPr>
              <w:rPr>
                <w:sz w:val="24"/>
                <w:szCs w:val="24"/>
              </w:rPr>
            </w:pPr>
            <w:r w:rsidRPr="00F9062C">
              <w:rPr>
                <w:sz w:val="24"/>
                <w:szCs w:val="24"/>
              </w:rPr>
              <w:t>Update on Global Governance Lab</w:t>
            </w:r>
          </w:p>
          <w:p w14:paraId="0CEE7601" w14:textId="39405985" w:rsidR="00F9062C" w:rsidRDefault="00F9062C" w:rsidP="00066734">
            <w:r>
              <w:t>Introduction to African Child Policy Forum</w:t>
            </w:r>
          </w:p>
        </w:tc>
      </w:tr>
      <w:tr w:rsidR="002A7B10" w14:paraId="55574446" w14:textId="77777777" w:rsidTr="00066734">
        <w:tc>
          <w:tcPr>
            <w:tcW w:w="1783" w:type="dxa"/>
            <w:shd w:val="clear" w:color="auto" w:fill="007A45"/>
          </w:tcPr>
          <w:p w14:paraId="13445D5A" w14:textId="77777777" w:rsidR="002A7B10" w:rsidRDefault="002A7B10" w:rsidP="00066734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40BE0875" w14:textId="77777777" w:rsidR="002A7B10" w:rsidRDefault="002A7B10" w:rsidP="00066734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Patrick Canagasingham, CEO, CCFC</w:t>
            </w:r>
          </w:p>
        </w:tc>
      </w:tr>
      <w:tr w:rsidR="002A7B10" w14:paraId="0E590EE6" w14:textId="77777777" w:rsidTr="00066734">
        <w:tc>
          <w:tcPr>
            <w:tcW w:w="1783" w:type="dxa"/>
            <w:shd w:val="clear" w:color="auto" w:fill="007A45"/>
          </w:tcPr>
          <w:p w14:paraId="0FE30E1F" w14:textId="77777777" w:rsidR="002A7B10" w:rsidRDefault="002A7B10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14A162D4" w14:textId="77777777" w:rsidR="002A7B10" w:rsidRPr="00915CE4" w:rsidRDefault="002A7B10" w:rsidP="0006673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port on International Civil Society Center meeting</w:t>
            </w:r>
          </w:p>
        </w:tc>
      </w:tr>
      <w:tr w:rsidR="002A7B10" w14:paraId="3BE7FE54" w14:textId="77777777" w:rsidTr="00066734">
        <w:tc>
          <w:tcPr>
            <w:tcW w:w="1783" w:type="dxa"/>
            <w:shd w:val="clear" w:color="auto" w:fill="007A45"/>
          </w:tcPr>
          <w:p w14:paraId="099D43A8" w14:textId="77777777" w:rsidR="002A7B10" w:rsidRPr="000F18B8" w:rsidRDefault="002A7B10" w:rsidP="00066734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lastRenderedPageBreak/>
              <w:t>Actions/Expected Outcomes</w:t>
            </w:r>
          </w:p>
        </w:tc>
        <w:tc>
          <w:tcPr>
            <w:tcW w:w="7567" w:type="dxa"/>
          </w:tcPr>
          <w:p w14:paraId="71393D0D" w14:textId="77777777" w:rsidR="002A7B10" w:rsidRDefault="002A7B10" w:rsidP="00066734"/>
        </w:tc>
      </w:tr>
      <w:tr w:rsidR="002A7B10" w14:paraId="611E2F22" w14:textId="77777777" w:rsidTr="00066734">
        <w:tc>
          <w:tcPr>
            <w:tcW w:w="1783" w:type="dxa"/>
            <w:shd w:val="clear" w:color="auto" w:fill="007A45"/>
          </w:tcPr>
          <w:p w14:paraId="4E14B7DA" w14:textId="77777777" w:rsidR="002A7B10" w:rsidRPr="00DD300F" w:rsidRDefault="002A7B10" w:rsidP="00066734">
            <w:pPr>
              <w:rPr>
                <w:color w:val="FFFFFF" w:themeColor="background1"/>
              </w:rPr>
            </w:pPr>
            <w:r w:rsidRPr="00DD300F">
              <w:rPr>
                <w:color w:val="FFFFFF" w:themeColor="background1"/>
              </w:rPr>
              <w:t>Information/</w:t>
            </w:r>
            <w:r w:rsidRPr="00DD300F"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0BDE1026" w14:textId="77777777" w:rsidR="002A7B10" w:rsidRPr="00DD300F" w:rsidRDefault="002A7B10" w:rsidP="00066734"/>
        </w:tc>
      </w:tr>
      <w:tr w:rsidR="002A7B10" w14:paraId="114AD562" w14:textId="77777777" w:rsidTr="00066734">
        <w:tc>
          <w:tcPr>
            <w:tcW w:w="1783" w:type="dxa"/>
            <w:shd w:val="clear" w:color="auto" w:fill="007A45"/>
          </w:tcPr>
          <w:p w14:paraId="5E03276E" w14:textId="77777777" w:rsidR="002A7B10" w:rsidRPr="000F18B8" w:rsidRDefault="002A7B10" w:rsidP="00066734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3A0C9F5F" w14:textId="77777777" w:rsidR="002A7B10" w:rsidRDefault="002A7B10" w:rsidP="0006673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7EE8CA38" w14:textId="77777777" w:rsidR="00852F18" w:rsidRDefault="00852F18" w:rsidP="00DD300F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4F5071" w14:paraId="44D6609E" w14:textId="77777777" w:rsidTr="00066734">
        <w:tc>
          <w:tcPr>
            <w:tcW w:w="1783" w:type="dxa"/>
            <w:shd w:val="clear" w:color="auto" w:fill="007A45"/>
          </w:tcPr>
          <w:p w14:paraId="43A2BA55" w14:textId="77777777" w:rsidR="004F5071" w:rsidRDefault="004F5071" w:rsidP="00066734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54D32F9C" w14:textId="77777777" w:rsidR="004F5071" w:rsidRPr="00465022" w:rsidRDefault="004F5071" w:rsidP="00900904">
            <w:pPr>
              <w:rPr>
                <w:b/>
                <w:sz w:val="24"/>
                <w:szCs w:val="24"/>
              </w:rPr>
            </w:pPr>
            <w:r w:rsidRPr="00465022">
              <w:rPr>
                <w:b/>
                <w:sz w:val="24"/>
                <w:szCs w:val="24"/>
              </w:rPr>
              <w:t xml:space="preserve">Review of </w:t>
            </w:r>
            <w:r w:rsidR="00900904">
              <w:rPr>
                <w:b/>
                <w:sz w:val="24"/>
                <w:szCs w:val="24"/>
              </w:rPr>
              <w:t>major decisions</w:t>
            </w:r>
            <w:r w:rsidRPr="00465022">
              <w:rPr>
                <w:b/>
                <w:sz w:val="24"/>
                <w:szCs w:val="24"/>
              </w:rPr>
              <w:t xml:space="preserve"> for </w:t>
            </w:r>
            <w:r>
              <w:rPr>
                <w:b/>
                <w:sz w:val="24"/>
                <w:szCs w:val="24"/>
              </w:rPr>
              <w:t>B</w:t>
            </w:r>
            <w:r w:rsidRPr="00465022">
              <w:rPr>
                <w:b/>
                <w:sz w:val="24"/>
                <w:szCs w:val="24"/>
              </w:rPr>
              <w:t xml:space="preserve">oard approval </w:t>
            </w:r>
          </w:p>
        </w:tc>
      </w:tr>
      <w:tr w:rsidR="004F5071" w14:paraId="6AE7FADD" w14:textId="77777777" w:rsidTr="00066734">
        <w:tc>
          <w:tcPr>
            <w:tcW w:w="1783" w:type="dxa"/>
            <w:shd w:val="clear" w:color="auto" w:fill="007A45"/>
          </w:tcPr>
          <w:p w14:paraId="6F456B48" w14:textId="77777777" w:rsidR="004F5071" w:rsidRPr="000F18B8" w:rsidRDefault="004F5071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553199D9" w14:textId="5F1C651A" w:rsidR="004F5071" w:rsidRPr="004C08D4" w:rsidRDefault="00450843" w:rsidP="00852F18">
            <w:pPr>
              <w:rPr>
                <w:b/>
              </w:rPr>
            </w:pPr>
            <w:r>
              <w:rPr>
                <w:b/>
              </w:rPr>
              <w:t>0</w:t>
            </w:r>
            <w:r w:rsidR="00AF7184">
              <w:rPr>
                <w:b/>
              </w:rPr>
              <w:t>9:</w:t>
            </w:r>
            <w:r w:rsidR="00F9062C">
              <w:rPr>
                <w:b/>
              </w:rPr>
              <w:t>45</w:t>
            </w:r>
            <w:r w:rsidR="00852F18">
              <w:rPr>
                <w:b/>
              </w:rPr>
              <w:t xml:space="preserve"> –</w:t>
            </w:r>
            <w:r w:rsidR="00AF7184">
              <w:rPr>
                <w:b/>
              </w:rPr>
              <w:t xml:space="preserve"> </w:t>
            </w:r>
            <w:r w:rsidR="00F9062C">
              <w:rPr>
                <w:b/>
              </w:rPr>
              <w:t>10</w:t>
            </w:r>
            <w:r w:rsidR="00AF7184">
              <w:rPr>
                <w:b/>
              </w:rPr>
              <w:t>:</w:t>
            </w:r>
            <w:r w:rsidR="00F9062C">
              <w:rPr>
                <w:b/>
              </w:rPr>
              <w:t>00</w:t>
            </w:r>
          </w:p>
        </w:tc>
      </w:tr>
      <w:tr w:rsidR="004F5071" w14:paraId="467B312B" w14:textId="77777777" w:rsidTr="00066734">
        <w:tc>
          <w:tcPr>
            <w:tcW w:w="1783" w:type="dxa"/>
            <w:shd w:val="clear" w:color="auto" w:fill="007A45"/>
          </w:tcPr>
          <w:p w14:paraId="608FD2BD" w14:textId="77777777" w:rsidR="004F5071" w:rsidRDefault="004F5071" w:rsidP="00066734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08949094" w14:textId="77777777" w:rsidR="004F5071" w:rsidRDefault="004F5071" w:rsidP="00066734"/>
        </w:tc>
      </w:tr>
      <w:tr w:rsidR="004F5071" w14:paraId="6FDB519B" w14:textId="77777777" w:rsidTr="00066734">
        <w:tc>
          <w:tcPr>
            <w:tcW w:w="1783" w:type="dxa"/>
            <w:shd w:val="clear" w:color="auto" w:fill="007A45"/>
          </w:tcPr>
          <w:p w14:paraId="7F1A0952" w14:textId="77777777" w:rsidR="004F5071" w:rsidRDefault="004F5071" w:rsidP="00066734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24E492AA" w14:textId="77777777" w:rsidR="004F5071" w:rsidRDefault="004F5071" w:rsidP="00066734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Joern Ziegler</w:t>
            </w:r>
            <w:r w:rsidR="00900904">
              <w:t>; Meg Gardinier</w:t>
            </w:r>
            <w:r>
              <w:t xml:space="preserve"> </w:t>
            </w:r>
          </w:p>
        </w:tc>
      </w:tr>
      <w:tr w:rsidR="004F5071" w14:paraId="41DADE07" w14:textId="77777777" w:rsidTr="00066734">
        <w:tc>
          <w:tcPr>
            <w:tcW w:w="1783" w:type="dxa"/>
            <w:shd w:val="clear" w:color="auto" w:fill="007A45"/>
          </w:tcPr>
          <w:p w14:paraId="4BD69CF2" w14:textId="77777777" w:rsidR="004F5071" w:rsidRDefault="004F5071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034FD0A7" w14:textId="77777777" w:rsidR="00900904" w:rsidRDefault="004F5071" w:rsidP="00915CE4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R</w:t>
            </w:r>
            <w:r w:rsidRPr="00465022">
              <w:t xml:space="preserve">eview </w:t>
            </w:r>
            <w:r>
              <w:t>and summarize key decisions/</w:t>
            </w:r>
            <w:r w:rsidRPr="00465022">
              <w:t>highlights</w:t>
            </w:r>
            <w:r w:rsidR="00900904">
              <w:t xml:space="preserve"> for Board meeting on 14 Nov.</w:t>
            </w:r>
          </w:p>
          <w:p w14:paraId="280436E4" w14:textId="77777777" w:rsidR="00900904" w:rsidRDefault="00900904" w:rsidP="00900904">
            <w:pPr>
              <w:numPr>
                <w:ilvl w:val="0"/>
                <w:numId w:val="17"/>
              </w:numPr>
              <w:rPr>
                <w:rFonts w:ascii="Calibri" w:eastAsia="Calibri" w:hAnsi="Calibri" w:cs="Calibri"/>
              </w:rPr>
            </w:pPr>
            <w:r w:rsidRPr="007F7948">
              <w:rPr>
                <w:rFonts w:ascii="Calibri" w:eastAsia="Calibri" w:hAnsi="Calibri" w:cs="Calibri"/>
              </w:rPr>
              <w:t xml:space="preserve">ChildFund Alliance </w:t>
            </w:r>
            <w:r w:rsidR="00915CE4">
              <w:rPr>
                <w:rFonts w:ascii="Calibri" w:eastAsia="Calibri" w:hAnsi="Calibri" w:cs="Calibri"/>
              </w:rPr>
              <w:t>a</w:t>
            </w:r>
            <w:r w:rsidRPr="007F7948">
              <w:rPr>
                <w:rFonts w:ascii="Calibri" w:eastAsia="Calibri" w:hAnsi="Calibri" w:cs="Calibri"/>
              </w:rPr>
              <w:t>udit</w:t>
            </w:r>
            <w:r>
              <w:rPr>
                <w:rFonts w:ascii="Calibri" w:eastAsia="Calibri" w:hAnsi="Calibri" w:cs="Calibri"/>
              </w:rPr>
              <w:t>, FY 18</w:t>
            </w:r>
            <w:r w:rsidRPr="007F7948">
              <w:rPr>
                <w:rFonts w:ascii="Calibri" w:eastAsia="Calibri" w:hAnsi="Calibri" w:cs="Calibri"/>
              </w:rPr>
              <w:t xml:space="preserve">  (Meg)</w:t>
            </w:r>
          </w:p>
          <w:p w14:paraId="44BA805A" w14:textId="77777777" w:rsidR="004F5071" w:rsidRPr="00900904" w:rsidRDefault="00900904" w:rsidP="00900904">
            <w:pPr>
              <w:numPr>
                <w:ilvl w:val="0"/>
                <w:numId w:val="17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commendations from CEO Futures Task Force</w:t>
            </w:r>
          </w:p>
        </w:tc>
      </w:tr>
      <w:tr w:rsidR="004F5071" w14:paraId="1FC8C88E" w14:textId="77777777" w:rsidTr="00066734">
        <w:tc>
          <w:tcPr>
            <w:tcW w:w="1783" w:type="dxa"/>
            <w:shd w:val="clear" w:color="auto" w:fill="007A45"/>
          </w:tcPr>
          <w:p w14:paraId="04848A83" w14:textId="77777777" w:rsidR="004F5071" w:rsidRPr="000F18B8" w:rsidRDefault="004F5071" w:rsidP="00066734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6BC28081" w14:textId="77777777" w:rsidR="004F5071" w:rsidRDefault="004F5071" w:rsidP="00066734">
            <w:r>
              <w:t xml:space="preserve">Joern to </w:t>
            </w:r>
            <w:r w:rsidR="00915CE4">
              <w:t>submit verbal report to Board with</w:t>
            </w:r>
            <w:r>
              <w:t xml:space="preserve"> recommendations.</w:t>
            </w:r>
          </w:p>
        </w:tc>
      </w:tr>
      <w:tr w:rsidR="004F5071" w14:paraId="1DC95B39" w14:textId="77777777" w:rsidTr="00066734">
        <w:tc>
          <w:tcPr>
            <w:tcW w:w="1783" w:type="dxa"/>
            <w:shd w:val="clear" w:color="auto" w:fill="007A45"/>
          </w:tcPr>
          <w:p w14:paraId="74C2B471" w14:textId="77777777" w:rsidR="004F5071" w:rsidRPr="000F18B8" w:rsidRDefault="004F5071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6C91507A" w14:textId="77777777" w:rsidR="004F5071" w:rsidRPr="00465022" w:rsidRDefault="004F5071" w:rsidP="00066734">
            <w:pPr>
              <w:rPr>
                <w:b/>
              </w:rPr>
            </w:pPr>
            <w:r w:rsidRPr="00465022">
              <w:rPr>
                <w:b/>
              </w:rPr>
              <w:t>TBD</w:t>
            </w:r>
          </w:p>
        </w:tc>
      </w:tr>
      <w:tr w:rsidR="004F5071" w14:paraId="5BB85768" w14:textId="77777777" w:rsidTr="00066734">
        <w:tc>
          <w:tcPr>
            <w:tcW w:w="1783" w:type="dxa"/>
            <w:shd w:val="clear" w:color="auto" w:fill="007A45"/>
          </w:tcPr>
          <w:p w14:paraId="50BD59C5" w14:textId="77777777" w:rsidR="004F5071" w:rsidRPr="000F18B8" w:rsidRDefault="004F5071" w:rsidP="00066734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0B29C006" w14:textId="77777777" w:rsidR="004F5071" w:rsidRDefault="004F5071" w:rsidP="0006673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49FE1795" w14:textId="77777777" w:rsidR="00F759A7" w:rsidRDefault="00F759A7" w:rsidP="00F759A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AF5C1E" w:rsidRPr="00465022" w14:paraId="300EDBC9" w14:textId="77777777" w:rsidTr="009A53A9">
        <w:tc>
          <w:tcPr>
            <w:tcW w:w="1783" w:type="dxa"/>
            <w:shd w:val="clear" w:color="auto" w:fill="007A45"/>
          </w:tcPr>
          <w:p w14:paraId="33DB9110" w14:textId="77777777" w:rsidR="00AF5C1E" w:rsidRDefault="00AF5C1E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0958D5CD" w14:textId="77777777" w:rsidR="00AF5C1E" w:rsidRPr="00465022" w:rsidRDefault="00A0001E" w:rsidP="00A0001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journment</w:t>
            </w:r>
          </w:p>
        </w:tc>
      </w:tr>
      <w:tr w:rsidR="00AF5C1E" w:rsidRPr="004C08D4" w14:paraId="33E41C7F" w14:textId="77777777" w:rsidTr="009A53A9">
        <w:tc>
          <w:tcPr>
            <w:tcW w:w="1783" w:type="dxa"/>
            <w:shd w:val="clear" w:color="auto" w:fill="007A45"/>
          </w:tcPr>
          <w:p w14:paraId="45127E58" w14:textId="77777777" w:rsidR="00AF5C1E" w:rsidRPr="000F18B8" w:rsidRDefault="00AF5C1E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7185C504" w14:textId="65F638CC" w:rsidR="00AF5C1E" w:rsidRPr="004C08D4" w:rsidRDefault="00F9062C" w:rsidP="009A53A9">
            <w:pPr>
              <w:rPr>
                <w:b/>
              </w:rPr>
            </w:pPr>
            <w:r>
              <w:rPr>
                <w:b/>
              </w:rPr>
              <w:t>10:00</w:t>
            </w:r>
          </w:p>
        </w:tc>
      </w:tr>
    </w:tbl>
    <w:p w14:paraId="5125F94B" w14:textId="77777777" w:rsidR="00852F18" w:rsidRDefault="00852F18" w:rsidP="00852F18">
      <w:pPr>
        <w:spacing w:after="0" w:line="240" w:lineRule="auto"/>
      </w:pPr>
    </w:p>
    <w:p w14:paraId="38D9A530" w14:textId="77777777" w:rsidR="00D76914" w:rsidRDefault="00A0001E" w:rsidP="00A0001E">
      <w:pPr>
        <w:spacing w:after="0" w:line="240" w:lineRule="auto"/>
        <w:rPr>
          <w:rFonts w:ascii="Calibri" w:eastAsia="Calibri" w:hAnsi="Calibri" w:cs="Calibri"/>
          <w:b/>
        </w:rPr>
      </w:pPr>
      <w:r w:rsidRPr="00A0001E">
        <w:rPr>
          <w:b/>
        </w:rPr>
        <w:t>1</w:t>
      </w:r>
      <w:r w:rsidR="00465310">
        <w:rPr>
          <w:b/>
        </w:rPr>
        <w:t>0:15</w:t>
      </w:r>
      <w:r w:rsidRPr="00A0001E">
        <w:rPr>
          <w:b/>
        </w:rPr>
        <w:t xml:space="preserve"> – 17:00: Joint </w:t>
      </w:r>
      <w:r w:rsidRPr="00A0001E">
        <w:rPr>
          <w:rFonts w:ascii="Calibri" w:eastAsia="Calibri" w:hAnsi="Calibri" w:cs="Calibri"/>
          <w:b/>
        </w:rPr>
        <w:t>CEO-Board Meeting on Governance + Review</w:t>
      </w:r>
    </w:p>
    <w:p w14:paraId="10A2EE58" w14:textId="77777777" w:rsidR="00D76914" w:rsidRDefault="00D76914" w:rsidP="00A0001E">
      <w:pPr>
        <w:spacing w:after="0" w:line="240" w:lineRule="auto"/>
        <w:rPr>
          <w:rFonts w:ascii="Calibri" w:eastAsia="Calibri" w:hAnsi="Calibri" w:cs="Calibri"/>
          <w:b/>
        </w:rPr>
      </w:pPr>
    </w:p>
    <w:p w14:paraId="559E5985" w14:textId="77777777" w:rsidR="000E0853" w:rsidRDefault="000E0853">
      <w:pPr>
        <w:rPr>
          <w:rFonts w:ascii="Calibri" w:eastAsia="Calibri" w:hAnsi="Calibri" w:cs="Calibri"/>
          <w:b/>
        </w:rPr>
      </w:pPr>
    </w:p>
    <w:p w14:paraId="36DD1BF5" w14:textId="77777777" w:rsidR="000E0853" w:rsidRDefault="000E0853">
      <w:pPr>
        <w:rPr>
          <w:rFonts w:ascii="Calibri" w:eastAsia="Calibri" w:hAnsi="Calibri" w:cs="Calibri"/>
          <w:b/>
        </w:rPr>
      </w:pPr>
    </w:p>
    <w:p w14:paraId="5B865B45" w14:textId="77777777" w:rsidR="000E0853" w:rsidRDefault="000E0853">
      <w:pPr>
        <w:rPr>
          <w:rFonts w:ascii="Calibri" w:eastAsia="Calibri" w:hAnsi="Calibri" w:cs="Calibri"/>
          <w:b/>
        </w:rPr>
      </w:pPr>
    </w:p>
    <w:p w14:paraId="4C685B07" w14:textId="77777777" w:rsidR="000E0853" w:rsidRDefault="000E0853">
      <w:pPr>
        <w:rPr>
          <w:rFonts w:ascii="Calibri" w:eastAsia="Calibri" w:hAnsi="Calibri" w:cs="Calibri"/>
          <w:b/>
        </w:rPr>
      </w:pPr>
    </w:p>
    <w:p w14:paraId="5A790A23" w14:textId="77777777" w:rsidR="000E0853" w:rsidRDefault="000E0853">
      <w:pPr>
        <w:rPr>
          <w:rFonts w:ascii="Calibri" w:eastAsia="Calibri" w:hAnsi="Calibri" w:cs="Calibri"/>
          <w:b/>
        </w:rPr>
      </w:pPr>
    </w:p>
    <w:p w14:paraId="7086BE73" w14:textId="77777777" w:rsidR="000E0853" w:rsidRDefault="000E0853">
      <w:pPr>
        <w:rPr>
          <w:rFonts w:ascii="Calibri" w:eastAsia="Calibri" w:hAnsi="Calibri" w:cs="Calibri"/>
          <w:b/>
        </w:rPr>
      </w:pPr>
    </w:p>
    <w:p w14:paraId="7C452488" w14:textId="77777777" w:rsidR="00D76914" w:rsidRPr="000E0853" w:rsidRDefault="000E0853">
      <w:pPr>
        <w:rPr>
          <w:rFonts w:ascii="Calibri" w:eastAsia="Calibri" w:hAnsi="Calibri" w:cs="Calibri"/>
          <w:i/>
        </w:rPr>
      </w:pPr>
      <w:r w:rsidRPr="000E0853">
        <w:rPr>
          <w:rFonts w:ascii="Calibri" w:eastAsia="Calibri" w:hAnsi="Calibri" w:cs="Calibri"/>
          <w:i/>
        </w:rPr>
        <w:t>Continues on next page</w:t>
      </w:r>
      <w:r w:rsidR="00D76914" w:rsidRPr="000E0853">
        <w:rPr>
          <w:rFonts w:ascii="Calibri" w:eastAsia="Calibri" w:hAnsi="Calibri" w:cs="Calibri"/>
          <w:i/>
        </w:rPr>
        <w:br w:type="page"/>
      </w:r>
    </w:p>
    <w:p w14:paraId="03975ED6" w14:textId="77777777" w:rsidR="00A0001E" w:rsidRPr="000A14F5" w:rsidRDefault="00D76914" w:rsidP="00A0001E">
      <w:pPr>
        <w:spacing w:after="0" w:line="240" w:lineRule="auto"/>
        <w:rPr>
          <w:rFonts w:ascii="Calibri" w:eastAsia="Calibri" w:hAnsi="Calibri" w:cs="Calibri"/>
          <w:b/>
          <w:i/>
          <w:sz w:val="32"/>
        </w:rPr>
      </w:pPr>
      <w:r w:rsidRPr="000A14F5">
        <w:rPr>
          <w:rFonts w:ascii="Calibri" w:eastAsia="Calibri" w:hAnsi="Calibri" w:cs="Calibri"/>
          <w:b/>
          <w:sz w:val="32"/>
        </w:rPr>
        <w:t>Wednesday</w:t>
      </w:r>
      <w:r w:rsidR="000A14F5" w:rsidRPr="000A14F5">
        <w:rPr>
          <w:rFonts w:ascii="Calibri" w:eastAsia="Calibri" w:hAnsi="Calibri" w:cs="Calibri"/>
          <w:b/>
          <w:sz w:val="32"/>
        </w:rPr>
        <w:t>, 14 November 2018</w:t>
      </w:r>
      <w:r w:rsidRPr="000A14F5">
        <w:rPr>
          <w:rFonts w:ascii="Calibri" w:eastAsia="Calibri" w:hAnsi="Calibri" w:cs="Calibri"/>
          <w:b/>
          <w:sz w:val="32"/>
        </w:rPr>
        <w:t xml:space="preserve"> </w:t>
      </w:r>
      <w:r w:rsidR="00A0001E" w:rsidRPr="000A14F5">
        <w:rPr>
          <w:rFonts w:ascii="Calibri" w:eastAsia="Calibri" w:hAnsi="Calibri" w:cs="Calibri"/>
          <w:b/>
          <w:i/>
          <w:sz w:val="32"/>
        </w:rPr>
        <w:t xml:space="preserve"> </w:t>
      </w:r>
    </w:p>
    <w:p w14:paraId="611DDABB" w14:textId="77777777" w:rsidR="00915CE4" w:rsidRDefault="00915CE4">
      <w:pPr>
        <w:rPr>
          <w:b/>
          <w:sz w:val="28"/>
          <w:szCs w:val="28"/>
        </w:rPr>
      </w:pPr>
    </w:p>
    <w:p w14:paraId="515D3177" w14:textId="77777777" w:rsidR="006C41F2" w:rsidRPr="00ED689B" w:rsidRDefault="006C41F2" w:rsidP="006C41F2">
      <w:pPr>
        <w:rPr>
          <w:szCs w:val="28"/>
        </w:rPr>
      </w:pPr>
      <w:r>
        <w:rPr>
          <w:szCs w:val="28"/>
        </w:rPr>
        <w:t xml:space="preserve">Alice Albright, head of Global Partnership on Education (CEOs/Board) </w:t>
      </w:r>
      <w:r w:rsidR="0054098F">
        <w:rPr>
          <w:szCs w:val="28"/>
        </w:rPr>
        <w:t>(</w:t>
      </w:r>
      <w:r>
        <w:rPr>
          <w:szCs w:val="28"/>
        </w:rPr>
        <w:t>TBC</w:t>
      </w:r>
      <w:r w:rsidR="0054098F">
        <w:rPr>
          <w:szCs w:val="28"/>
        </w:rPr>
        <w:t>)</w:t>
      </w:r>
    </w:p>
    <w:p w14:paraId="7F3F93E5" w14:textId="77777777" w:rsidR="006C41F2" w:rsidRDefault="006C41F2" w:rsidP="000A14F5">
      <w:pPr>
        <w:tabs>
          <w:tab w:val="left" w:pos="2750"/>
        </w:tabs>
        <w:rPr>
          <w:szCs w:val="28"/>
        </w:rPr>
      </w:pPr>
    </w:p>
    <w:p w14:paraId="4519A716" w14:textId="77777777" w:rsidR="000A14F5" w:rsidRPr="00ED689B" w:rsidRDefault="000A14F5" w:rsidP="000A14F5">
      <w:pPr>
        <w:tabs>
          <w:tab w:val="left" w:pos="2750"/>
        </w:tabs>
        <w:rPr>
          <w:szCs w:val="28"/>
        </w:rPr>
      </w:pPr>
      <w:r w:rsidRPr="00ED689B">
        <w:rPr>
          <w:szCs w:val="28"/>
        </w:rPr>
        <w:t xml:space="preserve">CEOs who are board members: </w:t>
      </w:r>
      <w:r w:rsidRPr="00BF7634">
        <w:rPr>
          <w:b/>
          <w:szCs w:val="28"/>
        </w:rPr>
        <w:t xml:space="preserve">Board meeting </w:t>
      </w:r>
      <w:r w:rsidRPr="00BF7634">
        <w:rPr>
          <w:b/>
          <w:szCs w:val="28"/>
        </w:rPr>
        <w:tab/>
      </w:r>
    </w:p>
    <w:p w14:paraId="042BCA3E" w14:textId="77777777" w:rsidR="006C41F2" w:rsidRDefault="006C41F2" w:rsidP="006C41F2">
      <w:pPr>
        <w:rPr>
          <w:szCs w:val="28"/>
        </w:rPr>
      </w:pPr>
    </w:p>
    <w:p w14:paraId="1EFA586F" w14:textId="77777777" w:rsidR="000A14F5" w:rsidRPr="00ED689B" w:rsidRDefault="000A14F5" w:rsidP="006C41F2">
      <w:pPr>
        <w:rPr>
          <w:szCs w:val="28"/>
        </w:rPr>
      </w:pPr>
      <w:r w:rsidRPr="00ED689B">
        <w:rPr>
          <w:szCs w:val="28"/>
        </w:rPr>
        <w:t xml:space="preserve">All other CEOs: </w:t>
      </w:r>
      <w:r w:rsidRPr="00BF7634">
        <w:rPr>
          <w:b/>
          <w:szCs w:val="28"/>
        </w:rPr>
        <w:t>CEO learning day</w:t>
      </w:r>
    </w:p>
    <w:p w14:paraId="051F5EBD" w14:textId="77777777" w:rsidR="000A14F5" w:rsidRDefault="00BF7634">
      <w:pPr>
        <w:rPr>
          <w:szCs w:val="28"/>
        </w:rPr>
      </w:pPr>
      <w:r>
        <w:rPr>
          <w:szCs w:val="28"/>
        </w:rPr>
        <w:t>09:00 –</w:t>
      </w:r>
      <w:r w:rsidR="00E16953">
        <w:rPr>
          <w:szCs w:val="28"/>
        </w:rPr>
        <w:t xml:space="preserve"> 12</w:t>
      </w:r>
      <w:r>
        <w:rPr>
          <w:szCs w:val="28"/>
        </w:rPr>
        <w:t xml:space="preserve">:00 </w:t>
      </w:r>
      <w:r w:rsidR="000A14F5" w:rsidRPr="00ED689B">
        <w:rPr>
          <w:szCs w:val="28"/>
        </w:rPr>
        <w:t>Option for CEOs to present on matters of interest</w:t>
      </w:r>
    </w:p>
    <w:p w14:paraId="1F8225EB" w14:textId="296BB727" w:rsidR="00BF7634" w:rsidRDefault="00BF7634" w:rsidP="00BF7634">
      <w:pPr>
        <w:rPr>
          <w:szCs w:val="28"/>
        </w:rPr>
      </w:pPr>
      <w:r>
        <w:rPr>
          <w:szCs w:val="28"/>
        </w:rPr>
        <w:t xml:space="preserve">15:00 – 17:00 Session with </w:t>
      </w:r>
      <w:r w:rsidRPr="00ED689B">
        <w:rPr>
          <w:szCs w:val="28"/>
        </w:rPr>
        <w:t>country directors</w:t>
      </w:r>
    </w:p>
    <w:p w14:paraId="5EF5771F" w14:textId="77777777" w:rsidR="00BF7634" w:rsidRPr="00ED689B" w:rsidRDefault="00BF7634">
      <w:pPr>
        <w:rPr>
          <w:szCs w:val="28"/>
        </w:rPr>
      </w:pPr>
    </w:p>
    <w:p w14:paraId="09E7B66F" w14:textId="77777777" w:rsidR="000E0853" w:rsidRDefault="000E0853" w:rsidP="00915CE4">
      <w:pPr>
        <w:rPr>
          <w:b/>
          <w:sz w:val="28"/>
          <w:szCs w:val="28"/>
        </w:rPr>
      </w:pPr>
    </w:p>
    <w:p w14:paraId="194E6F75" w14:textId="77777777" w:rsidR="000E0853" w:rsidRDefault="000E0853" w:rsidP="00915CE4">
      <w:pPr>
        <w:rPr>
          <w:b/>
          <w:sz w:val="28"/>
          <w:szCs w:val="28"/>
        </w:rPr>
      </w:pPr>
    </w:p>
    <w:p w14:paraId="711698A5" w14:textId="77777777" w:rsidR="000E0853" w:rsidRDefault="000E0853" w:rsidP="00915CE4">
      <w:pPr>
        <w:rPr>
          <w:b/>
          <w:sz w:val="28"/>
          <w:szCs w:val="28"/>
        </w:rPr>
      </w:pPr>
      <w:r w:rsidRPr="000E0853">
        <w:rPr>
          <w:rFonts w:ascii="Calibri" w:eastAsia="Calibri" w:hAnsi="Calibri" w:cs="Calibri"/>
          <w:i/>
        </w:rPr>
        <w:t>Continues on next page</w:t>
      </w:r>
    </w:p>
    <w:p w14:paraId="0AEAD42D" w14:textId="77777777" w:rsidR="007742A7" w:rsidRDefault="00915CE4" w:rsidP="00915CE4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7742A7">
        <w:rPr>
          <w:b/>
          <w:sz w:val="28"/>
          <w:szCs w:val="28"/>
        </w:rPr>
        <w:t xml:space="preserve">Day 2: </w:t>
      </w:r>
      <w:r w:rsidR="00BB4A10">
        <w:rPr>
          <w:b/>
          <w:sz w:val="28"/>
          <w:szCs w:val="28"/>
        </w:rPr>
        <w:t xml:space="preserve">Thursday, </w:t>
      </w:r>
      <w:r w:rsidR="00C51808">
        <w:rPr>
          <w:b/>
          <w:sz w:val="28"/>
          <w:szCs w:val="28"/>
        </w:rPr>
        <w:t xml:space="preserve">15 November 2018 </w:t>
      </w:r>
      <w:r w:rsidR="0048767C">
        <w:rPr>
          <w:b/>
          <w:sz w:val="28"/>
          <w:szCs w:val="28"/>
        </w:rPr>
        <w:t>(8:00 – 16</w:t>
      </w:r>
      <w:r w:rsidR="008F2467">
        <w:rPr>
          <w:b/>
          <w:sz w:val="28"/>
          <w:szCs w:val="28"/>
        </w:rPr>
        <w:t>:0</w:t>
      </w:r>
      <w:r w:rsidR="007742A7">
        <w:rPr>
          <w:b/>
          <w:sz w:val="28"/>
          <w:szCs w:val="28"/>
        </w:rPr>
        <w:t>0)</w:t>
      </w:r>
    </w:p>
    <w:p w14:paraId="6DDA7AEB" w14:textId="77777777" w:rsidR="002D29A0" w:rsidRDefault="002D29A0" w:rsidP="002D29A0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2D29A0" w14:paraId="08B26E54" w14:textId="77777777" w:rsidTr="00066734">
        <w:tc>
          <w:tcPr>
            <w:tcW w:w="1783" w:type="dxa"/>
            <w:shd w:val="clear" w:color="auto" w:fill="007A45"/>
          </w:tcPr>
          <w:p w14:paraId="71AA6887" w14:textId="77777777" w:rsidR="002D29A0" w:rsidRDefault="002D29A0" w:rsidP="00066734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3178F742" w14:textId="77777777" w:rsidR="002D29A0" w:rsidRPr="003B7955" w:rsidRDefault="00765E1B" w:rsidP="0006673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lcome</w:t>
            </w:r>
            <w:r w:rsidR="001D4304">
              <w:rPr>
                <w:b/>
                <w:sz w:val="24"/>
                <w:szCs w:val="24"/>
              </w:rPr>
              <w:t xml:space="preserve"> and review of day’s agenda</w:t>
            </w:r>
          </w:p>
        </w:tc>
      </w:tr>
      <w:tr w:rsidR="002D29A0" w14:paraId="0294034D" w14:textId="77777777" w:rsidTr="00066734">
        <w:tc>
          <w:tcPr>
            <w:tcW w:w="1783" w:type="dxa"/>
            <w:shd w:val="clear" w:color="auto" w:fill="007A45"/>
          </w:tcPr>
          <w:p w14:paraId="403F4DB4" w14:textId="77777777" w:rsidR="002D29A0" w:rsidRPr="000F18B8" w:rsidRDefault="002D29A0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5794CD47" w14:textId="77777777" w:rsidR="002D29A0" w:rsidRPr="003B7955" w:rsidRDefault="002D29A0" w:rsidP="0006673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08:00 – </w:t>
            </w:r>
            <w:r w:rsidR="001D4304">
              <w:rPr>
                <w:b/>
                <w:sz w:val="24"/>
                <w:szCs w:val="24"/>
              </w:rPr>
              <w:t>08:05</w:t>
            </w:r>
          </w:p>
        </w:tc>
      </w:tr>
      <w:tr w:rsidR="002D29A0" w14:paraId="08A6A609" w14:textId="77777777" w:rsidTr="00066734">
        <w:tc>
          <w:tcPr>
            <w:tcW w:w="1783" w:type="dxa"/>
            <w:shd w:val="clear" w:color="auto" w:fill="007A45"/>
          </w:tcPr>
          <w:p w14:paraId="034F40AC" w14:textId="77777777" w:rsidR="002D29A0" w:rsidRDefault="002D29A0" w:rsidP="00066734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1270B399" w14:textId="77777777" w:rsidR="002D29A0" w:rsidRDefault="002D29A0" w:rsidP="002D29A0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Joern Ziegler, CEO, ChildFund Deutschland, CEO Forum Co-chair</w:t>
            </w:r>
          </w:p>
        </w:tc>
      </w:tr>
      <w:tr w:rsidR="002D29A0" w14:paraId="32BA6828" w14:textId="77777777" w:rsidTr="00066734">
        <w:tc>
          <w:tcPr>
            <w:tcW w:w="1783" w:type="dxa"/>
            <w:shd w:val="clear" w:color="auto" w:fill="007A45"/>
          </w:tcPr>
          <w:p w14:paraId="7C3C4E9F" w14:textId="77777777" w:rsidR="002D29A0" w:rsidRDefault="002D29A0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30A12FFA" w14:textId="77777777" w:rsidR="002D29A0" w:rsidRDefault="002D29A0" w:rsidP="00066734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343A944F" w14:textId="77777777" w:rsidR="002D29A0" w:rsidRDefault="002D29A0" w:rsidP="002D29A0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7742A7" w14:paraId="37EB24D0" w14:textId="77777777" w:rsidTr="009A53A9">
        <w:tc>
          <w:tcPr>
            <w:tcW w:w="1783" w:type="dxa"/>
            <w:shd w:val="clear" w:color="auto" w:fill="007A45"/>
          </w:tcPr>
          <w:p w14:paraId="46586301" w14:textId="77777777" w:rsidR="007742A7" w:rsidRDefault="007742A7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47DB0211" w14:textId="77777777" w:rsidR="007742A7" w:rsidRPr="00465022" w:rsidRDefault="002D29A0" w:rsidP="009A53A9">
            <w:pPr>
              <w:rPr>
                <w:b/>
                <w:sz w:val="24"/>
                <w:szCs w:val="24"/>
              </w:rPr>
            </w:pPr>
            <w:r w:rsidRPr="002D29A0">
              <w:rPr>
                <w:b/>
                <w:sz w:val="24"/>
                <w:szCs w:val="24"/>
              </w:rPr>
              <w:t>Review of decisions &amp; next steps: Joint Board and CEO Forum meeting (13 November) and Board meeting (14 November)</w:t>
            </w:r>
          </w:p>
        </w:tc>
      </w:tr>
      <w:tr w:rsidR="007742A7" w14:paraId="052808A9" w14:textId="77777777" w:rsidTr="009A53A9">
        <w:tc>
          <w:tcPr>
            <w:tcW w:w="1783" w:type="dxa"/>
            <w:shd w:val="clear" w:color="auto" w:fill="007A45"/>
          </w:tcPr>
          <w:p w14:paraId="52F002D9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5CAA1D04" w14:textId="186A6579" w:rsidR="007742A7" w:rsidRPr="004C08D4" w:rsidRDefault="00FF6D72" w:rsidP="009A53A9">
            <w:pPr>
              <w:rPr>
                <w:b/>
              </w:rPr>
            </w:pPr>
            <w:r>
              <w:rPr>
                <w:b/>
              </w:rPr>
              <w:t xml:space="preserve">08:05 </w:t>
            </w:r>
            <w:r w:rsidR="008F2467">
              <w:rPr>
                <w:b/>
              </w:rPr>
              <w:t>–</w:t>
            </w:r>
            <w:r>
              <w:rPr>
                <w:b/>
              </w:rPr>
              <w:t xml:space="preserve"> </w:t>
            </w:r>
            <w:r w:rsidR="0008271F">
              <w:rPr>
                <w:b/>
              </w:rPr>
              <w:t>8:5</w:t>
            </w:r>
            <w:r w:rsidR="008F2467">
              <w:rPr>
                <w:b/>
              </w:rPr>
              <w:t>0</w:t>
            </w:r>
          </w:p>
        </w:tc>
      </w:tr>
      <w:tr w:rsidR="007742A7" w14:paraId="431072AC" w14:textId="77777777" w:rsidTr="009A53A9">
        <w:tc>
          <w:tcPr>
            <w:tcW w:w="1783" w:type="dxa"/>
            <w:shd w:val="clear" w:color="auto" w:fill="007A45"/>
          </w:tcPr>
          <w:p w14:paraId="6BE0E594" w14:textId="77777777" w:rsidR="007742A7" w:rsidRDefault="007742A7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2DD442B9" w14:textId="77777777" w:rsidR="007742A7" w:rsidRDefault="004D67A6" w:rsidP="00A915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Report</w:t>
            </w:r>
            <w:r w:rsidR="00465022">
              <w:t xml:space="preserve"> back</w:t>
            </w:r>
            <w:r w:rsidR="002D29A0">
              <w:t xml:space="preserve"> from joint </w:t>
            </w:r>
            <w:r>
              <w:t xml:space="preserve">Board </w:t>
            </w:r>
            <w:r w:rsidR="00A9159F">
              <w:t xml:space="preserve">&amp; CEO </w:t>
            </w:r>
            <w:r>
              <w:t>meeting</w:t>
            </w:r>
            <w:r w:rsidR="002D29A0">
              <w:t xml:space="preserve"> and Board meeting</w:t>
            </w:r>
          </w:p>
        </w:tc>
      </w:tr>
      <w:tr w:rsidR="007742A7" w14:paraId="5BA71576" w14:textId="77777777" w:rsidTr="009A53A9">
        <w:tc>
          <w:tcPr>
            <w:tcW w:w="1783" w:type="dxa"/>
            <w:shd w:val="clear" w:color="auto" w:fill="007A45"/>
          </w:tcPr>
          <w:p w14:paraId="690C048D" w14:textId="77777777" w:rsidR="007742A7" w:rsidRDefault="007742A7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0D178DC9" w14:textId="77777777" w:rsidR="007742A7" w:rsidRDefault="00FF6D72" w:rsidP="002D29A0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Board designee</w:t>
            </w:r>
          </w:p>
        </w:tc>
      </w:tr>
      <w:tr w:rsidR="007742A7" w14:paraId="45BE580C" w14:textId="77777777" w:rsidTr="009A53A9">
        <w:tc>
          <w:tcPr>
            <w:tcW w:w="1783" w:type="dxa"/>
            <w:shd w:val="clear" w:color="auto" w:fill="007A45"/>
          </w:tcPr>
          <w:p w14:paraId="33EF279C" w14:textId="77777777" w:rsidR="007742A7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78CF5A0B" w14:textId="77777777" w:rsidR="007742A7" w:rsidRDefault="007742A7" w:rsidP="009A53A9"/>
        </w:tc>
      </w:tr>
      <w:tr w:rsidR="007742A7" w14:paraId="65839614" w14:textId="77777777" w:rsidTr="009A53A9">
        <w:tc>
          <w:tcPr>
            <w:tcW w:w="1783" w:type="dxa"/>
            <w:shd w:val="clear" w:color="auto" w:fill="007A45"/>
          </w:tcPr>
          <w:p w14:paraId="3244AE89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0FE88002" w14:textId="77777777" w:rsidR="007742A7" w:rsidRDefault="00FF6D72" w:rsidP="00CA4910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Board designee </w:t>
            </w:r>
            <w:r w:rsidR="00465022">
              <w:t xml:space="preserve">will provide </w:t>
            </w:r>
            <w:r w:rsidR="00A9159F">
              <w:t xml:space="preserve">summary of joint Board &amp; CEO Forum meeting </w:t>
            </w:r>
            <w:r w:rsidR="00465022">
              <w:t>and update the CEOs on key Board deliberations.</w:t>
            </w:r>
          </w:p>
        </w:tc>
      </w:tr>
      <w:tr w:rsidR="007742A7" w14:paraId="6BCED7D2" w14:textId="77777777" w:rsidTr="009A53A9">
        <w:tc>
          <w:tcPr>
            <w:tcW w:w="1783" w:type="dxa"/>
            <w:shd w:val="clear" w:color="auto" w:fill="007A45"/>
          </w:tcPr>
          <w:p w14:paraId="042176CE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12D761C7" w14:textId="77777777" w:rsidR="007742A7" w:rsidRPr="00465022" w:rsidRDefault="007742A7" w:rsidP="009A53A9">
            <w:pPr>
              <w:rPr>
                <w:b/>
              </w:rPr>
            </w:pPr>
          </w:p>
        </w:tc>
      </w:tr>
      <w:tr w:rsidR="007742A7" w14:paraId="5C86DA5F" w14:textId="77777777" w:rsidTr="009A53A9">
        <w:tc>
          <w:tcPr>
            <w:tcW w:w="1783" w:type="dxa"/>
            <w:shd w:val="clear" w:color="auto" w:fill="007A45"/>
          </w:tcPr>
          <w:p w14:paraId="793A8CE5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563C25E6" w14:textId="77777777" w:rsidR="007742A7" w:rsidRDefault="003402D3" w:rsidP="003402D3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3C7444FB" w14:textId="77777777" w:rsidR="001B0302" w:rsidRDefault="001B0302" w:rsidP="001B0302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1B0302" w14:paraId="22BCDC3C" w14:textId="77777777" w:rsidTr="00066734">
        <w:tc>
          <w:tcPr>
            <w:tcW w:w="1783" w:type="dxa"/>
            <w:shd w:val="clear" w:color="auto" w:fill="007A45"/>
          </w:tcPr>
          <w:p w14:paraId="53871C30" w14:textId="77777777" w:rsidR="001B0302" w:rsidRDefault="001B0302" w:rsidP="00066734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01513076" w14:textId="77777777" w:rsidR="001B0302" w:rsidRPr="00465022" w:rsidRDefault="001B0302" w:rsidP="001B0302">
            <w:pPr>
              <w:rPr>
                <w:b/>
                <w:sz w:val="24"/>
                <w:szCs w:val="24"/>
              </w:rPr>
            </w:pPr>
            <w:r w:rsidRPr="00F85525">
              <w:rPr>
                <w:b/>
                <w:sz w:val="24"/>
                <w:szCs w:val="24"/>
              </w:rPr>
              <w:t xml:space="preserve">Updates on </w:t>
            </w:r>
            <w:r>
              <w:rPr>
                <w:b/>
                <w:sz w:val="24"/>
                <w:szCs w:val="24"/>
              </w:rPr>
              <w:t>Alliance Member</w:t>
            </w:r>
            <w:r w:rsidRPr="00F85525">
              <w:rPr>
                <w:b/>
                <w:sz w:val="24"/>
                <w:szCs w:val="24"/>
              </w:rPr>
              <w:t>-led initiatives</w:t>
            </w:r>
          </w:p>
        </w:tc>
      </w:tr>
      <w:tr w:rsidR="001B0302" w14:paraId="3BCCAE45" w14:textId="77777777" w:rsidTr="00066734">
        <w:tc>
          <w:tcPr>
            <w:tcW w:w="1783" w:type="dxa"/>
            <w:shd w:val="clear" w:color="auto" w:fill="007A45"/>
          </w:tcPr>
          <w:p w14:paraId="4259BA92" w14:textId="77777777" w:rsidR="001B0302" w:rsidRPr="000F18B8" w:rsidRDefault="001B0302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0757510A" w14:textId="26CAB0B1" w:rsidR="001B0302" w:rsidRPr="00450843" w:rsidRDefault="00450843" w:rsidP="00066734">
            <w:pPr>
              <w:rPr>
                <w:b/>
              </w:rPr>
            </w:pPr>
            <w:r>
              <w:rPr>
                <w:b/>
              </w:rPr>
              <w:t>0</w:t>
            </w:r>
            <w:r w:rsidR="0008271F">
              <w:rPr>
                <w:b/>
              </w:rPr>
              <w:t>8:5</w:t>
            </w:r>
            <w:r w:rsidR="008F2467" w:rsidRPr="00450843">
              <w:rPr>
                <w:b/>
              </w:rPr>
              <w:t xml:space="preserve">0 </w:t>
            </w:r>
            <w:r w:rsidR="005D5EFF" w:rsidRPr="00450843">
              <w:rPr>
                <w:b/>
              </w:rPr>
              <w:t>–</w:t>
            </w:r>
            <w:r w:rsidR="008F2467" w:rsidRPr="00450843">
              <w:rPr>
                <w:b/>
              </w:rPr>
              <w:t xml:space="preserve"> </w:t>
            </w:r>
            <w:r>
              <w:rPr>
                <w:b/>
              </w:rPr>
              <w:t>0</w:t>
            </w:r>
            <w:r w:rsidR="0008271F">
              <w:rPr>
                <w:b/>
              </w:rPr>
              <w:t>9:2</w:t>
            </w:r>
            <w:r w:rsidR="005D5EFF" w:rsidRPr="00450843">
              <w:rPr>
                <w:b/>
              </w:rPr>
              <w:t>0</w:t>
            </w:r>
          </w:p>
        </w:tc>
      </w:tr>
      <w:tr w:rsidR="001B0302" w14:paraId="5D0D4A4C" w14:textId="77777777" w:rsidTr="00066734">
        <w:tc>
          <w:tcPr>
            <w:tcW w:w="1783" w:type="dxa"/>
            <w:shd w:val="clear" w:color="auto" w:fill="007A45"/>
          </w:tcPr>
          <w:p w14:paraId="36466B67" w14:textId="77777777" w:rsidR="001B0302" w:rsidRDefault="001B0302" w:rsidP="00066734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46931C32" w14:textId="77777777" w:rsidR="008F2467" w:rsidRDefault="008F2467" w:rsidP="005B129B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 xml:space="preserve">1. </w:t>
            </w:r>
            <w:r w:rsidR="00186B7E">
              <w:t xml:space="preserve">Educo response to the </w:t>
            </w:r>
            <w:r w:rsidR="001B0302">
              <w:t xml:space="preserve">Rohingya </w:t>
            </w:r>
            <w:r w:rsidR="00186B7E">
              <w:t>crisis</w:t>
            </w:r>
          </w:p>
          <w:p w14:paraId="14AD7279" w14:textId="77777777" w:rsidR="001B0302" w:rsidRDefault="008F2467" w:rsidP="005B129B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2. ChildFund Ireland proposal on trafficking and sexual exploitation</w:t>
            </w:r>
          </w:p>
        </w:tc>
      </w:tr>
      <w:tr w:rsidR="001B0302" w14:paraId="3B24BDD3" w14:textId="77777777" w:rsidTr="00066734">
        <w:tc>
          <w:tcPr>
            <w:tcW w:w="1783" w:type="dxa"/>
            <w:shd w:val="clear" w:color="auto" w:fill="007A45"/>
          </w:tcPr>
          <w:p w14:paraId="61E8243E" w14:textId="77777777" w:rsidR="001B0302" w:rsidRDefault="001B0302" w:rsidP="00066734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21C3482D" w14:textId="77777777" w:rsidR="008F2467" w:rsidRDefault="008F2467" w:rsidP="005B129B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1. </w:t>
            </w:r>
            <w:r w:rsidR="001B0302">
              <w:t>Jose M. Faura, CEO, Educo</w:t>
            </w:r>
          </w:p>
          <w:p w14:paraId="5BB49E2B" w14:textId="77777777" w:rsidR="001B0302" w:rsidRDefault="008F2467" w:rsidP="005B129B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2. Kevin Hyland, CEO, ChildFund Ireland</w:t>
            </w:r>
          </w:p>
        </w:tc>
      </w:tr>
      <w:tr w:rsidR="001B0302" w14:paraId="14FA945D" w14:textId="77777777" w:rsidTr="00066734">
        <w:tc>
          <w:tcPr>
            <w:tcW w:w="1783" w:type="dxa"/>
            <w:shd w:val="clear" w:color="auto" w:fill="007A45"/>
          </w:tcPr>
          <w:p w14:paraId="0B931834" w14:textId="77777777" w:rsidR="001B0302" w:rsidRDefault="001B0302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2514407C" w14:textId="77777777" w:rsidR="001B0302" w:rsidRPr="00F85525" w:rsidRDefault="001B0302" w:rsidP="001B0302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</w:p>
        </w:tc>
      </w:tr>
      <w:tr w:rsidR="001B0302" w14:paraId="51461654" w14:textId="77777777" w:rsidTr="00066734">
        <w:tc>
          <w:tcPr>
            <w:tcW w:w="1783" w:type="dxa"/>
            <w:shd w:val="clear" w:color="auto" w:fill="007A45"/>
          </w:tcPr>
          <w:p w14:paraId="6C1A79EA" w14:textId="77777777" w:rsidR="001B0302" w:rsidRPr="000F18B8" w:rsidRDefault="001B0302" w:rsidP="00066734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4EC406CF" w14:textId="77777777" w:rsidR="001B0302" w:rsidRDefault="001B0302" w:rsidP="00066734"/>
        </w:tc>
      </w:tr>
      <w:tr w:rsidR="001B0302" w14:paraId="76F025EF" w14:textId="77777777" w:rsidTr="00066734">
        <w:tc>
          <w:tcPr>
            <w:tcW w:w="1783" w:type="dxa"/>
            <w:shd w:val="clear" w:color="auto" w:fill="007A45"/>
          </w:tcPr>
          <w:p w14:paraId="08D37A46" w14:textId="77777777" w:rsidR="001B0302" w:rsidRPr="000F18B8" w:rsidRDefault="001B0302" w:rsidP="00066734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3406762B" w14:textId="77777777" w:rsidR="001B0302" w:rsidRDefault="001B0302" w:rsidP="00066734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 </w:t>
            </w:r>
          </w:p>
        </w:tc>
      </w:tr>
      <w:tr w:rsidR="001B0302" w14:paraId="62846152" w14:textId="77777777" w:rsidTr="00066734">
        <w:tc>
          <w:tcPr>
            <w:tcW w:w="1783" w:type="dxa"/>
            <w:shd w:val="clear" w:color="auto" w:fill="007A45"/>
          </w:tcPr>
          <w:p w14:paraId="75EC4B9D" w14:textId="77777777" w:rsidR="001B0302" w:rsidRPr="000F18B8" w:rsidRDefault="001B0302" w:rsidP="00066734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051DC7BD" w14:textId="77777777" w:rsidR="001B0302" w:rsidRDefault="001B0302" w:rsidP="0006673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0B966175" w14:textId="77777777" w:rsidR="00247816" w:rsidRDefault="00247816" w:rsidP="007742A7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7742A7" w14:paraId="609558F9" w14:textId="77777777" w:rsidTr="009A53A9">
        <w:tc>
          <w:tcPr>
            <w:tcW w:w="1783" w:type="dxa"/>
            <w:shd w:val="clear" w:color="auto" w:fill="007A45"/>
          </w:tcPr>
          <w:p w14:paraId="232570BD" w14:textId="77777777" w:rsidR="007742A7" w:rsidRDefault="007742A7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6E62D514" w14:textId="77777777" w:rsidR="007742A7" w:rsidRPr="00465022" w:rsidRDefault="00F85525" w:rsidP="002516F4">
            <w:pPr>
              <w:rPr>
                <w:b/>
                <w:sz w:val="24"/>
                <w:szCs w:val="24"/>
              </w:rPr>
            </w:pPr>
            <w:r w:rsidRPr="00F85525">
              <w:rPr>
                <w:b/>
                <w:sz w:val="24"/>
                <w:szCs w:val="24"/>
              </w:rPr>
              <w:t>Updates on Secretariat-led initiatives</w:t>
            </w:r>
          </w:p>
        </w:tc>
      </w:tr>
      <w:tr w:rsidR="007742A7" w14:paraId="33D4F38F" w14:textId="77777777" w:rsidTr="009A53A9">
        <w:tc>
          <w:tcPr>
            <w:tcW w:w="1783" w:type="dxa"/>
            <w:shd w:val="clear" w:color="auto" w:fill="007A45"/>
          </w:tcPr>
          <w:p w14:paraId="5C833A46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315F65E6" w14:textId="4644CBD4" w:rsidR="00EA669D" w:rsidRPr="00450843" w:rsidRDefault="00450843" w:rsidP="00523C55">
            <w:pPr>
              <w:rPr>
                <w:b/>
              </w:rPr>
            </w:pPr>
            <w:r>
              <w:rPr>
                <w:b/>
              </w:rPr>
              <w:t>0</w:t>
            </w:r>
            <w:r w:rsidR="0008271F">
              <w:rPr>
                <w:b/>
              </w:rPr>
              <w:t>9:2</w:t>
            </w:r>
            <w:r w:rsidR="001D6333" w:rsidRPr="00450843">
              <w:rPr>
                <w:b/>
              </w:rPr>
              <w:t xml:space="preserve">0 </w:t>
            </w:r>
            <w:r w:rsidR="00066734" w:rsidRPr="00450843">
              <w:rPr>
                <w:b/>
              </w:rPr>
              <w:t>–</w:t>
            </w:r>
            <w:r w:rsidR="001D6333" w:rsidRPr="00450843">
              <w:rPr>
                <w:b/>
              </w:rPr>
              <w:t xml:space="preserve"> </w:t>
            </w:r>
            <w:r w:rsidR="0008271F">
              <w:rPr>
                <w:b/>
              </w:rPr>
              <w:t>10:00</w:t>
            </w:r>
          </w:p>
        </w:tc>
      </w:tr>
      <w:tr w:rsidR="007742A7" w14:paraId="6B6E276C" w14:textId="77777777" w:rsidTr="009A53A9">
        <w:tc>
          <w:tcPr>
            <w:tcW w:w="1783" w:type="dxa"/>
            <w:shd w:val="clear" w:color="auto" w:fill="007A45"/>
          </w:tcPr>
          <w:p w14:paraId="0B9087F9" w14:textId="77777777" w:rsidR="007742A7" w:rsidRDefault="007742A7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42BD18D3" w14:textId="77777777" w:rsidR="00EA669D" w:rsidRDefault="002516F4" w:rsidP="00CA4910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 xml:space="preserve">Update, </w:t>
            </w:r>
            <w:r w:rsidR="00CA4910">
              <w:t>r</w:t>
            </w:r>
            <w:r>
              <w:t xml:space="preserve">eview &amp; </w:t>
            </w:r>
            <w:r w:rsidR="00CA4910">
              <w:t>d</w:t>
            </w:r>
            <w:r>
              <w:t>iscussion</w:t>
            </w:r>
          </w:p>
        </w:tc>
      </w:tr>
      <w:tr w:rsidR="007742A7" w14:paraId="56019579" w14:textId="77777777" w:rsidTr="009A53A9">
        <w:tc>
          <w:tcPr>
            <w:tcW w:w="1783" w:type="dxa"/>
            <w:shd w:val="clear" w:color="auto" w:fill="007A45"/>
          </w:tcPr>
          <w:p w14:paraId="7BEB5317" w14:textId="77777777" w:rsidR="007742A7" w:rsidRDefault="007742A7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0DDF991D" w14:textId="77777777" w:rsidR="007742A7" w:rsidRDefault="00F85525" w:rsidP="00F85525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 w:rsidRPr="00F85525">
              <w:t>Secretary General, Advocacy and Policy Advisor, EUO Director, Paul Bode (invited), Yukiko Yamada (on phone)</w:t>
            </w:r>
          </w:p>
        </w:tc>
      </w:tr>
      <w:tr w:rsidR="007742A7" w14:paraId="2790796F" w14:textId="77777777" w:rsidTr="009A53A9">
        <w:tc>
          <w:tcPr>
            <w:tcW w:w="1783" w:type="dxa"/>
            <w:shd w:val="clear" w:color="auto" w:fill="007A45"/>
          </w:tcPr>
          <w:p w14:paraId="15D015AE" w14:textId="77777777" w:rsidR="007742A7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6ADC7C11" w14:textId="77777777" w:rsidR="007A75ED" w:rsidRPr="00F85525" w:rsidRDefault="00F85525" w:rsidP="00E000CB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Based on review of the PPT deck on Secretariat-led activities for the period 1 June to 30 September, CEOs can engage in a discussion with </w:t>
            </w:r>
            <w:r w:rsidR="00EA51DC">
              <w:t>focal points on key initiatives, including</w:t>
            </w:r>
            <w:r w:rsidR="00E000CB">
              <w:t xml:space="preserve"> funding trends and innovative sources of funding</w:t>
            </w:r>
            <w:r w:rsidR="00EA51DC">
              <w:t xml:space="preserve"> </w:t>
            </w:r>
            <w:r w:rsidR="00E000CB">
              <w:t xml:space="preserve">from the </w:t>
            </w:r>
            <w:r w:rsidR="00EA51DC">
              <w:t>EUO.</w:t>
            </w:r>
          </w:p>
        </w:tc>
      </w:tr>
      <w:tr w:rsidR="00465022" w14:paraId="416E6DAF" w14:textId="77777777" w:rsidTr="009A53A9">
        <w:tc>
          <w:tcPr>
            <w:tcW w:w="1783" w:type="dxa"/>
            <w:shd w:val="clear" w:color="auto" w:fill="007A45"/>
          </w:tcPr>
          <w:p w14:paraId="6C8F6878" w14:textId="77777777" w:rsidR="00465022" w:rsidRPr="000F18B8" w:rsidRDefault="00465022" w:rsidP="00465022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54A7B8EE" w14:textId="77777777" w:rsidR="00465022" w:rsidRDefault="001D6333" w:rsidP="001D6333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Decisions on issues raised in the deck.</w:t>
            </w:r>
          </w:p>
        </w:tc>
      </w:tr>
      <w:tr w:rsidR="00465022" w14:paraId="0210E026" w14:textId="77777777" w:rsidTr="009A53A9">
        <w:tc>
          <w:tcPr>
            <w:tcW w:w="1783" w:type="dxa"/>
            <w:shd w:val="clear" w:color="auto" w:fill="007A45"/>
          </w:tcPr>
          <w:p w14:paraId="4472A9A4" w14:textId="77777777" w:rsidR="00465022" w:rsidRPr="000F18B8" w:rsidRDefault="00465022" w:rsidP="00465022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7DE2D4F6" w14:textId="77777777" w:rsidR="005904F9" w:rsidRDefault="00F85525" w:rsidP="005B129B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Sec</w:t>
            </w:r>
            <w:r w:rsidR="005B129B">
              <w:t>retariat update PowerPoint deck</w:t>
            </w:r>
          </w:p>
        </w:tc>
      </w:tr>
      <w:tr w:rsidR="00465022" w14:paraId="1567D69B" w14:textId="77777777" w:rsidTr="009A53A9">
        <w:tc>
          <w:tcPr>
            <w:tcW w:w="1783" w:type="dxa"/>
            <w:shd w:val="clear" w:color="auto" w:fill="007A45"/>
          </w:tcPr>
          <w:p w14:paraId="5C73D22B" w14:textId="77777777" w:rsidR="00465022" w:rsidRPr="000F18B8" w:rsidRDefault="00465022" w:rsidP="00465022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62529696" w14:textId="77777777" w:rsidR="00465022" w:rsidRDefault="00465022" w:rsidP="00CB2711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4BA0B12E" w14:textId="77777777" w:rsidR="002516F4" w:rsidRDefault="002516F4" w:rsidP="002516F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2516F4" w14:paraId="46A72D33" w14:textId="77777777" w:rsidTr="009A53A9">
        <w:tc>
          <w:tcPr>
            <w:tcW w:w="1783" w:type="dxa"/>
            <w:shd w:val="clear" w:color="auto" w:fill="007A45"/>
          </w:tcPr>
          <w:p w14:paraId="6EBA0661" w14:textId="77777777" w:rsidR="002516F4" w:rsidRDefault="002516F4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71939AD1" w14:textId="77777777" w:rsidR="002516F4" w:rsidRPr="00465022" w:rsidRDefault="00F85525" w:rsidP="002516F4">
            <w:pPr>
              <w:rPr>
                <w:b/>
                <w:sz w:val="24"/>
                <w:szCs w:val="24"/>
              </w:rPr>
            </w:pPr>
            <w:r w:rsidRPr="00F85525">
              <w:rPr>
                <w:b/>
                <w:sz w:val="24"/>
                <w:szCs w:val="24"/>
              </w:rPr>
              <w:t>Report: Membership Growth Sub-Committee</w:t>
            </w:r>
          </w:p>
        </w:tc>
      </w:tr>
      <w:tr w:rsidR="002516F4" w14:paraId="14ECE417" w14:textId="77777777" w:rsidTr="009A53A9">
        <w:tc>
          <w:tcPr>
            <w:tcW w:w="1783" w:type="dxa"/>
            <w:shd w:val="clear" w:color="auto" w:fill="007A45"/>
          </w:tcPr>
          <w:p w14:paraId="167DDF50" w14:textId="77777777" w:rsidR="002516F4" w:rsidRPr="000F18B8" w:rsidRDefault="002516F4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75ECB51C" w14:textId="7B22CCFC" w:rsidR="002516F4" w:rsidRPr="00450843" w:rsidRDefault="002516F4" w:rsidP="00F85525">
            <w:pPr>
              <w:rPr>
                <w:b/>
              </w:rPr>
            </w:pPr>
            <w:r w:rsidRPr="00450843">
              <w:rPr>
                <w:b/>
              </w:rPr>
              <w:t xml:space="preserve"> </w:t>
            </w:r>
            <w:r w:rsidR="0008271F">
              <w:rPr>
                <w:b/>
              </w:rPr>
              <w:t>10:00</w:t>
            </w:r>
            <w:r w:rsidR="00066734" w:rsidRPr="00450843">
              <w:rPr>
                <w:b/>
              </w:rPr>
              <w:t xml:space="preserve"> –</w:t>
            </w:r>
            <w:r w:rsidR="0008271F">
              <w:rPr>
                <w:b/>
              </w:rPr>
              <w:t xml:space="preserve"> 10:15</w:t>
            </w:r>
          </w:p>
        </w:tc>
      </w:tr>
      <w:tr w:rsidR="002516F4" w14:paraId="62D35100" w14:textId="77777777" w:rsidTr="009A53A9">
        <w:tc>
          <w:tcPr>
            <w:tcW w:w="1783" w:type="dxa"/>
            <w:shd w:val="clear" w:color="auto" w:fill="007A45"/>
          </w:tcPr>
          <w:p w14:paraId="5EF71601" w14:textId="77777777" w:rsidR="002516F4" w:rsidRDefault="002516F4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4814016D" w14:textId="77777777" w:rsidR="002516F4" w:rsidRDefault="002516F4" w:rsidP="00CA4910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U</w:t>
            </w:r>
            <w:r w:rsidRPr="00843959">
              <w:t>pdate</w:t>
            </w:r>
            <w:r w:rsidRPr="00CA4910">
              <w:rPr>
                <w:b/>
              </w:rPr>
              <w:t xml:space="preserve">, </w:t>
            </w:r>
            <w:r w:rsidR="00CA4910">
              <w:rPr>
                <w:b/>
              </w:rPr>
              <w:t>r</w:t>
            </w:r>
            <w:r w:rsidRPr="00843959">
              <w:t xml:space="preserve">eview </w:t>
            </w:r>
            <w:r>
              <w:t>&amp;</w:t>
            </w:r>
            <w:r w:rsidRPr="00843959">
              <w:t xml:space="preserve"> </w:t>
            </w:r>
            <w:r w:rsidR="00CA4910">
              <w:t>d</w:t>
            </w:r>
            <w:r w:rsidRPr="00843959">
              <w:t>iscussion</w:t>
            </w:r>
            <w:r>
              <w:t>:</w:t>
            </w:r>
            <w:r w:rsidRPr="00CA4910">
              <w:rPr>
                <w:b/>
              </w:rPr>
              <w:t xml:space="preserve"> </w:t>
            </w:r>
            <w:r w:rsidRPr="00843959">
              <w:t xml:space="preserve">Membership </w:t>
            </w:r>
            <w:r w:rsidR="00CA4910">
              <w:t>g</w:t>
            </w:r>
            <w:r w:rsidRPr="00843959">
              <w:t>rowth</w:t>
            </w:r>
          </w:p>
          <w:p w14:paraId="42877D00" w14:textId="77777777" w:rsidR="00F85525" w:rsidRDefault="00F85525" w:rsidP="00CA4910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Review of membership growth strategy</w:t>
            </w:r>
          </w:p>
        </w:tc>
      </w:tr>
      <w:tr w:rsidR="002516F4" w14:paraId="78A81F5D" w14:textId="77777777" w:rsidTr="009A53A9">
        <w:tc>
          <w:tcPr>
            <w:tcW w:w="1783" w:type="dxa"/>
            <w:shd w:val="clear" w:color="auto" w:fill="007A45"/>
          </w:tcPr>
          <w:p w14:paraId="5FD74B55" w14:textId="77777777" w:rsidR="002516F4" w:rsidRDefault="002516F4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6171F004" w14:textId="77777777" w:rsidR="00F85525" w:rsidRDefault="002516F4" w:rsidP="009A53A9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Kats Takeda</w:t>
            </w:r>
            <w:r w:rsidR="00F85525">
              <w:t>, CEO, ChildFund Japan; Nigel Spence; Joelle Sicamois, CEO, Un Enfant par la Main</w:t>
            </w:r>
            <w:r w:rsidR="00F85525">
              <w:rPr>
                <w:rStyle w:val="FootnoteReference"/>
              </w:rPr>
              <w:footnoteReference w:id="2"/>
            </w:r>
            <w:r w:rsidR="00F85525">
              <w:t xml:space="preserve"> </w:t>
            </w:r>
            <w:r>
              <w:t xml:space="preserve"> </w:t>
            </w:r>
          </w:p>
          <w:p w14:paraId="21D161F8" w14:textId="77777777" w:rsidR="002516F4" w:rsidRDefault="00F85525" w:rsidP="009A53A9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Meg Gardinier (strategy)</w:t>
            </w:r>
          </w:p>
        </w:tc>
      </w:tr>
      <w:tr w:rsidR="002516F4" w14:paraId="14456971" w14:textId="77777777" w:rsidTr="009A53A9">
        <w:tc>
          <w:tcPr>
            <w:tcW w:w="1783" w:type="dxa"/>
            <w:shd w:val="clear" w:color="auto" w:fill="007A45"/>
          </w:tcPr>
          <w:p w14:paraId="64C81C6F" w14:textId="77777777" w:rsidR="002516F4" w:rsidRDefault="002516F4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6BF7ACA8" w14:textId="77777777" w:rsidR="002516F4" w:rsidRDefault="00E424D0" w:rsidP="00E424D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n next steps, based on work of membership growth working group</w:t>
            </w:r>
          </w:p>
          <w:p w14:paraId="17A79D2C" w14:textId="77777777" w:rsidR="00C953D9" w:rsidRPr="00523C55" w:rsidRDefault="00C953D9" w:rsidP="00E424D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n strategy</w:t>
            </w:r>
          </w:p>
        </w:tc>
      </w:tr>
      <w:tr w:rsidR="002516F4" w14:paraId="263DCAAE" w14:textId="77777777" w:rsidTr="009A53A9">
        <w:tc>
          <w:tcPr>
            <w:tcW w:w="1783" w:type="dxa"/>
            <w:shd w:val="clear" w:color="auto" w:fill="007A45"/>
          </w:tcPr>
          <w:p w14:paraId="45EAE054" w14:textId="77777777" w:rsidR="002516F4" w:rsidRPr="000F18B8" w:rsidRDefault="002516F4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5EACCCE8" w14:textId="77777777" w:rsidR="002516F4" w:rsidRDefault="00274875" w:rsidP="00274875">
            <w:pPr>
              <w:pStyle w:val="ListParagraph"/>
              <w:numPr>
                <w:ilvl w:val="0"/>
                <w:numId w:val="22"/>
              </w:numPr>
              <w:spacing w:after="0" w:line="240" w:lineRule="auto"/>
            </w:pPr>
            <w:r>
              <w:t>Inform this strategic priority</w:t>
            </w:r>
          </w:p>
        </w:tc>
      </w:tr>
      <w:tr w:rsidR="002516F4" w14:paraId="03385305" w14:textId="77777777" w:rsidTr="009A53A9">
        <w:tc>
          <w:tcPr>
            <w:tcW w:w="1783" w:type="dxa"/>
            <w:shd w:val="clear" w:color="auto" w:fill="007A45"/>
          </w:tcPr>
          <w:p w14:paraId="2B954C5B" w14:textId="77777777" w:rsidR="002516F4" w:rsidRPr="000F18B8" w:rsidRDefault="002516F4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199EFC0E" w14:textId="77777777" w:rsidR="002516F4" w:rsidRDefault="002516F4" w:rsidP="009A53A9"/>
        </w:tc>
      </w:tr>
      <w:tr w:rsidR="002516F4" w14:paraId="36185E69" w14:textId="77777777" w:rsidTr="009A53A9">
        <w:tc>
          <w:tcPr>
            <w:tcW w:w="1783" w:type="dxa"/>
            <w:shd w:val="clear" w:color="auto" w:fill="007A45"/>
          </w:tcPr>
          <w:p w14:paraId="22D5A78E" w14:textId="77777777" w:rsidR="002516F4" w:rsidRPr="000F18B8" w:rsidRDefault="002516F4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7989CA07" w14:textId="77777777" w:rsidR="002516F4" w:rsidRDefault="002516F4" w:rsidP="009A53A9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5FEAC353" w14:textId="77777777" w:rsidR="009F004B" w:rsidRDefault="009F004B" w:rsidP="009F004B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9F004B" w:rsidRPr="009F1F6C" w14:paraId="1C8A7B65" w14:textId="77777777" w:rsidTr="0073776F">
        <w:tc>
          <w:tcPr>
            <w:tcW w:w="1783" w:type="dxa"/>
            <w:shd w:val="clear" w:color="auto" w:fill="007A45"/>
          </w:tcPr>
          <w:p w14:paraId="4C54378B" w14:textId="77777777" w:rsidR="009F004B" w:rsidRDefault="009F004B" w:rsidP="0073776F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55E3BB04" w14:textId="77777777" w:rsidR="009F004B" w:rsidRPr="009F1F6C" w:rsidRDefault="009F004B" w:rsidP="0073776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eak</w:t>
            </w:r>
          </w:p>
        </w:tc>
      </w:tr>
      <w:tr w:rsidR="009F004B" w:rsidRPr="004C08D4" w14:paraId="5A59B2FE" w14:textId="77777777" w:rsidTr="0073776F">
        <w:tc>
          <w:tcPr>
            <w:tcW w:w="1783" w:type="dxa"/>
            <w:shd w:val="clear" w:color="auto" w:fill="007A45"/>
          </w:tcPr>
          <w:p w14:paraId="07AC9D99" w14:textId="77777777" w:rsidR="009F004B" w:rsidRPr="000F18B8" w:rsidRDefault="009F004B" w:rsidP="0073776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0426AA23" w14:textId="564808CC" w:rsidR="009F004B" w:rsidRPr="004C08D4" w:rsidRDefault="0008271F" w:rsidP="0073776F">
            <w:pPr>
              <w:rPr>
                <w:b/>
              </w:rPr>
            </w:pPr>
            <w:r>
              <w:rPr>
                <w:b/>
              </w:rPr>
              <w:t>15 minutes– 10:15- 10:30</w:t>
            </w:r>
          </w:p>
        </w:tc>
      </w:tr>
    </w:tbl>
    <w:p w14:paraId="3E348F8B" w14:textId="77777777" w:rsidR="009F004B" w:rsidRDefault="009F004B" w:rsidP="009F004B">
      <w:pPr>
        <w:spacing w:after="0" w:line="240" w:lineRule="auto"/>
        <w:rPr>
          <w:b/>
          <w:sz w:val="28"/>
          <w:szCs w:val="28"/>
        </w:rPr>
      </w:pPr>
    </w:p>
    <w:p w14:paraId="0173961A" w14:textId="77777777" w:rsidR="000E0853" w:rsidRDefault="000E0853">
      <w:pPr>
        <w:rPr>
          <w:b/>
          <w:sz w:val="28"/>
          <w:szCs w:val="28"/>
        </w:rPr>
      </w:pPr>
    </w:p>
    <w:p w14:paraId="4A520550" w14:textId="77777777" w:rsidR="000E0853" w:rsidRDefault="000E0853">
      <w:pPr>
        <w:rPr>
          <w:b/>
          <w:sz w:val="28"/>
          <w:szCs w:val="28"/>
        </w:rPr>
      </w:pPr>
    </w:p>
    <w:p w14:paraId="47A2ABCC" w14:textId="77777777" w:rsidR="00BC428B" w:rsidRDefault="000E0853">
      <w:pPr>
        <w:rPr>
          <w:b/>
          <w:sz w:val="28"/>
          <w:szCs w:val="28"/>
        </w:rPr>
      </w:pPr>
      <w:r w:rsidRPr="000E0853">
        <w:rPr>
          <w:rFonts w:ascii="Calibri" w:eastAsia="Calibri" w:hAnsi="Calibri" w:cs="Calibri"/>
          <w:i/>
        </w:rPr>
        <w:t>Continues on next page</w:t>
      </w:r>
      <w:r>
        <w:rPr>
          <w:b/>
          <w:sz w:val="28"/>
          <w:szCs w:val="28"/>
        </w:rPr>
        <w:t xml:space="preserve"> </w:t>
      </w:r>
      <w:r w:rsidR="00BC428B">
        <w:rPr>
          <w:b/>
          <w:sz w:val="28"/>
          <w:szCs w:val="28"/>
        </w:rPr>
        <w:br w:type="page"/>
      </w:r>
    </w:p>
    <w:p w14:paraId="46A59F54" w14:textId="77777777" w:rsidR="002516F4" w:rsidRDefault="002516F4" w:rsidP="002516F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2516F4" w14:paraId="7755017F" w14:textId="77777777" w:rsidTr="009A53A9">
        <w:tc>
          <w:tcPr>
            <w:tcW w:w="1783" w:type="dxa"/>
            <w:shd w:val="clear" w:color="auto" w:fill="007A45"/>
          </w:tcPr>
          <w:p w14:paraId="5ADE3AC5" w14:textId="77777777" w:rsidR="002516F4" w:rsidRDefault="002516F4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1A818EEE" w14:textId="77777777" w:rsidR="002516F4" w:rsidRPr="006E687D" w:rsidRDefault="006E687D" w:rsidP="006E687D">
            <w:pPr>
              <w:rPr>
                <w:b/>
              </w:rPr>
            </w:pPr>
            <w:r w:rsidRPr="007E6097">
              <w:rPr>
                <w:b/>
              </w:rPr>
              <w:t>Comm</w:t>
            </w:r>
            <w:r>
              <w:rPr>
                <w:b/>
              </w:rPr>
              <w:t>unications and related updates</w:t>
            </w:r>
            <w:r>
              <w:rPr>
                <w:b/>
                <w:sz w:val="24"/>
                <w:szCs w:val="24"/>
              </w:rPr>
              <w:tab/>
            </w:r>
          </w:p>
        </w:tc>
      </w:tr>
      <w:tr w:rsidR="002516F4" w14:paraId="2D3113DC" w14:textId="77777777" w:rsidTr="009A53A9">
        <w:tc>
          <w:tcPr>
            <w:tcW w:w="1783" w:type="dxa"/>
            <w:shd w:val="clear" w:color="auto" w:fill="007A45"/>
          </w:tcPr>
          <w:p w14:paraId="13275874" w14:textId="77777777" w:rsidR="002516F4" w:rsidRPr="000F18B8" w:rsidRDefault="002516F4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67792298" w14:textId="4C1AA61C" w:rsidR="002516F4" w:rsidRPr="004C08D4" w:rsidRDefault="0008271F" w:rsidP="002516F4">
            <w:pPr>
              <w:rPr>
                <w:b/>
              </w:rPr>
            </w:pPr>
            <w:r>
              <w:rPr>
                <w:b/>
              </w:rPr>
              <w:t>10:30</w:t>
            </w:r>
            <w:r w:rsidR="005E164A">
              <w:rPr>
                <w:b/>
              </w:rPr>
              <w:t xml:space="preserve"> – 12:15</w:t>
            </w:r>
          </w:p>
        </w:tc>
      </w:tr>
      <w:tr w:rsidR="002516F4" w14:paraId="1D30345D" w14:textId="77777777" w:rsidTr="005E164A">
        <w:trPr>
          <w:trHeight w:val="2240"/>
        </w:trPr>
        <w:tc>
          <w:tcPr>
            <w:tcW w:w="1783" w:type="dxa"/>
            <w:shd w:val="clear" w:color="auto" w:fill="007A45"/>
          </w:tcPr>
          <w:p w14:paraId="4ED3B550" w14:textId="77777777" w:rsidR="002516F4" w:rsidRDefault="002516F4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2ADFA876" w14:textId="77777777" w:rsidR="006E687D" w:rsidRDefault="006E687D" w:rsidP="006E687D">
            <w:pPr>
              <w:pStyle w:val="ListParagraph"/>
              <w:numPr>
                <w:ilvl w:val="0"/>
                <w:numId w:val="20"/>
              </w:numPr>
              <w:spacing w:after="160" w:line="259" w:lineRule="auto"/>
            </w:pPr>
            <w:r>
              <w:t>World Rugby Partnership – Nigel Spence</w:t>
            </w:r>
          </w:p>
          <w:p w14:paraId="614E8E02" w14:textId="77777777" w:rsidR="006E687D" w:rsidRDefault="006E687D" w:rsidP="006E687D">
            <w:pPr>
              <w:pStyle w:val="ListParagraph"/>
              <w:numPr>
                <w:ilvl w:val="0"/>
                <w:numId w:val="20"/>
              </w:numPr>
              <w:spacing w:after="160" w:line="259" w:lineRule="auto"/>
            </w:pPr>
            <w:r>
              <w:t>Small Voices</w:t>
            </w:r>
            <w:r w:rsidR="00274875">
              <w:t>,</w:t>
            </w:r>
            <w:r>
              <w:t xml:space="preserve"> Big Dreams, 2019  – Jose Faura</w:t>
            </w:r>
            <w:r w:rsidR="00BC428B">
              <w:br/>
              <w:t>Proposed – launch of SVBD during the May 2019 CEO Forum, Dublin</w:t>
            </w:r>
          </w:p>
          <w:p w14:paraId="1DAAC615" w14:textId="77777777" w:rsidR="006E687D" w:rsidRDefault="006E687D" w:rsidP="006E687D">
            <w:pPr>
              <w:pStyle w:val="ListParagraph"/>
              <w:numPr>
                <w:ilvl w:val="0"/>
                <w:numId w:val="20"/>
              </w:numPr>
              <w:spacing w:after="160" w:line="259" w:lineRule="auto"/>
            </w:pPr>
            <w:r>
              <w:t>Follow-up on Marketing &amp; Branding Discussion (May 2018 – Brussels)</w:t>
            </w:r>
          </w:p>
          <w:p w14:paraId="3B7DE7ED" w14:textId="77777777" w:rsidR="006E687D" w:rsidRDefault="006E687D" w:rsidP="006E687D">
            <w:pPr>
              <w:pStyle w:val="ListParagraph"/>
              <w:numPr>
                <w:ilvl w:val="1"/>
                <w:numId w:val="20"/>
              </w:numPr>
              <w:spacing w:after="0" w:line="240" w:lineRule="auto"/>
            </w:pPr>
            <w:r>
              <w:t>Updates from:</w:t>
            </w:r>
          </w:p>
          <w:p w14:paraId="68372FD5" w14:textId="77777777" w:rsidR="006E687D" w:rsidRDefault="006E687D" w:rsidP="006E687D">
            <w:r>
              <w:tab/>
            </w:r>
            <w:r>
              <w:tab/>
              <w:t>Anne Goddard, ChildFund International</w:t>
            </w:r>
          </w:p>
          <w:p w14:paraId="2832FC2F" w14:textId="77777777" w:rsidR="006E687D" w:rsidRDefault="006E687D" w:rsidP="006E687D">
            <w:r>
              <w:tab/>
            </w:r>
            <w:r>
              <w:tab/>
              <w:t>All other members</w:t>
            </w:r>
          </w:p>
          <w:p w14:paraId="47016FF0" w14:textId="77777777" w:rsidR="002516F4" w:rsidRDefault="006E687D" w:rsidP="005E164A">
            <w:pPr>
              <w:pStyle w:val="ListParagraph"/>
              <w:numPr>
                <w:ilvl w:val="0"/>
                <w:numId w:val="21"/>
              </w:numPr>
              <w:spacing w:after="160" w:line="259" w:lineRule="auto"/>
            </w:pPr>
            <w:r>
              <w:t xml:space="preserve">Review of Unique Value Proposition (UVP) surveys </w:t>
            </w:r>
            <w:r w:rsidR="005E164A">
              <w:t xml:space="preserve">– Joern </w:t>
            </w:r>
          </w:p>
        </w:tc>
      </w:tr>
      <w:tr w:rsidR="002516F4" w14:paraId="5904B3F0" w14:textId="77777777" w:rsidTr="009A53A9">
        <w:tc>
          <w:tcPr>
            <w:tcW w:w="1783" w:type="dxa"/>
            <w:shd w:val="clear" w:color="auto" w:fill="007A45"/>
          </w:tcPr>
          <w:p w14:paraId="5D559605" w14:textId="77777777" w:rsidR="002516F4" w:rsidRDefault="002516F4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37692D89" w14:textId="77777777" w:rsidR="002516F4" w:rsidRDefault="006E687D" w:rsidP="006E687D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See above</w:t>
            </w:r>
          </w:p>
        </w:tc>
      </w:tr>
      <w:tr w:rsidR="002516F4" w14:paraId="3E1ADE9A" w14:textId="77777777" w:rsidTr="009A53A9">
        <w:tc>
          <w:tcPr>
            <w:tcW w:w="1783" w:type="dxa"/>
            <w:shd w:val="clear" w:color="auto" w:fill="007A45"/>
          </w:tcPr>
          <w:p w14:paraId="2477EFDB" w14:textId="77777777" w:rsidR="002516F4" w:rsidRDefault="002516F4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28396D17" w14:textId="77777777" w:rsidR="002516F4" w:rsidRPr="00523C55" w:rsidRDefault="002516F4" w:rsidP="009A53A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color w:val="000000" w:themeColor="text1"/>
              </w:rPr>
            </w:pPr>
          </w:p>
        </w:tc>
      </w:tr>
      <w:tr w:rsidR="002516F4" w14:paraId="2DBD33BC" w14:textId="77777777" w:rsidTr="009A53A9">
        <w:tc>
          <w:tcPr>
            <w:tcW w:w="1783" w:type="dxa"/>
            <w:shd w:val="clear" w:color="auto" w:fill="007A45"/>
          </w:tcPr>
          <w:p w14:paraId="27DA8C38" w14:textId="77777777" w:rsidR="002516F4" w:rsidRPr="000F18B8" w:rsidRDefault="002516F4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064204C2" w14:textId="77777777" w:rsidR="002516F4" w:rsidRDefault="002516F4" w:rsidP="009A53A9"/>
        </w:tc>
      </w:tr>
      <w:tr w:rsidR="002516F4" w14:paraId="0C7BF747" w14:textId="77777777" w:rsidTr="009A53A9">
        <w:tc>
          <w:tcPr>
            <w:tcW w:w="1783" w:type="dxa"/>
            <w:shd w:val="clear" w:color="auto" w:fill="007A45"/>
          </w:tcPr>
          <w:p w14:paraId="4E76820C" w14:textId="77777777" w:rsidR="002516F4" w:rsidRPr="000F18B8" w:rsidRDefault="002516F4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3283FC8A" w14:textId="440A813B" w:rsidR="002516F4" w:rsidRDefault="00274875" w:rsidP="00F9062C">
            <w:r>
              <w:t>Small Voices, Big Dream</w:t>
            </w:r>
            <w:r w:rsidR="00F9062C">
              <w:t xml:space="preserve">s – Jose Faura summary for CEOs; </w:t>
            </w:r>
            <w:r>
              <w:t>U</w:t>
            </w:r>
            <w:r w:rsidR="00F9062C">
              <w:t xml:space="preserve">VP survey results </w:t>
            </w:r>
          </w:p>
        </w:tc>
      </w:tr>
      <w:tr w:rsidR="002516F4" w14:paraId="374329CE" w14:textId="77777777" w:rsidTr="009A53A9">
        <w:tc>
          <w:tcPr>
            <w:tcW w:w="1783" w:type="dxa"/>
            <w:shd w:val="clear" w:color="auto" w:fill="007A45"/>
          </w:tcPr>
          <w:p w14:paraId="0ACA1AAA" w14:textId="77777777" w:rsidR="002516F4" w:rsidRPr="000F18B8" w:rsidRDefault="002516F4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066DA442" w14:textId="77777777" w:rsidR="002516F4" w:rsidRDefault="002516F4" w:rsidP="009A53A9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26A795A9" w14:textId="77777777" w:rsidR="00C94239" w:rsidRDefault="00C94239" w:rsidP="00C94239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C94239" w:rsidRPr="009F1F6C" w14:paraId="3B53F249" w14:textId="77777777" w:rsidTr="0073776F">
        <w:tc>
          <w:tcPr>
            <w:tcW w:w="1783" w:type="dxa"/>
            <w:shd w:val="clear" w:color="auto" w:fill="007A45"/>
          </w:tcPr>
          <w:p w14:paraId="0625355C" w14:textId="77777777" w:rsidR="00C94239" w:rsidRDefault="00C94239" w:rsidP="0073776F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5C7CD067" w14:textId="77777777" w:rsidR="00C94239" w:rsidRPr="009F1F6C" w:rsidRDefault="00C94239" w:rsidP="0073776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unch</w:t>
            </w:r>
          </w:p>
        </w:tc>
      </w:tr>
      <w:tr w:rsidR="00C94239" w:rsidRPr="004C08D4" w14:paraId="7782AD9C" w14:textId="77777777" w:rsidTr="0073776F">
        <w:tc>
          <w:tcPr>
            <w:tcW w:w="1783" w:type="dxa"/>
            <w:shd w:val="clear" w:color="auto" w:fill="007A45"/>
          </w:tcPr>
          <w:p w14:paraId="1E829F75" w14:textId="77777777" w:rsidR="00C94239" w:rsidRPr="000F18B8" w:rsidRDefault="00C94239" w:rsidP="0073776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142C032E" w14:textId="77777777" w:rsidR="00C94239" w:rsidRPr="004C08D4" w:rsidRDefault="005E164A" w:rsidP="005E164A">
            <w:pPr>
              <w:rPr>
                <w:b/>
              </w:rPr>
            </w:pPr>
            <w:r>
              <w:rPr>
                <w:b/>
              </w:rPr>
              <w:t xml:space="preserve">12:15 – 13:00 </w:t>
            </w:r>
          </w:p>
        </w:tc>
      </w:tr>
    </w:tbl>
    <w:p w14:paraId="6B4B38D3" w14:textId="77777777" w:rsidR="00C94239" w:rsidRDefault="00C94239" w:rsidP="00C94239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C94239" w14:paraId="279943E6" w14:textId="77777777" w:rsidTr="0073776F">
        <w:tc>
          <w:tcPr>
            <w:tcW w:w="1783" w:type="dxa"/>
            <w:shd w:val="clear" w:color="auto" w:fill="007A45"/>
          </w:tcPr>
          <w:p w14:paraId="3FCFD9EF" w14:textId="77777777" w:rsidR="00C94239" w:rsidRDefault="00C94239" w:rsidP="0073776F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23E8733A" w14:textId="77777777" w:rsidR="00C94239" w:rsidRPr="00465022" w:rsidRDefault="00C94239" w:rsidP="0073776F">
            <w:pPr>
              <w:rPr>
                <w:b/>
                <w:sz w:val="24"/>
                <w:szCs w:val="24"/>
              </w:rPr>
            </w:pPr>
            <w:r w:rsidRPr="008136D6">
              <w:rPr>
                <w:b/>
                <w:sz w:val="24"/>
                <w:szCs w:val="24"/>
              </w:rPr>
              <w:t>Keeping Children Safe</w:t>
            </w:r>
          </w:p>
        </w:tc>
      </w:tr>
      <w:tr w:rsidR="00C94239" w14:paraId="6A76473B" w14:textId="77777777" w:rsidTr="0073776F">
        <w:tc>
          <w:tcPr>
            <w:tcW w:w="1783" w:type="dxa"/>
            <w:shd w:val="clear" w:color="auto" w:fill="007A45"/>
          </w:tcPr>
          <w:p w14:paraId="3DCEA180" w14:textId="77777777" w:rsidR="00C94239" w:rsidRPr="000F18B8" w:rsidRDefault="00C94239" w:rsidP="0073776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3B168843" w14:textId="77777777" w:rsidR="00C94239" w:rsidRPr="00450843" w:rsidRDefault="00C94239" w:rsidP="005E164A">
            <w:pPr>
              <w:rPr>
                <w:b/>
              </w:rPr>
            </w:pPr>
            <w:r w:rsidRPr="00450843">
              <w:rPr>
                <w:b/>
              </w:rPr>
              <w:t xml:space="preserve"> </w:t>
            </w:r>
            <w:r w:rsidR="005E164A" w:rsidRPr="00450843">
              <w:rPr>
                <w:b/>
              </w:rPr>
              <w:t>13:00 – 13:45</w:t>
            </w:r>
          </w:p>
        </w:tc>
      </w:tr>
      <w:tr w:rsidR="00C94239" w14:paraId="6E3DFB1D" w14:textId="77777777" w:rsidTr="0073776F">
        <w:tc>
          <w:tcPr>
            <w:tcW w:w="1783" w:type="dxa"/>
            <w:shd w:val="clear" w:color="auto" w:fill="007A45"/>
          </w:tcPr>
          <w:p w14:paraId="56979AEB" w14:textId="77777777" w:rsidR="00C94239" w:rsidRDefault="00C94239" w:rsidP="0073776F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111F0636" w14:textId="77777777" w:rsidR="00C94239" w:rsidRDefault="00C94239" w:rsidP="0073776F"/>
        </w:tc>
      </w:tr>
      <w:tr w:rsidR="00C94239" w14:paraId="2FD52E6A" w14:textId="77777777" w:rsidTr="0073776F">
        <w:tc>
          <w:tcPr>
            <w:tcW w:w="1783" w:type="dxa"/>
            <w:shd w:val="clear" w:color="auto" w:fill="007A45"/>
          </w:tcPr>
          <w:p w14:paraId="5AD77BE6" w14:textId="77777777" w:rsidR="00C94239" w:rsidRDefault="00C94239" w:rsidP="0073776F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17B903D8" w14:textId="77777777" w:rsidR="00C94239" w:rsidRDefault="00C94239" w:rsidP="0073776F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Maryam Ehsani, Child Safeguarding Network manager (by phone)</w:t>
            </w:r>
          </w:p>
        </w:tc>
      </w:tr>
      <w:tr w:rsidR="00C94239" w14:paraId="1BF18448" w14:textId="77777777" w:rsidTr="0073776F">
        <w:trPr>
          <w:trHeight w:val="683"/>
        </w:trPr>
        <w:tc>
          <w:tcPr>
            <w:tcW w:w="1783" w:type="dxa"/>
            <w:shd w:val="clear" w:color="auto" w:fill="007A45"/>
          </w:tcPr>
          <w:p w14:paraId="20627426" w14:textId="77777777" w:rsidR="00C94239" w:rsidRDefault="00C94239" w:rsidP="0073776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7C0E8EE6" w14:textId="77777777" w:rsidR="00C94239" w:rsidRDefault="00C94239" w:rsidP="0073776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r>
              <w:t>Update on benefits for ChildFund Alliance members</w:t>
            </w:r>
          </w:p>
          <w:p w14:paraId="558CF721" w14:textId="77777777" w:rsidR="00C94239" w:rsidRPr="008136D6" w:rsidRDefault="00C94239" w:rsidP="0073776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r>
              <w:t>Additional services offered for interested members</w:t>
            </w:r>
          </w:p>
        </w:tc>
      </w:tr>
      <w:tr w:rsidR="00C94239" w14:paraId="33D3D6D9" w14:textId="77777777" w:rsidTr="0073776F">
        <w:tc>
          <w:tcPr>
            <w:tcW w:w="1783" w:type="dxa"/>
            <w:shd w:val="clear" w:color="auto" w:fill="007A45"/>
          </w:tcPr>
          <w:p w14:paraId="1B6C8916" w14:textId="77777777" w:rsidR="00C94239" w:rsidRPr="000F18B8" w:rsidRDefault="00C94239" w:rsidP="0073776F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2DD3DD0C" w14:textId="77777777" w:rsidR="00C94239" w:rsidRDefault="00C94239" w:rsidP="0073776F"/>
        </w:tc>
      </w:tr>
      <w:tr w:rsidR="00C94239" w14:paraId="4757EDB2" w14:textId="77777777" w:rsidTr="0073776F">
        <w:tc>
          <w:tcPr>
            <w:tcW w:w="1783" w:type="dxa"/>
            <w:shd w:val="clear" w:color="auto" w:fill="007A45"/>
          </w:tcPr>
          <w:p w14:paraId="60E6133A" w14:textId="77777777" w:rsidR="00C94239" w:rsidRPr="000F18B8" w:rsidRDefault="00C94239" w:rsidP="0073776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757C9473" w14:textId="77777777" w:rsidR="00C94239" w:rsidRDefault="00C94239" w:rsidP="0073776F"/>
        </w:tc>
      </w:tr>
      <w:tr w:rsidR="00C94239" w14:paraId="044C4BEC" w14:textId="77777777" w:rsidTr="0073776F">
        <w:tc>
          <w:tcPr>
            <w:tcW w:w="1783" w:type="dxa"/>
            <w:shd w:val="clear" w:color="auto" w:fill="007A45"/>
          </w:tcPr>
          <w:p w14:paraId="1346B17D" w14:textId="77777777" w:rsidR="00C94239" w:rsidRPr="000F18B8" w:rsidRDefault="00C94239" w:rsidP="0073776F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1A13CA80" w14:textId="77777777" w:rsidR="00C94239" w:rsidRDefault="00C94239" w:rsidP="0073776F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7E0951C8" w14:textId="77777777" w:rsidR="00C94239" w:rsidRDefault="00C94239" w:rsidP="007742A7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7742A7" w14:paraId="7CCD70C8" w14:textId="77777777" w:rsidTr="009A53A9">
        <w:tc>
          <w:tcPr>
            <w:tcW w:w="1783" w:type="dxa"/>
            <w:shd w:val="clear" w:color="auto" w:fill="007A45"/>
          </w:tcPr>
          <w:p w14:paraId="46935693" w14:textId="77777777" w:rsidR="007742A7" w:rsidRDefault="007742A7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1D6D150E" w14:textId="307C07F7" w:rsidR="007742A7" w:rsidRPr="00A05E21" w:rsidRDefault="00A933CA" w:rsidP="0087670A">
            <w:pPr>
              <w:rPr>
                <w:b/>
                <w:sz w:val="24"/>
                <w:szCs w:val="24"/>
              </w:rPr>
            </w:pPr>
            <w:r w:rsidRPr="00A05E21">
              <w:rPr>
                <w:b/>
                <w:sz w:val="24"/>
                <w:szCs w:val="24"/>
              </w:rPr>
              <w:t>Alliance Committee</w:t>
            </w:r>
            <w:r w:rsidR="0087670A">
              <w:rPr>
                <w:b/>
                <w:sz w:val="24"/>
                <w:szCs w:val="24"/>
              </w:rPr>
              <w:t>,</w:t>
            </w:r>
            <w:r w:rsidR="00840DC7">
              <w:rPr>
                <w:b/>
                <w:sz w:val="24"/>
                <w:szCs w:val="24"/>
              </w:rPr>
              <w:t xml:space="preserve"> Task Force</w:t>
            </w:r>
            <w:r w:rsidRPr="00A05E21">
              <w:rPr>
                <w:b/>
                <w:sz w:val="24"/>
                <w:szCs w:val="24"/>
              </w:rPr>
              <w:t xml:space="preserve"> </w:t>
            </w:r>
            <w:r w:rsidR="0087670A">
              <w:rPr>
                <w:b/>
                <w:sz w:val="24"/>
                <w:szCs w:val="24"/>
              </w:rPr>
              <w:t xml:space="preserve">and Other </w:t>
            </w:r>
            <w:r w:rsidRPr="00A05E21">
              <w:rPr>
                <w:b/>
                <w:sz w:val="24"/>
                <w:szCs w:val="24"/>
              </w:rPr>
              <w:t>Reports</w:t>
            </w:r>
          </w:p>
        </w:tc>
      </w:tr>
      <w:tr w:rsidR="007742A7" w14:paraId="5F4D3813" w14:textId="77777777" w:rsidTr="009A53A9">
        <w:tc>
          <w:tcPr>
            <w:tcW w:w="1783" w:type="dxa"/>
            <w:shd w:val="clear" w:color="auto" w:fill="007A45"/>
          </w:tcPr>
          <w:p w14:paraId="706C996C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1146AC50" w14:textId="77777777" w:rsidR="007742A7" w:rsidRPr="004C08D4" w:rsidRDefault="009F004B" w:rsidP="00CC4F24">
            <w:pPr>
              <w:rPr>
                <w:b/>
              </w:rPr>
            </w:pPr>
            <w:r>
              <w:rPr>
                <w:b/>
              </w:rPr>
              <w:t>13:45 – 14:45</w:t>
            </w:r>
          </w:p>
        </w:tc>
      </w:tr>
      <w:tr w:rsidR="007742A7" w14:paraId="027170E3" w14:textId="77777777" w:rsidTr="009A53A9">
        <w:tc>
          <w:tcPr>
            <w:tcW w:w="1783" w:type="dxa"/>
            <w:shd w:val="clear" w:color="auto" w:fill="007A45"/>
          </w:tcPr>
          <w:p w14:paraId="306D27E4" w14:textId="77777777" w:rsidR="007742A7" w:rsidRDefault="007742A7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66A01A63" w14:textId="77777777" w:rsidR="00AD6BC6" w:rsidRDefault="00AD6BC6" w:rsidP="00CB2711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Reports from Alliance Committees</w:t>
            </w:r>
          </w:p>
          <w:p w14:paraId="27212986" w14:textId="77777777" w:rsidR="00AD6BC6" w:rsidRDefault="00AD6BC6" w:rsidP="0093650B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>Alliance Program Committee</w:t>
            </w:r>
          </w:p>
          <w:p w14:paraId="3E42C030" w14:textId="77777777" w:rsidR="00AD6BC6" w:rsidRDefault="00AD6BC6" w:rsidP="0093650B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>Communications &amp; Marketing Committee</w:t>
            </w:r>
          </w:p>
          <w:p w14:paraId="21D3C85B" w14:textId="77777777" w:rsidR="00530E85" w:rsidRDefault="00530E85" w:rsidP="005D2A64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>Advocacy Task Force</w:t>
            </w:r>
          </w:p>
          <w:p w14:paraId="42EFE616" w14:textId="77777777" w:rsidR="003B7955" w:rsidRDefault="0087670A" w:rsidP="005D2A64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>Grant Support Committee</w:t>
            </w:r>
          </w:p>
          <w:p w14:paraId="54BA1982" w14:textId="31B19CDA" w:rsidR="0087670A" w:rsidRDefault="0087670A" w:rsidP="005D2A64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>Generation Unlimited</w:t>
            </w:r>
          </w:p>
        </w:tc>
      </w:tr>
      <w:tr w:rsidR="007742A7" w14:paraId="6ACDB036" w14:textId="77777777" w:rsidTr="009A53A9">
        <w:tc>
          <w:tcPr>
            <w:tcW w:w="1783" w:type="dxa"/>
            <w:shd w:val="clear" w:color="auto" w:fill="007A45"/>
          </w:tcPr>
          <w:p w14:paraId="55047414" w14:textId="77777777" w:rsidR="007742A7" w:rsidRDefault="007742A7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26E60547" w14:textId="77777777" w:rsidR="00AD6BC6" w:rsidRDefault="0014188C" w:rsidP="0093650B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r>
              <w:t>Margaret Sheehan</w:t>
            </w:r>
          </w:p>
          <w:p w14:paraId="61652F63" w14:textId="77777777" w:rsidR="007742A7" w:rsidRDefault="00AD6BC6" w:rsidP="0093650B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r>
              <w:t>Rob</w:t>
            </w:r>
            <w:r w:rsidR="005D2A64">
              <w:t>ert</w:t>
            </w:r>
            <w:r>
              <w:t xml:space="preserve"> Doole </w:t>
            </w:r>
          </w:p>
          <w:p w14:paraId="01D7C475" w14:textId="77777777" w:rsidR="00530E85" w:rsidRPr="00A63E93" w:rsidRDefault="00A63E93" w:rsidP="0093650B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r w:rsidRPr="00A63E93">
              <w:t xml:space="preserve">Erin Kennedy </w:t>
            </w:r>
            <w:r w:rsidR="00842E0E">
              <w:t xml:space="preserve">and </w:t>
            </w:r>
            <w:r w:rsidR="00842E0E" w:rsidRPr="00A63E93">
              <w:t>Sungho Lee</w:t>
            </w:r>
          </w:p>
          <w:p w14:paraId="7E75AA02" w14:textId="77777777" w:rsidR="0014188C" w:rsidRDefault="0087670A" w:rsidP="0093650B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r>
              <w:t>Craig Stein</w:t>
            </w:r>
          </w:p>
          <w:p w14:paraId="4D9867A9" w14:textId="52E11070" w:rsidR="0087670A" w:rsidRDefault="0087670A" w:rsidP="0093650B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r>
              <w:t>Shelby French</w:t>
            </w:r>
          </w:p>
        </w:tc>
      </w:tr>
      <w:tr w:rsidR="007742A7" w14:paraId="326C320A" w14:textId="77777777" w:rsidTr="009A53A9">
        <w:tc>
          <w:tcPr>
            <w:tcW w:w="1783" w:type="dxa"/>
            <w:shd w:val="clear" w:color="auto" w:fill="007A45"/>
          </w:tcPr>
          <w:p w14:paraId="6FEDF516" w14:textId="77777777" w:rsidR="007742A7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16E0355F" w14:textId="77777777" w:rsidR="007742A7" w:rsidRPr="00A05E21" w:rsidRDefault="00A05E21" w:rsidP="00262707">
            <w:r w:rsidRPr="00A05E21">
              <w:t>Chairs of Committees</w:t>
            </w:r>
            <w:r w:rsidR="00143EB0">
              <w:t>/Task Force</w:t>
            </w:r>
            <w:r w:rsidRPr="00A05E21">
              <w:t xml:space="preserve"> </w:t>
            </w:r>
            <w:r w:rsidR="00A63E93">
              <w:t xml:space="preserve">members </w:t>
            </w:r>
            <w:r w:rsidRPr="00A05E21">
              <w:t xml:space="preserve">to brief CEOs on major outcomes for Committee </w:t>
            </w:r>
            <w:r w:rsidR="00FA403F">
              <w:t xml:space="preserve">and Task Force </w:t>
            </w:r>
            <w:r w:rsidR="00750001">
              <w:t xml:space="preserve">activities since </w:t>
            </w:r>
            <w:r w:rsidR="00262707">
              <w:t>May 2018</w:t>
            </w:r>
          </w:p>
        </w:tc>
      </w:tr>
      <w:tr w:rsidR="007742A7" w14:paraId="43433B75" w14:textId="77777777" w:rsidTr="009A53A9">
        <w:tc>
          <w:tcPr>
            <w:tcW w:w="1783" w:type="dxa"/>
            <w:shd w:val="clear" w:color="auto" w:fill="007A45"/>
          </w:tcPr>
          <w:p w14:paraId="7BC869C5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528E96FD" w14:textId="77777777" w:rsidR="007742A7" w:rsidRDefault="00A05E21" w:rsidP="009A53A9">
            <w:r>
              <w:t>CEOs to provide any feedback and guidance necessa</w:t>
            </w:r>
            <w:r w:rsidR="0023794B">
              <w:t>ry for future Committee outputs</w:t>
            </w:r>
          </w:p>
        </w:tc>
      </w:tr>
      <w:tr w:rsidR="007742A7" w14:paraId="4E113351" w14:textId="77777777" w:rsidTr="009A53A9">
        <w:tc>
          <w:tcPr>
            <w:tcW w:w="1783" w:type="dxa"/>
            <w:shd w:val="clear" w:color="auto" w:fill="007A45"/>
          </w:tcPr>
          <w:p w14:paraId="054CBF4A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6C532DCE" w14:textId="3C6643DF" w:rsidR="007742A7" w:rsidRDefault="00A05E21" w:rsidP="00D53B05">
            <w:r>
              <w:t>Reports from the APC, CMC</w:t>
            </w:r>
            <w:r w:rsidR="00321C94">
              <w:t>,</w:t>
            </w:r>
            <w:r>
              <w:t xml:space="preserve"> </w:t>
            </w:r>
            <w:r w:rsidR="00D53B05">
              <w:t>Generation Unlimited</w:t>
            </w:r>
            <w:bookmarkStart w:id="0" w:name="_GoBack"/>
            <w:bookmarkEnd w:id="0"/>
          </w:p>
        </w:tc>
      </w:tr>
      <w:tr w:rsidR="007742A7" w14:paraId="28C16706" w14:textId="77777777" w:rsidTr="009A53A9">
        <w:tc>
          <w:tcPr>
            <w:tcW w:w="1783" w:type="dxa"/>
            <w:shd w:val="clear" w:color="auto" w:fill="007A45"/>
          </w:tcPr>
          <w:p w14:paraId="04EA9175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35DADF9D" w14:textId="77777777" w:rsidR="007742A7" w:rsidRDefault="007742A7" w:rsidP="00CB2711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1E9A149E" w14:textId="77777777" w:rsidR="009F004B" w:rsidRDefault="009F004B" w:rsidP="009F004B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9F004B" w:rsidRPr="009F1F6C" w14:paraId="37C94E12" w14:textId="77777777" w:rsidTr="0073776F">
        <w:tc>
          <w:tcPr>
            <w:tcW w:w="1783" w:type="dxa"/>
            <w:shd w:val="clear" w:color="auto" w:fill="007A45"/>
          </w:tcPr>
          <w:p w14:paraId="1815B729" w14:textId="77777777" w:rsidR="009F004B" w:rsidRDefault="009F004B" w:rsidP="0073776F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1420577F" w14:textId="77777777" w:rsidR="009F004B" w:rsidRPr="009F1F6C" w:rsidRDefault="009F004B" w:rsidP="0073776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eak</w:t>
            </w:r>
          </w:p>
        </w:tc>
      </w:tr>
      <w:tr w:rsidR="009F004B" w:rsidRPr="004C08D4" w14:paraId="0031DD8E" w14:textId="77777777" w:rsidTr="0073776F">
        <w:tc>
          <w:tcPr>
            <w:tcW w:w="1783" w:type="dxa"/>
            <w:shd w:val="clear" w:color="auto" w:fill="007A45"/>
          </w:tcPr>
          <w:p w14:paraId="40C4E573" w14:textId="77777777" w:rsidR="009F004B" w:rsidRPr="000F18B8" w:rsidRDefault="009F004B" w:rsidP="0073776F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5CA34F9B" w14:textId="77777777" w:rsidR="009F004B" w:rsidRPr="004C08D4" w:rsidRDefault="009F004B" w:rsidP="0073776F">
            <w:pPr>
              <w:rPr>
                <w:b/>
              </w:rPr>
            </w:pPr>
            <w:r>
              <w:rPr>
                <w:b/>
              </w:rPr>
              <w:t>14:45 – 15:00</w:t>
            </w:r>
          </w:p>
        </w:tc>
      </w:tr>
    </w:tbl>
    <w:p w14:paraId="140D47D0" w14:textId="77777777" w:rsidR="009F004B" w:rsidRDefault="009F004B" w:rsidP="007742A7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7742A7" w14:paraId="17DAE946" w14:textId="77777777" w:rsidTr="009A53A9">
        <w:tc>
          <w:tcPr>
            <w:tcW w:w="1783" w:type="dxa"/>
            <w:shd w:val="clear" w:color="auto" w:fill="007A45"/>
          </w:tcPr>
          <w:p w14:paraId="5C88A505" w14:textId="77777777" w:rsidR="007742A7" w:rsidRDefault="007742A7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012F8A57" w14:textId="77777777" w:rsidR="007742A7" w:rsidRPr="003E379B" w:rsidRDefault="003E379B" w:rsidP="009A53A9">
            <w:r w:rsidRPr="00EC382D">
              <w:rPr>
                <w:b/>
              </w:rPr>
              <w:t>Future CEO Forums</w:t>
            </w:r>
          </w:p>
        </w:tc>
      </w:tr>
      <w:tr w:rsidR="007742A7" w14:paraId="684ED6C5" w14:textId="77777777" w:rsidTr="009A53A9">
        <w:tc>
          <w:tcPr>
            <w:tcW w:w="1783" w:type="dxa"/>
            <w:shd w:val="clear" w:color="auto" w:fill="007A45"/>
          </w:tcPr>
          <w:p w14:paraId="4433E8B7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167381FF" w14:textId="77777777" w:rsidR="007742A7" w:rsidRPr="004C08D4" w:rsidRDefault="009F004B" w:rsidP="009A53A9">
            <w:pPr>
              <w:rPr>
                <w:b/>
              </w:rPr>
            </w:pPr>
            <w:r>
              <w:rPr>
                <w:b/>
              </w:rPr>
              <w:t>15:00 – 15:10</w:t>
            </w:r>
          </w:p>
        </w:tc>
      </w:tr>
      <w:tr w:rsidR="007742A7" w14:paraId="157A418C" w14:textId="77777777" w:rsidTr="009A53A9">
        <w:tc>
          <w:tcPr>
            <w:tcW w:w="1783" w:type="dxa"/>
            <w:shd w:val="clear" w:color="auto" w:fill="007A45"/>
          </w:tcPr>
          <w:p w14:paraId="33923A2E" w14:textId="77777777" w:rsidR="007742A7" w:rsidRDefault="007742A7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0BCEBECC" w14:textId="77777777" w:rsidR="007742A7" w:rsidRDefault="003E379B" w:rsidP="00CC6912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Location for future CEO Forum(s)</w:t>
            </w:r>
          </w:p>
        </w:tc>
      </w:tr>
      <w:tr w:rsidR="007742A7" w14:paraId="674DEA5B" w14:textId="77777777" w:rsidTr="009A53A9">
        <w:tc>
          <w:tcPr>
            <w:tcW w:w="1783" w:type="dxa"/>
            <w:shd w:val="clear" w:color="auto" w:fill="007A45"/>
          </w:tcPr>
          <w:p w14:paraId="0E315C7F" w14:textId="77777777" w:rsidR="007742A7" w:rsidRDefault="007742A7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16B6364D" w14:textId="77777777" w:rsidR="007742A7" w:rsidRDefault="003E379B" w:rsidP="00CB2711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Kevin Hyland</w:t>
            </w:r>
          </w:p>
        </w:tc>
      </w:tr>
      <w:tr w:rsidR="007742A7" w14:paraId="023FB533" w14:textId="77777777" w:rsidTr="009A53A9">
        <w:tc>
          <w:tcPr>
            <w:tcW w:w="1783" w:type="dxa"/>
            <w:shd w:val="clear" w:color="auto" w:fill="007A45"/>
          </w:tcPr>
          <w:p w14:paraId="3324A2B7" w14:textId="77777777" w:rsidR="007742A7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1F831169" w14:textId="77777777" w:rsidR="007742A7" w:rsidRPr="005B4615" w:rsidRDefault="007742A7" w:rsidP="009A53A9">
            <w:pPr>
              <w:rPr>
                <w:b/>
              </w:rPr>
            </w:pPr>
          </w:p>
        </w:tc>
      </w:tr>
      <w:tr w:rsidR="007742A7" w14:paraId="589B5C37" w14:textId="77777777" w:rsidTr="009A53A9">
        <w:tc>
          <w:tcPr>
            <w:tcW w:w="1783" w:type="dxa"/>
            <w:shd w:val="clear" w:color="auto" w:fill="007A45"/>
          </w:tcPr>
          <w:p w14:paraId="61172703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504094DA" w14:textId="77777777" w:rsidR="007742A7" w:rsidRDefault="007742A7" w:rsidP="007F22B3"/>
        </w:tc>
      </w:tr>
      <w:tr w:rsidR="007742A7" w14:paraId="4CFFE4AF" w14:textId="77777777" w:rsidTr="009A53A9">
        <w:tc>
          <w:tcPr>
            <w:tcW w:w="1783" w:type="dxa"/>
            <w:shd w:val="clear" w:color="auto" w:fill="007A45"/>
          </w:tcPr>
          <w:p w14:paraId="5B2D8ED5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7DCD6DF2" w14:textId="77777777" w:rsidR="007742A7" w:rsidRDefault="007742A7" w:rsidP="009A53A9"/>
        </w:tc>
      </w:tr>
      <w:tr w:rsidR="007742A7" w14:paraId="30C1A1AB" w14:textId="77777777" w:rsidTr="009A53A9">
        <w:tc>
          <w:tcPr>
            <w:tcW w:w="1783" w:type="dxa"/>
            <w:shd w:val="clear" w:color="auto" w:fill="007A45"/>
          </w:tcPr>
          <w:p w14:paraId="0FF4EC83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42221663" w14:textId="77777777" w:rsidR="007742A7" w:rsidRDefault="007742A7" w:rsidP="00CB2711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0F63DE76" w14:textId="77777777" w:rsidR="007742A7" w:rsidRDefault="007742A7" w:rsidP="007742A7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7742A7" w14:paraId="1A58CC1A" w14:textId="77777777" w:rsidTr="009A53A9">
        <w:tc>
          <w:tcPr>
            <w:tcW w:w="1783" w:type="dxa"/>
            <w:shd w:val="clear" w:color="auto" w:fill="007A45"/>
          </w:tcPr>
          <w:p w14:paraId="055A1755" w14:textId="77777777" w:rsidR="007742A7" w:rsidRDefault="007742A7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6C3DCFC6" w14:textId="77777777" w:rsidR="007742A7" w:rsidRPr="00A05E21" w:rsidRDefault="003E379B" w:rsidP="009A53A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l other business</w:t>
            </w:r>
          </w:p>
        </w:tc>
      </w:tr>
      <w:tr w:rsidR="007742A7" w14:paraId="71D0FDA6" w14:textId="77777777" w:rsidTr="009A53A9">
        <w:tc>
          <w:tcPr>
            <w:tcW w:w="1783" w:type="dxa"/>
            <w:shd w:val="clear" w:color="auto" w:fill="007A45"/>
          </w:tcPr>
          <w:p w14:paraId="5B9ACDF2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5CDBA836" w14:textId="77777777" w:rsidR="007742A7" w:rsidRPr="004C08D4" w:rsidRDefault="009F004B" w:rsidP="009A53A9">
            <w:pPr>
              <w:rPr>
                <w:b/>
              </w:rPr>
            </w:pPr>
            <w:r>
              <w:rPr>
                <w:b/>
              </w:rPr>
              <w:t>15:10 – 15:25</w:t>
            </w:r>
          </w:p>
        </w:tc>
      </w:tr>
      <w:tr w:rsidR="00615C9A" w14:paraId="224BCE0F" w14:textId="77777777" w:rsidTr="009A53A9">
        <w:tc>
          <w:tcPr>
            <w:tcW w:w="1783" w:type="dxa"/>
            <w:shd w:val="clear" w:color="auto" w:fill="007A45"/>
          </w:tcPr>
          <w:p w14:paraId="799FC7EE" w14:textId="77777777" w:rsidR="00615C9A" w:rsidRDefault="00615C9A" w:rsidP="00615C9A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01C5F4C5" w14:textId="77777777" w:rsidR="00615C9A" w:rsidRDefault="00615C9A" w:rsidP="003402D3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Any other business</w:t>
            </w:r>
          </w:p>
        </w:tc>
      </w:tr>
      <w:tr w:rsidR="00615C9A" w14:paraId="6A3DF48E" w14:textId="77777777" w:rsidTr="009A53A9">
        <w:tc>
          <w:tcPr>
            <w:tcW w:w="1783" w:type="dxa"/>
            <w:shd w:val="clear" w:color="auto" w:fill="007A45"/>
          </w:tcPr>
          <w:p w14:paraId="512CDA89" w14:textId="77777777" w:rsidR="00615C9A" w:rsidRDefault="00615C9A" w:rsidP="00615C9A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40C89662" w14:textId="77777777" w:rsidR="00615C9A" w:rsidRDefault="00615C9A" w:rsidP="003402D3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 xml:space="preserve">CEOs &amp; Secretariat </w:t>
            </w:r>
          </w:p>
        </w:tc>
      </w:tr>
      <w:tr w:rsidR="00615C9A" w14:paraId="0E37B5B7" w14:textId="77777777" w:rsidTr="009A53A9">
        <w:tc>
          <w:tcPr>
            <w:tcW w:w="1783" w:type="dxa"/>
            <w:shd w:val="clear" w:color="auto" w:fill="007A45"/>
          </w:tcPr>
          <w:p w14:paraId="65DBEC50" w14:textId="77777777" w:rsidR="00615C9A" w:rsidRDefault="00615C9A" w:rsidP="00615C9A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urpose</w:t>
            </w:r>
          </w:p>
        </w:tc>
        <w:tc>
          <w:tcPr>
            <w:tcW w:w="7567" w:type="dxa"/>
          </w:tcPr>
          <w:p w14:paraId="41059526" w14:textId="77777777" w:rsidR="00615C9A" w:rsidRPr="00723505" w:rsidRDefault="00615C9A" w:rsidP="003402D3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 w:rsidRPr="0013365F">
              <w:t>Resolve outstanding issues or identify further issues for action at the next CEO Forum (</w:t>
            </w:r>
            <w:r>
              <w:t>May 2019</w:t>
            </w:r>
            <w:r w:rsidRPr="0013365F">
              <w:t xml:space="preserve">) </w:t>
            </w:r>
          </w:p>
        </w:tc>
      </w:tr>
      <w:tr w:rsidR="00615C9A" w14:paraId="33356B5C" w14:textId="77777777" w:rsidTr="009A53A9">
        <w:tc>
          <w:tcPr>
            <w:tcW w:w="1783" w:type="dxa"/>
            <w:shd w:val="clear" w:color="auto" w:fill="007A45"/>
          </w:tcPr>
          <w:p w14:paraId="0A42D7F8" w14:textId="77777777" w:rsidR="00615C9A" w:rsidRPr="000F18B8" w:rsidRDefault="00615C9A" w:rsidP="00615C9A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Actions/Expected Outcomes</w:t>
            </w:r>
          </w:p>
        </w:tc>
        <w:tc>
          <w:tcPr>
            <w:tcW w:w="7567" w:type="dxa"/>
          </w:tcPr>
          <w:p w14:paraId="4163F832" w14:textId="77777777" w:rsidR="00615C9A" w:rsidRDefault="00615C9A" w:rsidP="00615C9A"/>
        </w:tc>
      </w:tr>
      <w:tr w:rsidR="00615C9A" w14:paraId="2610C70D" w14:textId="77777777" w:rsidTr="009A53A9">
        <w:tc>
          <w:tcPr>
            <w:tcW w:w="1783" w:type="dxa"/>
            <w:shd w:val="clear" w:color="auto" w:fill="007A45"/>
          </w:tcPr>
          <w:p w14:paraId="2364700E" w14:textId="77777777" w:rsidR="00615C9A" w:rsidRPr="000F18B8" w:rsidRDefault="00615C9A" w:rsidP="00615C9A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nformation/</w:t>
            </w:r>
            <w:r>
              <w:rPr>
                <w:color w:val="FFFFFF" w:themeColor="background1"/>
              </w:rPr>
              <w:br/>
              <w:t>support</w:t>
            </w:r>
          </w:p>
        </w:tc>
        <w:tc>
          <w:tcPr>
            <w:tcW w:w="7567" w:type="dxa"/>
          </w:tcPr>
          <w:p w14:paraId="5F2B9570" w14:textId="77777777" w:rsidR="00615C9A" w:rsidRPr="00723505" w:rsidRDefault="00615C9A" w:rsidP="00615C9A">
            <w:pPr>
              <w:rPr>
                <w:i/>
              </w:rPr>
            </w:pPr>
          </w:p>
        </w:tc>
      </w:tr>
      <w:tr w:rsidR="00615C9A" w14:paraId="448A3EC4" w14:textId="77777777" w:rsidTr="009A53A9">
        <w:tc>
          <w:tcPr>
            <w:tcW w:w="1783" w:type="dxa"/>
            <w:shd w:val="clear" w:color="auto" w:fill="007A45"/>
          </w:tcPr>
          <w:p w14:paraId="6CB0FDA2" w14:textId="77777777" w:rsidR="00615C9A" w:rsidRPr="000F18B8" w:rsidRDefault="00615C9A" w:rsidP="00615C9A">
            <w:pPr>
              <w:rPr>
                <w:color w:val="FFFFFF" w:themeColor="background1"/>
              </w:rPr>
            </w:pPr>
            <w:r w:rsidRPr="000F18B8">
              <w:rPr>
                <w:color w:val="FFFFFF" w:themeColor="background1"/>
              </w:rPr>
              <w:t>Discussion points</w:t>
            </w:r>
          </w:p>
        </w:tc>
        <w:tc>
          <w:tcPr>
            <w:tcW w:w="7567" w:type="dxa"/>
          </w:tcPr>
          <w:p w14:paraId="5CFF2DBB" w14:textId="77777777" w:rsidR="00615C9A" w:rsidRDefault="00615C9A" w:rsidP="00615C9A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To be filled in at meeting</w:t>
            </w:r>
          </w:p>
        </w:tc>
      </w:tr>
    </w:tbl>
    <w:p w14:paraId="0696CB42" w14:textId="77777777" w:rsidR="007742A7" w:rsidRDefault="007742A7" w:rsidP="007742A7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7742A7" w14:paraId="50079FDE" w14:textId="77777777" w:rsidTr="009A53A9">
        <w:tc>
          <w:tcPr>
            <w:tcW w:w="1783" w:type="dxa"/>
            <w:shd w:val="clear" w:color="auto" w:fill="007A45"/>
          </w:tcPr>
          <w:p w14:paraId="62006596" w14:textId="77777777" w:rsidR="007742A7" w:rsidRDefault="007742A7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444617B0" w14:textId="77777777" w:rsidR="007742A7" w:rsidRPr="00723505" w:rsidRDefault="003E379B" w:rsidP="00175620">
            <w:pPr>
              <w:rPr>
                <w:b/>
              </w:rPr>
            </w:pPr>
            <w:r>
              <w:rPr>
                <w:b/>
              </w:rPr>
              <w:t>CEO in-camera session</w:t>
            </w:r>
          </w:p>
        </w:tc>
      </w:tr>
      <w:tr w:rsidR="007742A7" w14:paraId="2EB1F97F" w14:textId="77777777" w:rsidTr="009A53A9">
        <w:tc>
          <w:tcPr>
            <w:tcW w:w="1783" w:type="dxa"/>
            <w:shd w:val="clear" w:color="auto" w:fill="007A45"/>
          </w:tcPr>
          <w:p w14:paraId="4F8CD4D3" w14:textId="77777777" w:rsidR="007742A7" w:rsidRPr="000F18B8" w:rsidRDefault="007742A7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68CD7FF0" w14:textId="77777777" w:rsidR="007742A7" w:rsidRPr="004C08D4" w:rsidRDefault="009F004B" w:rsidP="00175620">
            <w:pPr>
              <w:rPr>
                <w:b/>
              </w:rPr>
            </w:pPr>
            <w:r>
              <w:rPr>
                <w:b/>
              </w:rPr>
              <w:t>15:25 – 16:00</w:t>
            </w:r>
          </w:p>
        </w:tc>
      </w:tr>
    </w:tbl>
    <w:p w14:paraId="7CBD58C5" w14:textId="77777777" w:rsidR="007742A7" w:rsidRDefault="007742A7" w:rsidP="007742A7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567"/>
      </w:tblGrid>
      <w:tr w:rsidR="00CB3C79" w14:paraId="690E8317" w14:textId="77777777" w:rsidTr="009A53A9">
        <w:tc>
          <w:tcPr>
            <w:tcW w:w="1783" w:type="dxa"/>
            <w:shd w:val="clear" w:color="auto" w:fill="007A45"/>
          </w:tcPr>
          <w:p w14:paraId="07038364" w14:textId="77777777" w:rsidR="00CB3C79" w:rsidRDefault="00CB3C79" w:rsidP="009A53A9">
            <w:r w:rsidRPr="000F18B8">
              <w:rPr>
                <w:color w:val="FFFFFF" w:themeColor="background1"/>
              </w:rPr>
              <w:t xml:space="preserve">Agenda item </w:t>
            </w:r>
          </w:p>
        </w:tc>
        <w:tc>
          <w:tcPr>
            <w:tcW w:w="7567" w:type="dxa"/>
          </w:tcPr>
          <w:p w14:paraId="2CD456B1" w14:textId="77777777" w:rsidR="00CB3C79" w:rsidRPr="00723505" w:rsidRDefault="00723505" w:rsidP="009A53A9">
            <w:pPr>
              <w:rPr>
                <w:b/>
                <w:sz w:val="24"/>
                <w:szCs w:val="24"/>
              </w:rPr>
            </w:pPr>
            <w:r w:rsidRPr="00723505">
              <w:rPr>
                <w:b/>
                <w:sz w:val="24"/>
                <w:szCs w:val="24"/>
              </w:rPr>
              <w:t xml:space="preserve">Adjournment </w:t>
            </w:r>
          </w:p>
        </w:tc>
      </w:tr>
      <w:tr w:rsidR="00CB3C79" w14:paraId="3011591B" w14:textId="77777777" w:rsidTr="009A53A9">
        <w:tc>
          <w:tcPr>
            <w:tcW w:w="1783" w:type="dxa"/>
            <w:shd w:val="clear" w:color="auto" w:fill="007A45"/>
          </w:tcPr>
          <w:p w14:paraId="6CC7EB6F" w14:textId="77777777" w:rsidR="00CB3C79" w:rsidRPr="000F18B8" w:rsidRDefault="00CB3C79" w:rsidP="009A53A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ime</w:t>
            </w:r>
          </w:p>
        </w:tc>
        <w:tc>
          <w:tcPr>
            <w:tcW w:w="7567" w:type="dxa"/>
          </w:tcPr>
          <w:p w14:paraId="4C9FF89C" w14:textId="77777777" w:rsidR="00CB3C79" w:rsidRPr="004C08D4" w:rsidRDefault="009F004B" w:rsidP="009A53A9">
            <w:pPr>
              <w:rPr>
                <w:b/>
              </w:rPr>
            </w:pPr>
            <w:r>
              <w:rPr>
                <w:b/>
              </w:rPr>
              <w:t>16:00</w:t>
            </w:r>
          </w:p>
        </w:tc>
      </w:tr>
      <w:tr w:rsidR="00CB3C79" w14:paraId="172EC201" w14:textId="77777777" w:rsidTr="009A53A9">
        <w:tc>
          <w:tcPr>
            <w:tcW w:w="1783" w:type="dxa"/>
            <w:shd w:val="clear" w:color="auto" w:fill="007A45"/>
          </w:tcPr>
          <w:p w14:paraId="249431E2" w14:textId="77777777" w:rsidR="00CB3C79" w:rsidRDefault="00CB3C79" w:rsidP="009A53A9">
            <w:r w:rsidRPr="000F18B8">
              <w:rPr>
                <w:color w:val="FFFFFF" w:themeColor="background1"/>
              </w:rPr>
              <w:t>Issue(s)</w:t>
            </w:r>
          </w:p>
        </w:tc>
        <w:tc>
          <w:tcPr>
            <w:tcW w:w="7567" w:type="dxa"/>
          </w:tcPr>
          <w:p w14:paraId="644A731B" w14:textId="77777777" w:rsidR="00CB3C79" w:rsidRDefault="00FA403F" w:rsidP="00CB2711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t>Conclusion and a</w:t>
            </w:r>
            <w:r w:rsidR="00CB3C79">
              <w:t>djournment</w:t>
            </w:r>
          </w:p>
        </w:tc>
      </w:tr>
      <w:tr w:rsidR="00CB3C79" w14:paraId="01BF94C9" w14:textId="77777777" w:rsidTr="009A53A9">
        <w:tc>
          <w:tcPr>
            <w:tcW w:w="1783" w:type="dxa"/>
            <w:shd w:val="clear" w:color="auto" w:fill="007A45"/>
          </w:tcPr>
          <w:p w14:paraId="77D5691E" w14:textId="77777777" w:rsidR="00CB3C79" w:rsidRDefault="00CB3C79" w:rsidP="009A53A9">
            <w:r>
              <w:rPr>
                <w:color w:val="FFFFFF" w:themeColor="background1"/>
              </w:rPr>
              <w:t>Presenter(s)</w:t>
            </w:r>
          </w:p>
        </w:tc>
        <w:tc>
          <w:tcPr>
            <w:tcW w:w="7567" w:type="dxa"/>
          </w:tcPr>
          <w:p w14:paraId="512E8C0C" w14:textId="77777777" w:rsidR="00CB3C79" w:rsidRDefault="00CB3C79" w:rsidP="00CB2711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t>Joern and Meg</w:t>
            </w:r>
          </w:p>
        </w:tc>
      </w:tr>
    </w:tbl>
    <w:p w14:paraId="2DBB9021" w14:textId="77777777" w:rsidR="00633A83" w:rsidRDefault="00633A83" w:rsidP="003402D3"/>
    <w:sectPr w:rsidR="00633A83" w:rsidSect="007F32D8">
      <w:footerReference w:type="default" r:id="rId10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30B4E6" w14:textId="77777777" w:rsidR="00F23674" w:rsidRDefault="00F23674" w:rsidP="005F65B5">
      <w:pPr>
        <w:spacing w:after="0" w:line="240" w:lineRule="auto"/>
      </w:pPr>
      <w:r>
        <w:separator/>
      </w:r>
    </w:p>
  </w:endnote>
  <w:endnote w:type="continuationSeparator" w:id="0">
    <w:p w14:paraId="1D98B3BF" w14:textId="77777777" w:rsidR="00F23674" w:rsidRDefault="00F23674" w:rsidP="005F6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Std 47 Light Cn">
    <w:altName w:val="Gill Sans MT Condensed"/>
    <w:panose1 w:val="020B0406020204020204"/>
    <w:charset w:val="00"/>
    <w:family w:val="swiss"/>
    <w:notTrueType/>
    <w:pitch w:val="variable"/>
    <w:sig w:usb0="800000AF" w:usb1="4000204A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857041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9967E2" w14:textId="72752DB1" w:rsidR="00066734" w:rsidRDefault="000667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3B0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32333B25" w14:textId="77777777" w:rsidR="00066734" w:rsidRDefault="000667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70BF73" w14:textId="77777777" w:rsidR="00F23674" w:rsidRDefault="00F23674" w:rsidP="005F65B5">
      <w:pPr>
        <w:spacing w:after="0" w:line="240" w:lineRule="auto"/>
      </w:pPr>
      <w:r>
        <w:separator/>
      </w:r>
    </w:p>
  </w:footnote>
  <w:footnote w:type="continuationSeparator" w:id="0">
    <w:p w14:paraId="6A6D83C7" w14:textId="77777777" w:rsidR="00F23674" w:rsidRDefault="00F23674" w:rsidP="005F65B5">
      <w:pPr>
        <w:spacing w:after="0" w:line="240" w:lineRule="auto"/>
      </w:pPr>
      <w:r>
        <w:continuationSeparator/>
      </w:r>
    </w:p>
  </w:footnote>
  <w:footnote w:id="1">
    <w:p w14:paraId="066563CE" w14:textId="77777777" w:rsidR="00066734" w:rsidRPr="00D76B06" w:rsidRDefault="00066734">
      <w:pPr>
        <w:pStyle w:val="FootnoteText"/>
        <w:rPr>
          <w:sz w:val="22"/>
          <w:szCs w:val="22"/>
          <w:vertAlign w:val="baseline"/>
        </w:rPr>
      </w:pPr>
      <w:r w:rsidRPr="00D76B06">
        <w:rPr>
          <w:rStyle w:val="FootnoteReference"/>
          <w:sz w:val="22"/>
          <w:szCs w:val="22"/>
        </w:rPr>
        <w:footnoteRef/>
      </w:r>
      <w:r w:rsidRPr="00D76B06">
        <w:rPr>
          <w:sz w:val="22"/>
          <w:szCs w:val="22"/>
          <w:vertAlign w:val="baseline"/>
        </w:rPr>
        <w:t xml:space="preserve"> Please note: we need a volunteer(s) to update the CEO Forum about the Futures Task Force meeting.</w:t>
      </w:r>
    </w:p>
  </w:footnote>
  <w:footnote w:id="2">
    <w:p w14:paraId="7AB288A2" w14:textId="77777777" w:rsidR="00066734" w:rsidRPr="00F85525" w:rsidRDefault="00066734" w:rsidP="00D76B06">
      <w:pPr>
        <w:pStyle w:val="ListParagraph"/>
        <w:ind w:left="0"/>
      </w:pPr>
      <w:r w:rsidRPr="00F85525">
        <w:rPr>
          <w:rStyle w:val="FootnoteReference"/>
          <w:sz w:val="20"/>
        </w:rPr>
        <w:footnoteRef/>
      </w:r>
      <w:r w:rsidRPr="00F85525">
        <w:rPr>
          <w:sz w:val="20"/>
        </w:rPr>
        <w:t xml:space="preserve"> Please note: we need a volunteer(s) to update the CEO Forum about the Membership Strengthening Committe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705E1"/>
    <w:multiLevelType w:val="hybridMultilevel"/>
    <w:tmpl w:val="7A70BA0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B02E0E"/>
    <w:multiLevelType w:val="hybridMultilevel"/>
    <w:tmpl w:val="18BC510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142455"/>
    <w:multiLevelType w:val="hybridMultilevel"/>
    <w:tmpl w:val="F76A5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31B14"/>
    <w:multiLevelType w:val="hybridMultilevel"/>
    <w:tmpl w:val="D7DEF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A6CBF"/>
    <w:multiLevelType w:val="hybridMultilevel"/>
    <w:tmpl w:val="87B83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7558F"/>
    <w:multiLevelType w:val="hybridMultilevel"/>
    <w:tmpl w:val="4E7EC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B84B1B"/>
    <w:multiLevelType w:val="hybridMultilevel"/>
    <w:tmpl w:val="6ABE5350"/>
    <w:lvl w:ilvl="0" w:tplc="66844CA2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216FF0"/>
    <w:multiLevelType w:val="hybridMultilevel"/>
    <w:tmpl w:val="3694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84AE6"/>
    <w:multiLevelType w:val="hybridMultilevel"/>
    <w:tmpl w:val="22FA4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32CE2"/>
    <w:multiLevelType w:val="hybridMultilevel"/>
    <w:tmpl w:val="CC16221C"/>
    <w:lvl w:ilvl="0" w:tplc="98CAE8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A0C56"/>
    <w:multiLevelType w:val="hybridMultilevel"/>
    <w:tmpl w:val="77D6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D842C6"/>
    <w:multiLevelType w:val="hybridMultilevel"/>
    <w:tmpl w:val="EC32D27E"/>
    <w:lvl w:ilvl="0" w:tplc="A882EFD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3667F6"/>
    <w:multiLevelType w:val="hybridMultilevel"/>
    <w:tmpl w:val="341EB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8C4319"/>
    <w:multiLevelType w:val="hybridMultilevel"/>
    <w:tmpl w:val="10C6D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B166F"/>
    <w:multiLevelType w:val="hybridMultilevel"/>
    <w:tmpl w:val="153E4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20E5C"/>
    <w:multiLevelType w:val="hybridMultilevel"/>
    <w:tmpl w:val="600883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1834813"/>
    <w:multiLevelType w:val="hybridMultilevel"/>
    <w:tmpl w:val="CA8E4C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653FE3"/>
    <w:multiLevelType w:val="hybridMultilevel"/>
    <w:tmpl w:val="0A388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8056CF"/>
    <w:multiLevelType w:val="hybridMultilevel"/>
    <w:tmpl w:val="F17CB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DC54A5"/>
    <w:multiLevelType w:val="hybridMultilevel"/>
    <w:tmpl w:val="FBA44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1D0E2C"/>
    <w:multiLevelType w:val="hybridMultilevel"/>
    <w:tmpl w:val="F1B446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6C251C"/>
    <w:multiLevelType w:val="hybridMultilevel"/>
    <w:tmpl w:val="FF38B62E"/>
    <w:lvl w:ilvl="0" w:tplc="C54A5CC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9"/>
  </w:num>
  <w:num w:numId="3">
    <w:abstractNumId w:val="10"/>
  </w:num>
  <w:num w:numId="4">
    <w:abstractNumId w:val="17"/>
  </w:num>
  <w:num w:numId="5">
    <w:abstractNumId w:val="3"/>
  </w:num>
  <w:num w:numId="6">
    <w:abstractNumId w:val="15"/>
  </w:num>
  <w:num w:numId="7">
    <w:abstractNumId w:val="16"/>
  </w:num>
  <w:num w:numId="8">
    <w:abstractNumId w:val="21"/>
  </w:num>
  <w:num w:numId="9">
    <w:abstractNumId w:val="9"/>
  </w:num>
  <w:num w:numId="10">
    <w:abstractNumId w:val="20"/>
  </w:num>
  <w:num w:numId="11">
    <w:abstractNumId w:val="18"/>
  </w:num>
  <w:num w:numId="12">
    <w:abstractNumId w:val="12"/>
  </w:num>
  <w:num w:numId="13">
    <w:abstractNumId w:val="13"/>
  </w:num>
  <w:num w:numId="14">
    <w:abstractNumId w:val="14"/>
  </w:num>
  <w:num w:numId="15">
    <w:abstractNumId w:val="1"/>
  </w:num>
  <w:num w:numId="16">
    <w:abstractNumId w:val="0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  <w:num w:numId="20">
    <w:abstractNumId w:val="4"/>
  </w:num>
  <w:num w:numId="21">
    <w:abstractNumId w:val="2"/>
  </w:num>
  <w:num w:numId="2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zG0NDA3MDE1tDBV0lEKTi0uzszPAykwrAUATYheViwAAAA="/>
  </w:docVars>
  <w:rsids>
    <w:rsidRoot w:val="00C26296"/>
    <w:rsid w:val="00000BE1"/>
    <w:rsid w:val="00001AC6"/>
    <w:rsid w:val="00002170"/>
    <w:rsid w:val="000077CE"/>
    <w:rsid w:val="00012973"/>
    <w:rsid w:val="000139AB"/>
    <w:rsid w:val="000177F0"/>
    <w:rsid w:val="000234E8"/>
    <w:rsid w:val="000247A1"/>
    <w:rsid w:val="00026A04"/>
    <w:rsid w:val="00027782"/>
    <w:rsid w:val="00027D17"/>
    <w:rsid w:val="000300D1"/>
    <w:rsid w:val="000322BE"/>
    <w:rsid w:val="00033237"/>
    <w:rsid w:val="000344A9"/>
    <w:rsid w:val="00034970"/>
    <w:rsid w:val="0003684C"/>
    <w:rsid w:val="00040661"/>
    <w:rsid w:val="00042C3B"/>
    <w:rsid w:val="00044BEE"/>
    <w:rsid w:val="000567C8"/>
    <w:rsid w:val="000652C5"/>
    <w:rsid w:val="00066734"/>
    <w:rsid w:val="0006768D"/>
    <w:rsid w:val="00072B9D"/>
    <w:rsid w:val="0008271F"/>
    <w:rsid w:val="000835E8"/>
    <w:rsid w:val="000838C0"/>
    <w:rsid w:val="00084809"/>
    <w:rsid w:val="00092855"/>
    <w:rsid w:val="00094295"/>
    <w:rsid w:val="000947D8"/>
    <w:rsid w:val="000A14F5"/>
    <w:rsid w:val="000A39CC"/>
    <w:rsid w:val="000A5878"/>
    <w:rsid w:val="000A69E1"/>
    <w:rsid w:val="000B4AA4"/>
    <w:rsid w:val="000B7068"/>
    <w:rsid w:val="000C05A6"/>
    <w:rsid w:val="000C2362"/>
    <w:rsid w:val="000D2479"/>
    <w:rsid w:val="000D40C0"/>
    <w:rsid w:val="000E05A5"/>
    <w:rsid w:val="000E0853"/>
    <w:rsid w:val="000E0E28"/>
    <w:rsid w:val="000E1FC0"/>
    <w:rsid w:val="000E3604"/>
    <w:rsid w:val="000E6E0F"/>
    <w:rsid w:val="000E6E9C"/>
    <w:rsid w:val="000E7197"/>
    <w:rsid w:val="000F18B8"/>
    <w:rsid w:val="000F3098"/>
    <w:rsid w:val="000F3DD4"/>
    <w:rsid w:val="000F42D2"/>
    <w:rsid w:val="000F49CF"/>
    <w:rsid w:val="001173EA"/>
    <w:rsid w:val="00124C20"/>
    <w:rsid w:val="001310F2"/>
    <w:rsid w:val="00132FB7"/>
    <w:rsid w:val="0013365F"/>
    <w:rsid w:val="00135E4C"/>
    <w:rsid w:val="00136E46"/>
    <w:rsid w:val="0014188C"/>
    <w:rsid w:val="00143126"/>
    <w:rsid w:val="00143EB0"/>
    <w:rsid w:val="001441FE"/>
    <w:rsid w:val="001447F6"/>
    <w:rsid w:val="00146491"/>
    <w:rsid w:val="00146F2F"/>
    <w:rsid w:val="00152703"/>
    <w:rsid w:val="0015740E"/>
    <w:rsid w:val="0016250B"/>
    <w:rsid w:val="001656E6"/>
    <w:rsid w:val="00175620"/>
    <w:rsid w:val="00183797"/>
    <w:rsid w:val="00186B7E"/>
    <w:rsid w:val="00190162"/>
    <w:rsid w:val="00197241"/>
    <w:rsid w:val="001A06E4"/>
    <w:rsid w:val="001B0302"/>
    <w:rsid w:val="001B5AB2"/>
    <w:rsid w:val="001C5552"/>
    <w:rsid w:val="001C6211"/>
    <w:rsid w:val="001D4304"/>
    <w:rsid w:val="001D5EA1"/>
    <w:rsid w:val="001D6333"/>
    <w:rsid w:val="001E7A99"/>
    <w:rsid w:val="001F11A5"/>
    <w:rsid w:val="002003B0"/>
    <w:rsid w:val="002120D6"/>
    <w:rsid w:val="00212233"/>
    <w:rsid w:val="00220905"/>
    <w:rsid w:val="0022169D"/>
    <w:rsid w:val="00226060"/>
    <w:rsid w:val="0023794B"/>
    <w:rsid w:val="00237A35"/>
    <w:rsid w:val="00240614"/>
    <w:rsid w:val="00241047"/>
    <w:rsid w:val="00244957"/>
    <w:rsid w:val="002464ED"/>
    <w:rsid w:val="00247665"/>
    <w:rsid w:val="00247816"/>
    <w:rsid w:val="002516F4"/>
    <w:rsid w:val="00256A12"/>
    <w:rsid w:val="00262707"/>
    <w:rsid w:val="0026313C"/>
    <w:rsid w:val="00265D86"/>
    <w:rsid w:val="0027205D"/>
    <w:rsid w:val="00274875"/>
    <w:rsid w:val="002803AC"/>
    <w:rsid w:val="002808EB"/>
    <w:rsid w:val="00280EB7"/>
    <w:rsid w:val="00281BED"/>
    <w:rsid w:val="0028301F"/>
    <w:rsid w:val="00283621"/>
    <w:rsid w:val="0028387C"/>
    <w:rsid w:val="0029497B"/>
    <w:rsid w:val="00295A96"/>
    <w:rsid w:val="00297107"/>
    <w:rsid w:val="002A4253"/>
    <w:rsid w:val="002A4F49"/>
    <w:rsid w:val="002A7B10"/>
    <w:rsid w:val="002B12C3"/>
    <w:rsid w:val="002B1759"/>
    <w:rsid w:val="002B457D"/>
    <w:rsid w:val="002B7121"/>
    <w:rsid w:val="002C3336"/>
    <w:rsid w:val="002D1211"/>
    <w:rsid w:val="002D29A0"/>
    <w:rsid w:val="002D51B1"/>
    <w:rsid w:val="002D55F4"/>
    <w:rsid w:val="002E2D71"/>
    <w:rsid w:val="002E3ABF"/>
    <w:rsid w:val="002E4C13"/>
    <w:rsid w:val="002E6768"/>
    <w:rsid w:val="002F1FD5"/>
    <w:rsid w:val="002F53B4"/>
    <w:rsid w:val="002F6A23"/>
    <w:rsid w:val="00300B32"/>
    <w:rsid w:val="00304B4B"/>
    <w:rsid w:val="00306648"/>
    <w:rsid w:val="00321C94"/>
    <w:rsid w:val="00322A04"/>
    <w:rsid w:val="00325768"/>
    <w:rsid w:val="00325CAB"/>
    <w:rsid w:val="00326C4A"/>
    <w:rsid w:val="00326DAE"/>
    <w:rsid w:val="00332123"/>
    <w:rsid w:val="00332253"/>
    <w:rsid w:val="00333776"/>
    <w:rsid w:val="003402D3"/>
    <w:rsid w:val="003425C7"/>
    <w:rsid w:val="003425F4"/>
    <w:rsid w:val="003448EA"/>
    <w:rsid w:val="00344F6A"/>
    <w:rsid w:val="00350A45"/>
    <w:rsid w:val="00355678"/>
    <w:rsid w:val="00363FC7"/>
    <w:rsid w:val="00367985"/>
    <w:rsid w:val="0037340A"/>
    <w:rsid w:val="00376DE6"/>
    <w:rsid w:val="0037708D"/>
    <w:rsid w:val="003817C4"/>
    <w:rsid w:val="00383BBC"/>
    <w:rsid w:val="003902D2"/>
    <w:rsid w:val="003937B7"/>
    <w:rsid w:val="00395471"/>
    <w:rsid w:val="00396059"/>
    <w:rsid w:val="003A095D"/>
    <w:rsid w:val="003A0E47"/>
    <w:rsid w:val="003A6D8A"/>
    <w:rsid w:val="003B2054"/>
    <w:rsid w:val="003B3879"/>
    <w:rsid w:val="003B5A57"/>
    <w:rsid w:val="003B7955"/>
    <w:rsid w:val="003C0227"/>
    <w:rsid w:val="003D135C"/>
    <w:rsid w:val="003D4730"/>
    <w:rsid w:val="003D70B6"/>
    <w:rsid w:val="003E1B9B"/>
    <w:rsid w:val="003E2E9B"/>
    <w:rsid w:val="003E379B"/>
    <w:rsid w:val="003E37C2"/>
    <w:rsid w:val="003E4F0E"/>
    <w:rsid w:val="003E5268"/>
    <w:rsid w:val="003E799C"/>
    <w:rsid w:val="003F130C"/>
    <w:rsid w:val="003F4981"/>
    <w:rsid w:val="003F7BC5"/>
    <w:rsid w:val="00403D1B"/>
    <w:rsid w:val="00407001"/>
    <w:rsid w:val="004176B8"/>
    <w:rsid w:val="0042241F"/>
    <w:rsid w:val="00443B6F"/>
    <w:rsid w:val="004442AE"/>
    <w:rsid w:val="00450843"/>
    <w:rsid w:val="00455D64"/>
    <w:rsid w:val="0046343E"/>
    <w:rsid w:val="0046453F"/>
    <w:rsid w:val="00465022"/>
    <w:rsid w:val="00465310"/>
    <w:rsid w:val="0046794B"/>
    <w:rsid w:val="00473DC3"/>
    <w:rsid w:val="00476C22"/>
    <w:rsid w:val="00481CB6"/>
    <w:rsid w:val="004836A9"/>
    <w:rsid w:val="0048767C"/>
    <w:rsid w:val="004906D2"/>
    <w:rsid w:val="00491A34"/>
    <w:rsid w:val="00493857"/>
    <w:rsid w:val="004979F9"/>
    <w:rsid w:val="004A4534"/>
    <w:rsid w:val="004A70A6"/>
    <w:rsid w:val="004B0B1F"/>
    <w:rsid w:val="004B195C"/>
    <w:rsid w:val="004C08D4"/>
    <w:rsid w:val="004D09F5"/>
    <w:rsid w:val="004D1542"/>
    <w:rsid w:val="004D2293"/>
    <w:rsid w:val="004D2874"/>
    <w:rsid w:val="004D3D05"/>
    <w:rsid w:val="004D67A6"/>
    <w:rsid w:val="004E7C11"/>
    <w:rsid w:val="004F1D65"/>
    <w:rsid w:val="004F3EE4"/>
    <w:rsid w:val="004F5071"/>
    <w:rsid w:val="0050145A"/>
    <w:rsid w:val="00501975"/>
    <w:rsid w:val="00507735"/>
    <w:rsid w:val="00513610"/>
    <w:rsid w:val="005146AE"/>
    <w:rsid w:val="00514D86"/>
    <w:rsid w:val="00515C2F"/>
    <w:rsid w:val="00516F08"/>
    <w:rsid w:val="00523C55"/>
    <w:rsid w:val="005302E7"/>
    <w:rsid w:val="00530E80"/>
    <w:rsid w:val="00530E85"/>
    <w:rsid w:val="00532673"/>
    <w:rsid w:val="005369CF"/>
    <w:rsid w:val="0054098F"/>
    <w:rsid w:val="005420FC"/>
    <w:rsid w:val="00554172"/>
    <w:rsid w:val="00560194"/>
    <w:rsid w:val="005616E7"/>
    <w:rsid w:val="0057108C"/>
    <w:rsid w:val="00581DB2"/>
    <w:rsid w:val="00587835"/>
    <w:rsid w:val="00587EE6"/>
    <w:rsid w:val="005904F9"/>
    <w:rsid w:val="00597BC1"/>
    <w:rsid w:val="005A08FC"/>
    <w:rsid w:val="005A4C16"/>
    <w:rsid w:val="005B129B"/>
    <w:rsid w:val="005B17E2"/>
    <w:rsid w:val="005B3380"/>
    <w:rsid w:val="005B4615"/>
    <w:rsid w:val="005B53A5"/>
    <w:rsid w:val="005C38D3"/>
    <w:rsid w:val="005D2A64"/>
    <w:rsid w:val="005D5EFF"/>
    <w:rsid w:val="005E164A"/>
    <w:rsid w:val="005E5D53"/>
    <w:rsid w:val="005E748C"/>
    <w:rsid w:val="005F0AC0"/>
    <w:rsid w:val="005F155B"/>
    <w:rsid w:val="005F65B5"/>
    <w:rsid w:val="00600B6C"/>
    <w:rsid w:val="006071F0"/>
    <w:rsid w:val="00610230"/>
    <w:rsid w:val="006121EF"/>
    <w:rsid w:val="00614A49"/>
    <w:rsid w:val="00615C9A"/>
    <w:rsid w:val="00620AFD"/>
    <w:rsid w:val="0062704D"/>
    <w:rsid w:val="006274F0"/>
    <w:rsid w:val="00632364"/>
    <w:rsid w:val="00633A83"/>
    <w:rsid w:val="00633D26"/>
    <w:rsid w:val="006400DA"/>
    <w:rsid w:val="006415FC"/>
    <w:rsid w:val="006468D3"/>
    <w:rsid w:val="0065344E"/>
    <w:rsid w:val="00654667"/>
    <w:rsid w:val="00663AEA"/>
    <w:rsid w:val="00665A58"/>
    <w:rsid w:val="0067605E"/>
    <w:rsid w:val="006765E8"/>
    <w:rsid w:val="0068206E"/>
    <w:rsid w:val="006865BB"/>
    <w:rsid w:val="00687D6D"/>
    <w:rsid w:val="006A137E"/>
    <w:rsid w:val="006A6BD1"/>
    <w:rsid w:val="006A712A"/>
    <w:rsid w:val="006B0C09"/>
    <w:rsid w:val="006B15B7"/>
    <w:rsid w:val="006B4396"/>
    <w:rsid w:val="006B7A77"/>
    <w:rsid w:val="006C11EA"/>
    <w:rsid w:val="006C196F"/>
    <w:rsid w:val="006C41F2"/>
    <w:rsid w:val="006C74D0"/>
    <w:rsid w:val="006D4530"/>
    <w:rsid w:val="006D6B13"/>
    <w:rsid w:val="006E0977"/>
    <w:rsid w:val="006E1C9C"/>
    <w:rsid w:val="006E3883"/>
    <w:rsid w:val="006E4F67"/>
    <w:rsid w:val="006E687D"/>
    <w:rsid w:val="006E6D34"/>
    <w:rsid w:val="006E78F2"/>
    <w:rsid w:val="006F3992"/>
    <w:rsid w:val="006F57A3"/>
    <w:rsid w:val="006F7C3F"/>
    <w:rsid w:val="00711E15"/>
    <w:rsid w:val="00715806"/>
    <w:rsid w:val="00715B20"/>
    <w:rsid w:val="00717B13"/>
    <w:rsid w:val="00721AFB"/>
    <w:rsid w:val="00723505"/>
    <w:rsid w:val="00723A4A"/>
    <w:rsid w:val="007310D0"/>
    <w:rsid w:val="00737E9D"/>
    <w:rsid w:val="00740955"/>
    <w:rsid w:val="00746D63"/>
    <w:rsid w:val="00750001"/>
    <w:rsid w:val="00754671"/>
    <w:rsid w:val="00754DFE"/>
    <w:rsid w:val="0075592A"/>
    <w:rsid w:val="00765882"/>
    <w:rsid w:val="00765E1B"/>
    <w:rsid w:val="007742A7"/>
    <w:rsid w:val="007752D7"/>
    <w:rsid w:val="00775EAA"/>
    <w:rsid w:val="00780995"/>
    <w:rsid w:val="007832B3"/>
    <w:rsid w:val="0079074D"/>
    <w:rsid w:val="00791305"/>
    <w:rsid w:val="0079565A"/>
    <w:rsid w:val="00795A4A"/>
    <w:rsid w:val="007A3035"/>
    <w:rsid w:val="007A4CD9"/>
    <w:rsid w:val="007A5F7C"/>
    <w:rsid w:val="007A75ED"/>
    <w:rsid w:val="007B005E"/>
    <w:rsid w:val="007B45A7"/>
    <w:rsid w:val="007B5522"/>
    <w:rsid w:val="007B5DE0"/>
    <w:rsid w:val="007C3281"/>
    <w:rsid w:val="007C4D8A"/>
    <w:rsid w:val="007C5C5E"/>
    <w:rsid w:val="007D0EEA"/>
    <w:rsid w:val="007D24B5"/>
    <w:rsid w:val="007D34E7"/>
    <w:rsid w:val="007D389D"/>
    <w:rsid w:val="007D56ED"/>
    <w:rsid w:val="007E526D"/>
    <w:rsid w:val="007E53DF"/>
    <w:rsid w:val="007E5746"/>
    <w:rsid w:val="007E59BD"/>
    <w:rsid w:val="007F22B3"/>
    <w:rsid w:val="007F32D8"/>
    <w:rsid w:val="007F7B24"/>
    <w:rsid w:val="00803E1F"/>
    <w:rsid w:val="00805F5F"/>
    <w:rsid w:val="00811C40"/>
    <w:rsid w:val="00812D74"/>
    <w:rsid w:val="008136D6"/>
    <w:rsid w:val="008207C2"/>
    <w:rsid w:val="00822646"/>
    <w:rsid w:val="008327FC"/>
    <w:rsid w:val="00837636"/>
    <w:rsid w:val="00840DC7"/>
    <w:rsid w:val="00842E0E"/>
    <w:rsid w:val="00843959"/>
    <w:rsid w:val="00843E9D"/>
    <w:rsid w:val="00844267"/>
    <w:rsid w:val="00852EEC"/>
    <w:rsid w:val="00852F18"/>
    <w:rsid w:val="00855C87"/>
    <w:rsid w:val="008602A6"/>
    <w:rsid w:val="00862B02"/>
    <w:rsid w:val="008660CF"/>
    <w:rsid w:val="00873181"/>
    <w:rsid w:val="0087670A"/>
    <w:rsid w:val="00876819"/>
    <w:rsid w:val="00881454"/>
    <w:rsid w:val="00882199"/>
    <w:rsid w:val="00884468"/>
    <w:rsid w:val="00884EA5"/>
    <w:rsid w:val="0089394C"/>
    <w:rsid w:val="0089727D"/>
    <w:rsid w:val="00897CD4"/>
    <w:rsid w:val="008A38F0"/>
    <w:rsid w:val="008A49AB"/>
    <w:rsid w:val="008B0D66"/>
    <w:rsid w:val="008B1907"/>
    <w:rsid w:val="008B2D08"/>
    <w:rsid w:val="008B3793"/>
    <w:rsid w:val="008B3F42"/>
    <w:rsid w:val="008C2AD7"/>
    <w:rsid w:val="008C39A0"/>
    <w:rsid w:val="008C39E3"/>
    <w:rsid w:val="008C6E24"/>
    <w:rsid w:val="008D275A"/>
    <w:rsid w:val="008D3D6C"/>
    <w:rsid w:val="008D5905"/>
    <w:rsid w:val="008E06F7"/>
    <w:rsid w:val="008E36B0"/>
    <w:rsid w:val="008E5490"/>
    <w:rsid w:val="008F2467"/>
    <w:rsid w:val="008F276D"/>
    <w:rsid w:val="008F6A8C"/>
    <w:rsid w:val="00900904"/>
    <w:rsid w:val="00915CE4"/>
    <w:rsid w:val="0091729A"/>
    <w:rsid w:val="00917547"/>
    <w:rsid w:val="00924B37"/>
    <w:rsid w:val="00924E9A"/>
    <w:rsid w:val="0092520D"/>
    <w:rsid w:val="00925BF7"/>
    <w:rsid w:val="009308A1"/>
    <w:rsid w:val="00932D99"/>
    <w:rsid w:val="00935330"/>
    <w:rsid w:val="0093552F"/>
    <w:rsid w:val="0093650B"/>
    <w:rsid w:val="009431F2"/>
    <w:rsid w:val="00945774"/>
    <w:rsid w:val="00945893"/>
    <w:rsid w:val="009541C2"/>
    <w:rsid w:val="0095517E"/>
    <w:rsid w:val="00962B24"/>
    <w:rsid w:val="00962D86"/>
    <w:rsid w:val="00972302"/>
    <w:rsid w:val="00976291"/>
    <w:rsid w:val="009821F9"/>
    <w:rsid w:val="0098795F"/>
    <w:rsid w:val="009910AF"/>
    <w:rsid w:val="00991175"/>
    <w:rsid w:val="009947AC"/>
    <w:rsid w:val="00995CDC"/>
    <w:rsid w:val="009A53A9"/>
    <w:rsid w:val="009A6549"/>
    <w:rsid w:val="009A6F1A"/>
    <w:rsid w:val="009A756F"/>
    <w:rsid w:val="009B1AAB"/>
    <w:rsid w:val="009B312D"/>
    <w:rsid w:val="009B49A4"/>
    <w:rsid w:val="009C1811"/>
    <w:rsid w:val="009C6087"/>
    <w:rsid w:val="009C68B6"/>
    <w:rsid w:val="009C6B8F"/>
    <w:rsid w:val="009C79ED"/>
    <w:rsid w:val="009D1D1D"/>
    <w:rsid w:val="009E11EC"/>
    <w:rsid w:val="009F004B"/>
    <w:rsid w:val="009F1F6C"/>
    <w:rsid w:val="009F3788"/>
    <w:rsid w:val="00A0001E"/>
    <w:rsid w:val="00A00C8D"/>
    <w:rsid w:val="00A00F51"/>
    <w:rsid w:val="00A010CC"/>
    <w:rsid w:val="00A02030"/>
    <w:rsid w:val="00A05E21"/>
    <w:rsid w:val="00A148B3"/>
    <w:rsid w:val="00A17CE6"/>
    <w:rsid w:val="00A2020D"/>
    <w:rsid w:val="00A26885"/>
    <w:rsid w:val="00A3025C"/>
    <w:rsid w:val="00A30EED"/>
    <w:rsid w:val="00A3240C"/>
    <w:rsid w:val="00A36E9B"/>
    <w:rsid w:val="00A43BE2"/>
    <w:rsid w:val="00A47B52"/>
    <w:rsid w:val="00A60078"/>
    <w:rsid w:val="00A61227"/>
    <w:rsid w:val="00A63E93"/>
    <w:rsid w:val="00A654C1"/>
    <w:rsid w:val="00A65AF3"/>
    <w:rsid w:val="00A67D5F"/>
    <w:rsid w:val="00A67FA4"/>
    <w:rsid w:val="00A75443"/>
    <w:rsid w:val="00A75E9D"/>
    <w:rsid w:val="00A773E9"/>
    <w:rsid w:val="00A8115F"/>
    <w:rsid w:val="00A821E0"/>
    <w:rsid w:val="00A846A0"/>
    <w:rsid w:val="00A8589D"/>
    <w:rsid w:val="00A87AD6"/>
    <w:rsid w:val="00A9159F"/>
    <w:rsid w:val="00A933CA"/>
    <w:rsid w:val="00A9444E"/>
    <w:rsid w:val="00A9491E"/>
    <w:rsid w:val="00A954D1"/>
    <w:rsid w:val="00A963ED"/>
    <w:rsid w:val="00AA0D0D"/>
    <w:rsid w:val="00AA1DB4"/>
    <w:rsid w:val="00AA360F"/>
    <w:rsid w:val="00AA3C06"/>
    <w:rsid w:val="00AB5D56"/>
    <w:rsid w:val="00AC02BF"/>
    <w:rsid w:val="00AC2DEB"/>
    <w:rsid w:val="00AD0FC6"/>
    <w:rsid w:val="00AD6BC6"/>
    <w:rsid w:val="00AE152B"/>
    <w:rsid w:val="00AF5C1E"/>
    <w:rsid w:val="00AF7184"/>
    <w:rsid w:val="00B016C3"/>
    <w:rsid w:val="00B0593A"/>
    <w:rsid w:val="00B10E66"/>
    <w:rsid w:val="00B14EBB"/>
    <w:rsid w:val="00B1671E"/>
    <w:rsid w:val="00B16B76"/>
    <w:rsid w:val="00B211A8"/>
    <w:rsid w:val="00B226C8"/>
    <w:rsid w:val="00B23165"/>
    <w:rsid w:val="00B27B59"/>
    <w:rsid w:val="00B3684F"/>
    <w:rsid w:val="00B40B31"/>
    <w:rsid w:val="00B4152A"/>
    <w:rsid w:val="00B41CD8"/>
    <w:rsid w:val="00B4639B"/>
    <w:rsid w:val="00B46C48"/>
    <w:rsid w:val="00B477F3"/>
    <w:rsid w:val="00B53B4C"/>
    <w:rsid w:val="00B62F27"/>
    <w:rsid w:val="00B67DE3"/>
    <w:rsid w:val="00B71A01"/>
    <w:rsid w:val="00B76150"/>
    <w:rsid w:val="00B76549"/>
    <w:rsid w:val="00B81F6D"/>
    <w:rsid w:val="00B832FE"/>
    <w:rsid w:val="00B85A05"/>
    <w:rsid w:val="00B936B7"/>
    <w:rsid w:val="00B94650"/>
    <w:rsid w:val="00B97554"/>
    <w:rsid w:val="00BA0D89"/>
    <w:rsid w:val="00BA450C"/>
    <w:rsid w:val="00BA5A6C"/>
    <w:rsid w:val="00BB1D53"/>
    <w:rsid w:val="00BB4A10"/>
    <w:rsid w:val="00BB4C36"/>
    <w:rsid w:val="00BB6EE2"/>
    <w:rsid w:val="00BC0AE1"/>
    <w:rsid w:val="00BC2000"/>
    <w:rsid w:val="00BC428B"/>
    <w:rsid w:val="00BC5ED3"/>
    <w:rsid w:val="00BC7DAA"/>
    <w:rsid w:val="00BD01C7"/>
    <w:rsid w:val="00BD0725"/>
    <w:rsid w:val="00BD1A7E"/>
    <w:rsid w:val="00BD2743"/>
    <w:rsid w:val="00BE6587"/>
    <w:rsid w:val="00BF204A"/>
    <w:rsid w:val="00BF38C9"/>
    <w:rsid w:val="00BF5A7B"/>
    <w:rsid w:val="00BF7634"/>
    <w:rsid w:val="00C0090A"/>
    <w:rsid w:val="00C03D0E"/>
    <w:rsid w:val="00C04FB5"/>
    <w:rsid w:val="00C05927"/>
    <w:rsid w:val="00C059B0"/>
    <w:rsid w:val="00C05D20"/>
    <w:rsid w:val="00C1133D"/>
    <w:rsid w:val="00C14DA0"/>
    <w:rsid w:val="00C2157B"/>
    <w:rsid w:val="00C23D55"/>
    <w:rsid w:val="00C2405F"/>
    <w:rsid w:val="00C24078"/>
    <w:rsid w:val="00C25C3D"/>
    <w:rsid w:val="00C26296"/>
    <w:rsid w:val="00C2676A"/>
    <w:rsid w:val="00C37175"/>
    <w:rsid w:val="00C415AE"/>
    <w:rsid w:val="00C4189F"/>
    <w:rsid w:val="00C4443E"/>
    <w:rsid w:val="00C51808"/>
    <w:rsid w:val="00C55CD5"/>
    <w:rsid w:val="00C621C8"/>
    <w:rsid w:val="00C62EB9"/>
    <w:rsid w:val="00C630FE"/>
    <w:rsid w:val="00C63F50"/>
    <w:rsid w:val="00C64DFC"/>
    <w:rsid w:val="00C66835"/>
    <w:rsid w:val="00C679C1"/>
    <w:rsid w:val="00C812A9"/>
    <w:rsid w:val="00C910C9"/>
    <w:rsid w:val="00C9221C"/>
    <w:rsid w:val="00C94239"/>
    <w:rsid w:val="00C953D9"/>
    <w:rsid w:val="00C96923"/>
    <w:rsid w:val="00C97F8C"/>
    <w:rsid w:val="00CA4910"/>
    <w:rsid w:val="00CA5736"/>
    <w:rsid w:val="00CA64C5"/>
    <w:rsid w:val="00CB1B25"/>
    <w:rsid w:val="00CB2711"/>
    <w:rsid w:val="00CB342E"/>
    <w:rsid w:val="00CB378D"/>
    <w:rsid w:val="00CB3C79"/>
    <w:rsid w:val="00CB5740"/>
    <w:rsid w:val="00CB78EE"/>
    <w:rsid w:val="00CC1340"/>
    <w:rsid w:val="00CC2C5B"/>
    <w:rsid w:val="00CC40A1"/>
    <w:rsid w:val="00CC4F24"/>
    <w:rsid w:val="00CC6912"/>
    <w:rsid w:val="00CC7273"/>
    <w:rsid w:val="00CD2F5D"/>
    <w:rsid w:val="00CD51A7"/>
    <w:rsid w:val="00CD6BC1"/>
    <w:rsid w:val="00CD7520"/>
    <w:rsid w:val="00CE29C9"/>
    <w:rsid w:val="00CE4F3D"/>
    <w:rsid w:val="00CE705A"/>
    <w:rsid w:val="00CF157B"/>
    <w:rsid w:val="00CF4BDF"/>
    <w:rsid w:val="00D00432"/>
    <w:rsid w:val="00D06053"/>
    <w:rsid w:val="00D0682E"/>
    <w:rsid w:val="00D140F3"/>
    <w:rsid w:val="00D15970"/>
    <w:rsid w:val="00D20542"/>
    <w:rsid w:val="00D217EB"/>
    <w:rsid w:val="00D21FA3"/>
    <w:rsid w:val="00D2560E"/>
    <w:rsid w:val="00D2677F"/>
    <w:rsid w:val="00D26A2C"/>
    <w:rsid w:val="00D32782"/>
    <w:rsid w:val="00D3445C"/>
    <w:rsid w:val="00D35E88"/>
    <w:rsid w:val="00D361C6"/>
    <w:rsid w:val="00D41D8C"/>
    <w:rsid w:val="00D4613E"/>
    <w:rsid w:val="00D466FE"/>
    <w:rsid w:val="00D518BE"/>
    <w:rsid w:val="00D53166"/>
    <w:rsid w:val="00D53B05"/>
    <w:rsid w:val="00D53DDE"/>
    <w:rsid w:val="00D56BDB"/>
    <w:rsid w:val="00D66FD2"/>
    <w:rsid w:val="00D67462"/>
    <w:rsid w:val="00D72D32"/>
    <w:rsid w:val="00D747FC"/>
    <w:rsid w:val="00D76914"/>
    <w:rsid w:val="00D76B06"/>
    <w:rsid w:val="00D775D0"/>
    <w:rsid w:val="00D8314E"/>
    <w:rsid w:val="00D8715E"/>
    <w:rsid w:val="00D92BB3"/>
    <w:rsid w:val="00D94FB7"/>
    <w:rsid w:val="00D97A62"/>
    <w:rsid w:val="00DA2F59"/>
    <w:rsid w:val="00DA60E7"/>
    <w:rsid w:val="00DA6A99"/>
    <w:rsid w:val="00DA7FCA"/>
    <w:rsid w:val="00DC1B59"/>
    <w:rsid w:val="00DC264E"/>
    <w:rsid w:val="00DC683A"/>
    <w:rsid w:val="00DD300F"/>
    <w:rsid w:val="00DD56C8"/>
    <w:rsid w:val="00DD6784"/>
    <w:rsid w:val="00DE175B"/>
    <w:rsid w:val="00DE74CF"/>
    <w:rsid w:val="00DF4ED4"/>
    <w:rsid w:val="00E000CB"/>
    <w:rsid w:val="00E00AE8"/>
    <w:rsid w:val="00E02D8B"/>
    <w:rsid w:val="00E04181"/>
    <w:rsid w:val="00E047AA"/>
    <w:rsid w:val="00E16953"/>
    <w:rsid w:val="00E16EBA"/>
    <w:rsid w:val="00E30589"/>
    <w:rsid w:val="00E31CE8"/>
    <w:rsid w:val="00E424D0"/>
    <w:rsid w:val="00E44421"/>
    <w:rsid w:val="00E5199A"/>
    <w:rsid w:val="00E5263F"/>
    <w:rsid w:val="00E610C0"/>
    <w:rsid w:val="00E71348"/>
    <w:rsid w:val="00E7773F"/>
    <w:rsid w:val="00E82028"/>
    <w:rsid w:val="00E917CB"/>
    <w:rsid w:val="00EA2BD1"/>
    <w:rsid w:val="00EA3D24"/>
    <w:rsid w:val="00EA51DC"/>
    <w:rsid w:val="00EA524C"/>
    <w:rsid w:val="00EA669D"/>
    <w:rsid w:val="00EB0DF9"/>
    <w:rsid w:val="00EB2D60"/>
    <w:rsid w:val="00EB7FF7"/>
    <w:rsid w:val="00EC39F9"/>
    <w:rsid w:val="00ED5C06"/>
    <w:rsid w:val="00ED689B"/>
    <w:rsid w:val="00ED7303"/>
    <w:rsid w:val="00ED7D1E"/>
    <w:rsid w:val="00EE102C"/>
    <w:rsid w:val="00EE3668"/>
    <w:rsid w:val="00EE392E"/>
    <w:rsid w:val="00EE52EE"/>
    <w:rsid w:val="00EE6B60"/>
    <w:rsid w:val="00EE763D"/>
    <w:rsid w:val="00EF0AEC"/>
    <w:rsid w:val="00EF3002"/>
    <w:rsid w:val="00EF7DF8"/>
    <w:rsid w:val="00F21244"/>
    <w:rsid w:val="00F23674"/>
    <w:rsid w:val="00F33457"/>
    <w:rsid w:val="00F36DA9"/>
    <w:rsid w:val="00F36DBA"/>
    <w:rsid w:val="00F3764A"/>
    <w:rsid w:val="00F40939"/>
    <w:rsid w:val="00F428E9"/>
    <w:rsid w:val="00F43A63"/>
    <w:rsid w:val="00F44480"/>
    <w:rsid w:val="00F52F81"/>
    <w:rsid w:val="00F572D7"/>
    <w:rsid w:val="00F578D5"/>
    <w:rsid w:val="00F66F26"/>
    <w:rsid w:val="00F73D47"/>
    <w:rsid w:val="00F74831"/>
    <w:rsid w:val="00F759A7"/>
    <w:rsid w:val="00F8034A"/>
    <w:rsid w:val="00F80D42"/>
    <w:rsid w:val="00F813FA"/>
    <w:rsid w:val="00F81DED"/>
    <w:rsid w:val="00F82751"/>
    <w:rsid w:val="00F85525"/>
    <w:rsid w:val="00F9062C"/>
    <w:rsid w:val="00F929C2"/>
    <w:rsid w:val="00F93AE9"/>
    <w:rsid w:val="00FA103C"/>
    <w:rsid w:val="00FA403F"/>
    <w:rsid w:val="00FA770E"/>
    <w:rsid w:val="00FB172D"/>
    <w:rsid w:val="00FB5C04"/>
    <w:rsid w:val="00FB678A"/>
    <w:rsid w:val="00FD5536"/>
    <w:rsid w:val="00FD71AE"/>
    <w:rsid w:val="00FE3016"/>
    <w:rsid w:val="00FE3770"/>
    <w:rsid w:val="00FE4987"/>
    <w:rsid w:val="00FF16C8"/>
    <w:rsid w:val="00FF2C27"/>
    <w:rsid w:val="00FF3624"/>
    <w:rsid w:val="00FF6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6EB3C9"/>
  <w15:chartTrackingRefBased/>
  <w15:docId w15:val="{7ABAEAA9-B128-452B-AD9B-E0CC955CB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1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821E0"/>
    <w:pPr>
      <w:spacing w:after="0" w:line="240" w:lineRule="auto"/>
    </w:pPr>
    <w:rPr>
      <w:sz w:val="20"/>
      <w:szCs w:val="20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21E0"/>
    <w:rPr>
      <w:sz w:val="20"/>
      <w:szCs w:val="20"/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C05927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C05927"/>
  </w:style>
  <w:style w:type="table" w:styleId="TableGrid">
    <w:name w:val="Table Grid"/>
    <w:basedOn w:val="TableNormal"/>
    <w:uiPriority w:val="39"/>
    <w:rsid w:val="007C32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4442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65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5B5"/>
  </w:style>
  <w:style w:type="paragraph" w:styleId="Footer">
    <w:name w:val="footer"/>
    <w:basedOn w:val="Normal"/>
    <w:link w:val="FooterChar"/>
    <w:uiPriority w:val="99"/>
    <w:unhideWhenUsed/>
    <w:rsid w:val="005F65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5B5"/>
  </w:style>
  <w:style w:type="paragraph" w:styleId="BalloonText">
    <w:name w:val="Balloon Text"/>
    <w:basedOn w:val="Normal"/>
    <w:link w:val="BalloonTextChar"/>
    <w:uiPriority w:val="99"/>
    <w:semiHidden/>
    <w:unhideWhenUsed/>
    <w:rsid w:val="006B43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39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2157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D67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67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67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7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784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8327FC"/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rsid w:val="004F507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66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ites.google.com/a/chinapilaw.org/bclarc/about-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616A04-9B24-4D88-BAF6-FFCC51FA7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195</Words>
  <Characters>681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Ronberg</dc:creator>
  <cp:keywords/>
  <dc:description/>
  <cp:lastModifiedBy>Diana Quick</cp:lastModifiedBy>
  <cp:revision>9</cp:revision>
  <cp:lastPrinted>2017-11-22T14:40:00Z</cp:lastPrinted>
  <dcterms:created xsi:type="dcterms:W3CDTF">2018-10-12T19:56:00Z</dcterms:created>
  <dcterms:modified xsi:type="dcterms:W3CDTF">2018-10-12T20:07:00Z</dcterms:modified>
</cp:coreProperties>
</file>